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D8707" w14:textId="6070177A" w:rsidR="00F9358B" w:rsidRPr="00BA28A3" w:rsidRDefault="00BA28A3" w:rsidP="009B0929">
      <w:r>
        <w:t>&lt;</w:t>
      </w:r>
      <w:proofErr w:type="spellStart"/>
      <w:r>
        <w:t>Catatan</w:t>
      </w:r>
      <w:proofErr w:type="spellEnd"/>
      <w:r>
        <w:t xml:space="preserve">: </w:t>
      </w:r>
      <w:proofErr w:type="spellStart"/>
      <w:r>
        <w:t>Perhatikan</w:t>
      </w:r>
      <w:proofErr w:type="spellEnd"/>
      <w:r>
        <w:t xml:space="preserve"> Style (</w:t>
      </w:r>
      <w:proofErr w:type="spellStart"/>
      <w:r>
        <w:t>pilihan</w:t>
      </w:r>
      <w:proofErr w:type="spellEnd"/>
      <w:r>
        <w:t xml:space="preserve"> font dan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paragraph)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pada </w:t>
      </w:r>
      <w:hyperlink r:id="rId8" w:history="1">
        <w:r>
          <w:rPr>
            <w:rStyle w:val="Hyperlink"/>
          </w:rPr>
          <w:t>https://www.computer1001.com/2009/01/menggunakan-styles-di-word-2007-untuk.html</w:t>
        </w:r>
      </w:hyperlink>
      <w:r>
        <w:t>&gt;</w:t>
      </w:r>
    </w:p>
    <w:p w14:paraId="2261EBB1" w14:textId="77777777" w:rsidR="00F9358B" w:rsidRPr="00305838" w:rsidRDefault="00F9358B" w:rsidP="009B0929">
      <w:pPr>
        <w:rPr>
          <w:lang w:val="id-ID"/>
        </w:rPr>
      </w:pPr>
    </w:p>
    <w:p w14:paraId="219B981B" w14:textId="77777777" w:rsidR="005B33E4" w:rsidRPr="004F2C27" w:rsidRDefault="00F9358B" w:rsidP="009B0929">
      <w:pPr>
        <w:pStyle w:val="Figure"/>
        <w:rPr>
          <w:lang w:val="id-ID"/>
        </w:rPr>
      </w:pPr>
      <w:r w:rsidRPr="004F2C27">
        <w:rPr>
          <w:noProof/>
          <w:lang w:val="id-ID" w:eastAsia="id-ID"/>
        </w:rPr>
        <w:drawing>
          <wp:inline distT="0" distB="0" distL="0" distR="0" wp14:anchorId="006641EA" wp14:editId="6DFB56FE">
            <wp:extent cx="1798324" cy="179832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stitut_Teknologi_Bandung_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4" cy="179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B31B" w14:textId="77777777" w:rsidR="00716FF1" w:rsidRPr="004F2C27" w:rsidRDefault="00716FF1" w:rsidP="009B0929">
      <w:pPr>
        <w:rPr>
          <w:lang w:val="id-ID"/>
        </w:rPr>
      </w:pPr>
    </w:p>
    <w:p w14:paraId="2FE8DDAA" w14:textId="77777777" w:rsidR="00716FF1" w:rsidRDefault="00716FF1" w:rsidP="009B0929">
      <w:pPr>
        <w:rPr>
          <w:lang w:val="id-ID"/>
        </w:rPr>
      </w:pPr>
    </w:p>
    <w:p w14:paraId="11442F15" w14:textId="56B02064" w:rsidR="000512D4" w:rsidRDefault="000512D4" w:rsidP="009B0929">
      <w:pPr>
        <w:rPr>
          <w:lang w:val="id-ID"/>
        </w:rPr>
      </w:pPr>
    </w:p>
    <w:p w14:paraId="3DD7769E" w14:textId="77777777" w:rsidR="005532B8" w:rsidRPr="004F2C27" w:rsidRDefault="005532B8" w:rsidP="009B0929">
      <w:pPr>
        <w:rPr>
          <w:lang w:val="id-ID"/>
        </w:rPr>
      </w:pPr>
    </w:p>
    <w:p w14:paraId="7FCEE249" w14:textId="77777777" w:rsidR="00716FF1" w:rsidRPr="004F2C27" w:rsidRDefault="00716FF1" w:rsidP="009B0929">
      <w:pPr>
        <w:rPr>
          <w:lang w:val="id-ID"/>
        </w:rPr>
      </w:pPr>
    </w:p>
    <w:p w14:paraId="3ECC0A6C" w14:textId="77777777" w:rsidR="00716FF1" w:rsidRPr="004F2C27" w:rsidRDefault="000232E9" w:rsidP="009B0929">
      <w:pPr>
        <w:pStyle w:val="Title"/>
        <w:rPr>
          <w:lang w:val="id-ID"/>
        </w:rPr>
      </w:pPr>
      <w:r>
        <w:t xml:space="preserve">LAPORAN </w:t>
      </w:r>
      <w:r w:rsidR="00A8361A">
        <w:t>EVALUASI DIRI</w:t>
      </w:r>
      <w:r>
        <w:t xml:space="preserve"> </w:t>
      </w:r>
    </w:p>
    <w:p w14:paraId="2BE3C570" w14:textId="77777777" w:rsidR="000232E9" w:rsidRDefault="000232E9" w:rsidP="000232E9">
      <w:pPr>
        <w:pStyle w:val="Title"/>
      </w:pPr>
      <w:r>
        <w:t>AKREDITASI PROGRAM STUDI</w:t>
      </w:r>
    </w:p>
    <w:p w14:paraId="5C1A224B" w14:textId="0DEE6085" w:rsidR="000232E9" w:rsidRDefault="000232E9" w:rsidP="000512D4"/>
    <w:p w14:paraId="0CF98EFC" w14:textId="5CEF03A8" w:rsidR="005532B8" w:rsidRDefault="005532B8" w:rsidP="000512D4"/>
    <w:p w14:paraId="586C2104" w14:textId="77777777" w:rsidR="005532B8" w:rsidRDefault="005532B8" w:rsidP="000512D4"/>
    <w:p w14:paraId="71A27175" w14:textId="77777777" w:rsidR="000512D4" w:rsidRDefault="000512D4" w:rsidP="000512D4"/>
    <w:p w14:paraId="0E9FFA58" w14:textId="77777777" w:rsidR="000512D4" w:rsidRDefault="000512D4" w:rsidP="000512D4"/>
    <w:p w14:paraId="689B45A0" w14:textId="77777777" w:rsidR="000232E9" w:rsidRDefault="000232E9" w:rsidP="000232E9">
      <w:pPr>
        <w:pStyle w:val="Subtitle"/>
      </w:pPr>
      <w:bookmarkStart w:id="0" w:name="_Toc23860408"/>
      <w:bookmarkStart w:id="1" w:name="_Toc23860570"/>
      <w:bookmarkStart w:id="2" w:name="_Toc23862280"/>
      <w:bookmarkStart w:id="3" w:name="_Toc30660416"/>
      <w:r>
        <w:t xml:space="preserve">&lt;PROGRAM </w:t>
      </w:r>
      <w:r w:rsidRPr="000232E9">
        <w:t>DAN</w:t>
      </w:r>
      <w:r>
        <w:t xml:space="preserve"> NAMA PROGRAM STUDI&gt;</w:t>
      </w:r>
      <w:bookmarkEnd w:id="0"/>
      <w:bookmarkEnd w:id="1"/>
      <w:bookmarkEnd w:id="2"/>
      <w:bookmarkEnd w:id="3"/>
    </w:p>
    <w:p w14:paraId="27CB094E" w14:textId="473B8040" w:rsidR="000232E9" w:rsidRDefault="000232E9" w:rsidP="000512D4"/>
    <w:p w14:paraId="50B4035F" w14:textId="24F23179" w:rsidR="005532B8" w:rsidRDefault="005532B8" w:rsidP="000512D4"/>
    <w:p w14:paraId="3330CAAE" w14:textId="77777777" w:rsidR="000512D4" w:rsidRDefault="000512D4" w:rsidP="000512D4"/>
    <w:p w14:paraId="34F8F32B" w14:textId="77777777" w:rsidR="000232E9" w:rsidRPr="000512D4" w:rsidRDefault="000232E9" w:rsidP="000512D4"/>
    <w:p w14:paraId="4D95892B" w14:textId="77777777" w:rsidR="00716FF1" w:rsidRPr="004F2C27" w:rsidRDefault="00F9358B" w:rsidP="009B0929">
      <w:pPr>
        <w:pStyle w:val="Title"/>
        <w:rPr>
          <w:lang w:val="id-ID"/>
        </w:rPr>
      </w:pPr>
      <w:r w:rsidRPr="004F2C27">
        <w:rPr>
          <w:lang w:val="id-ID"/>
        </w:rPr>
        <w:t>INSTITUT TEKNOLOGI BANDUNG</w:t>
      </w:r>
    </w:p>
    <w:p w14:paraId="7CBC1A92" w14:textId="6CBC5A86" w:rsidR="006B48A5" w:rsidRDefault="006B48A5" w:rsidP="009B0929">
      <w:pPr>
        <w:rPr>
          <w:lang w:val="id-ID"/>
        </w:rPr>
      </w:pPr>
    </w:p>
    <w:p w14:paraId="10E9A983" w14:textId="77777777" w:rsidR="005532B8" w:rsidRPr="004F2C27" w:rsidRDefault="005532B8" w:rsidP="009B0929">
      <w:pPr>
        <w:rPr>
          <w:lang w:val="id-ID"/>
        </w:rPr>
      </w:pPr>
    </w:p>
    <w:p w14:paraId="57545F14" w14:textId="77777777" w:rsidR="006B48A5" w:rsidRPr="004F2C27" w:rsidRDefault="006B48A5" w:rsidP="009B0929">
      <w:pPr>
        <w:rPr>
          <w:lang w:val="id-ID"/>
        </w:rPr>
      </w:pPr>
    </w:p>
    <w:p w14:paraId="654C9D7F" w14:textId="77777777" w:rsidR="00716FF1" w:rsidRPr="004F2C27" w:rsidRDefault="00F9358B" w:rsidP="009B0929">
      <w:pPr>
        <w:pStyle w:val="Subtitle"/>
        <w:rPr>
          <w:lang w:val="id-ID"/>
        </w:rPr>
      </w:pPr>
      <w:bookmarkStart w:id="4" w:name="_Toc23860409"/>
      <w:bookmarkStart w:id="5" w:name="_Toc23860571"/>
      <w:bookmarkStart w:id="6" w:name="_Toc23862281"/>
      <w:bookmarkStart w:id="7" w:name="_Toc30660417"/>
      <w:r w:rsidRPr="004F2C27">
        <w:rPr>
          <w:lang w:val="id-ID"/>
        </w:rPr>
        <w:t>BANDUNG</w:t>
      </w:r>
      <w:bookmarkEnd w:id="4"/>
      <w:bookmarkEnd w:id="5"/>
      <w:bookmarkEnd w:id="6"/>
      <w:bookmarkEnd w:id="7"/>
    </w:p>
    <w:p w14:paraId="4742EF65" w14:textId="77777777" w:rsidR="00716FF1" w:rsidRPr="004F2C27" w:rsidRDefault="000232E9" w:rsidP="009B0929">
      <w:pPr>
        <w:pStyle w:val="Subtitle"/>
        <w:rPr>
          <w:lang w:val="id-ID"/>
        </w:rPr>
      </w:pPr>
      <w:bookmarkStart w:id="8" w:name="_Toc23860410"/>
      <w:bookmarkStart w:id="9" w:name="_Toc23860572"/>
      <w:bookmarkStart w:id="10" w:name="_Toc23862282"/>
      <w:bookmarkStart w:id="11" w:name="_Toc30660418"/>
      <w:r>
        <w:t>&lt;</w:t>
      </w:r>
      <w:r w:rsidR="00716FF1" w:rsidRPr="004F2C27">
        <w:rPr>
          <w:lang w:val="id-ID"/>
        </w:rPr>
        <w:t>TAHUN</w:t>
      </w:r>
      <w:r>
        <w:t>&gt;</w:t>
      </w:r>
      <w:bookmarkEnd w:id="8"/>
      <w:bookmarkEnd w:id="9"/>
      <w:bookmarkEnd w:id="10"/>
      <w:bookmarkEnd w:id="11"/>
    </w:p>
    <w:p w14:paraId="6DE6E2DC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start="1"/>
          <w:cols w:space="720"/>
          <w:docGrid w:linePitch="360"/>
        </w:sectPr>
      </w:pPr>
    </w:p>
    <w:p w14:paraId="4D9A04B6" w14:textId="77777777" w:rsidR="00AA3272" w:rsidRPr="009F3DB8" w:rsidRDefault="000232E9" w:rsidP="007D1933">
      <w:pPr>
        <w:pStyle w:val="Heading1"/>
      </w:pPr>
      <w:bookmarkStart w:id="12" w:name="_Toc30660419"/>
      <w:r w:rsidRPr="009F3DB8">
        <w:lastRenderedPageBreak/>
        <w:t>IDENTITAS PENGUSUL</w:t>
      </w:r>
      <w:bookmarkEnd w:id="12"/>
    </w:p>
    <w:p w14:paraId="28B39E73" w14:textId="77777777" w:rsidR="00AA3272" w:rsidRPr="00A6784B" w:rsidRDefault="008A3A0F" w:rsidP="00A6784B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="00AA3272" w:rsidRPr="00A6784B">
        <w:tab/>
        <w:t>:</w:t>
      </w:r>
      <w:r w:rsidR="00F9358B" w:rsidRPr="00A6784B">
        <w:tab/>
      </w:r>
      <w:proofErr w:type="spellStart"/>
      <w:r w:rsidR="0045204B">
        <w:t>Institut</w:t>
      </w:r>
      <w:proofErr w:type="spellEnd"/>
      <w:r w:rsidR="0045204B">
        <w:t xml:space="preserve"> </w:t>
      </w:r>
      <w:proofErr w:type="spellStart"/>
      <w:r w:rsidR="0045204B">
        <w:t>Teknologi</w:t>
      </w:r>
      <w:proofErr w:type="spellEnd"/>
      <w:r w:rsidR="0045204B">
        <w:t xml:space="preserve"> Bandung</w:t>
      </w:r>
    </w:p>
    <w:p w14:paraId="0DD25D93" w14:textId="77777777" w:rsidR="000232E9" w:rsidRDefault="000232E9" w:rsidP="00A6784B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5A5C81EE" w14:textId="77777777" w:rsidR="000232E9" w:rsidRDefault="000232E9" w:rsidP="00A6784B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29F163C6" w14:textId="77777777" w:rsidR="000232E9" w:rsidRDefault="000232E9" w:rsidP="00A6784B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2C8D7461" w14:textId="77777777" w:rsidR="00687463" w:rsidRPr="00A6784B" w:rsidRDefault="00687463" w:rsidP="00A6784B">
      <w:pPr>
        <w:pStyle w:val="Form"/>
      </w:pPr>
      <w:r w:rsidRPr="00A6784B">
        <w:t>Alamat</w:t>
      </w:r>
      <w:r w:rsidR="00AA3272" w:rsidRPr="00A6784B">
        <w:tab/>
        <w:t>:</w:t>
      </w:r>
      <w:r w:rsidR="00F9358B" w:rsidRPr="00A6784B">
        <w:tab/>
      </w:r>
      <w:r w:rsidR="000232E9">
        <w:t xml:space="preserve">&lt;Alamat Program </w:t>
      </w:r>
      <w:proofErr w:type="spellStart"/>
      <w:r w:rsidR="000232E9">
        <w:t>Studi</w:t>
      </w:r>
      <w:proofErr w:type="spellEnd"/>
      <w:r w:rsidR="000232E9">
        <w:t>&gt;</w:t>
      </w:r>
    </w:p>
    <w:p w14:paraId="49B671B9" w14:textId="77777777" w:rsidR="000232E9" w:rsidRDefault="002237B0" w:rsidP="00A6784B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 w:rsidR="001835C1">
        <w:t>elpon</w:t>
      </w:r>
      <w:proofErr w:type="spellEnd"/>
      <w:r w:rsidR="00687463" w:rsidRPr="00A6784B">
        <w:tab/>
        <w:t>:</w:t>
      </w:r>
      <w:r w:rsidR="00F9358B" w:rsidRPr="00A6784B">
        <w:tab/>
      </w:r>
      <w:r w:rsidR="000232E9">
        <w:t xml:space="preserve">&lt;No </w:t>
      </w:r>
      <w:proofErr w:type="spellStart"/>
      <w:r w:rsidR="000232E9">
        <w:t>Telepon</w:t>
      </w:r>
      <w:proofErr w:type="spellEnd"/>
      <w:r w:rsidR="000232E9">
        <w:t xml:space="preserve"> Program </w:t>
      </w:r>
      <w:proofErr w:type="spellStart"/>
      <w:r w:rsidR="000232E9">
        <w:t>Studi</w:t>
      </w:r>
      <w:proofErr w:type="spellEnd"/>
      <w:r w:rsidR="000232E9">
        <w:t>&gt;</w:t>
      </w:r>
    </w:p>
    <w:p w14:paraId="7735A0CB" w14:textId="77777777" w:rsidR="000232E9" w:rsidRPr="00A6784B" w:rsidRDefault="000232E9" w:rsidP="000232E9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r w:rsidR="002562CB">
        <w:t>itbbanpt</w:t>
      </w:r>
      <w:r>
        <w:t>@spm.itb.ac.id , h</w:t>
      </w:r>
      <w:r w:rsidRPr="00087FE8">
        <w:t>ttp://www.itb.ac.id/</w:t>
      </w:r>
    </w:p>
    <w:p w14:paraId="5F667CBD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proofErr w:type="spellStart"/>
      <w:r w:rsidR="001E1C6C" w:rsidRPr="001E1C6C">
        <w:t>Peraturan</w:t>
      </w:r>
      <w:proofErr w:type="spellEnd"/>
      <w:r w:rsidR="001E1C6C" w:rsidRPr="001E1C6C">
        <w:t xml:space="preserve"> </w:t>
      </w:r>
      <w:proofErr w:type="spellStart"/>
      <w:r w:rsidR="001E1C6C" w:rsidRPr="001E1C6C">
        <w:t>Pemerintah</w:t>
      </w:r>
      <w:proofErr w:type="spellEnd"/>
      <w:r w:rsidR="001E1C6C" w:rsidRPr="001E1C6C">
        <w:t xml:space="preserve"> No. 6/1959</w:t>
      </w:r>
    </w:p>
    <w:p w14:paraId="79CC3533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="001E1C6C" w:rsidRPr="001E1C6C">
        <w:t xml:space="preserve">28 </w:t>
      </w:r>
      <w:proofErr w:type="spellStart"/>
      <w:r w:rsidR="001E1C6C" w:rsidRPr="001E1C6C">
        <w:t>Februari</w:t>
      </w:r>
      <w:proofErr w:type="spellEnd"/>
      <w:r w:rsidR="001E1C6C" w:rsidRPr="001E1C6C">
        <w:t xml:space="preserve"> 1959</w:t>
      </w:r>
    </w:p>
    <w:p w14:paraId="2A21DDDD" w14:textId="77777777" w:rsidR="00AA3272" w:rsidRPr="00A6784B" w:rsidRDefault="00AA3272" w:rsidP="00A6784B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70493655" w14:textId="77777777" w:rsidR="00AA3272" w:rsidRPr="00A6784B" w:rsidRDefault="00AA3272" w:rsidP="001E1C6C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</w:t>
      </w:r>
      <w:r w:rsidR="00687463" w:rsidRPr="00A6784B">
        <w:t>T</w:t>
      </w:r>
      <w:r w:rsidRPr="00A6784B">
        <w:tab/>
        <w:t>:</w:t>
      </w:r>
      <w:r w:rsidR="00F9358B" w:rsidRPr="00A6784B">
        <w:tab/>
      </w:r>
      <w:r w:rsidR="001E1C6C">
        <w:t>PRESIDEN REPUBLIK INDONESIA – SOEKARNO</w:t>
      </w:r>
      <w:r w:rsidR="00C455B9">
        <w:br/>
      </w:r>
      <w:r w:rsidR="001E1C6C">
        <w:t>MENTERI PENDIDIKAN, PENGAJARAN DAN KEBUDAJAAN - PRIJONO</w:t>
      </w:r>
    </w:p>
    <w:p w14:paraId="43B64CEB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Nomor</w:t>
      </w:r>
      <w:proofErr w:type="spellEnd"/>
      <w:r w:rsidR="00B47667" w:rsidRPr="00A6784B">
        <w:t xml:space="preserve"> SK </w:t>
      </w:r>
      <w:proofErr w:type="spellStart"/>
      <w:r w:rsidR="00B47667" w:rsidRPr="00A6784B">
        <w:t>Pe</w:t>
      </w:r>
      <w:r w:rsidR="00B47667">
        <w:t>mbukaan</w:t>
      </w:r>
      <w:proofErr w:type="spellEnd"/>
      <w:r w:rsidR="00B47667">
        <w:t xml:space="preserve"> </w:t>
      </w:r>
      <w:r w:rsidR="00B47667" w:rsidRPr="00A6784B">
        <w:t>P</w:t>
      </w:r>
      <w:r w:rsidR="00B47667">
        <w:t>S&gt;</w:t>
      </w:r>
    </w:p>
    <w:p w14:paraId="43B1BEE5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Tanggal</w:t>
      </w:r>
      <w:proofErr w:type="spellEnd"/>
      <w:r w:rsidR="00B47667" w:rsidRPr="00A6784B">
        <w:t xml:space="preserve"> SK </w:t>
      </w:r>
      <w:proofErr w:type="spellStart"/>
      <w:r w:rsidR="00B47667" w:rsidRPr="00A6784B">
        <w:t>P</w:t>
      </w:r>
      <w:r w:rsidR="00B47667">
        <w:t>embukaan</w:t>
      </w:r>
      <w:proofErr w:type="spellEnd"/>
      <w:r w:rsidR="00B47667">
        <w:t xml:space="preserve"> PS&gt;</w:t>
      </w:r>
    </w:p>
    <w:p w14:paraId="14F523C5" w14:textId="77777777" w:rsidR="000232E9" w:rsidRPr="00A6784B" w:rsidRDefault="000232E9" w:rsidP="000232E9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1B6A0879" w14:textId="77777777" w:rsidR="000232E9" w:rsidRPr="00A6784B" w:rsidRDefault="000232E9" w:rsidP="000232E9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 xml:space="preserve">&lt;Nama </w:t>
      </w:r>
      <w:proofErr w:type="spellStart"/>
      <w:r w:rsidR="00B47667">
        <w:t>Pejabat</w:t>
      </w:r>
      <w:proofErr w:type="spellEnd"/>
      <w:r w:rsidR="00B47667">
        <w:t>&gt;</w:t>
      </w:r>
    </w:p>
    <w:p w14:paraId="4DD3BD82" w14:textId="77777777" w:rsidR="00DE1DF2" w:rsidRPr="00A6784B" w:rsidRDefault="00AA3272" w:rsidP="00D658C4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="00DE1DF2" w:rsidRPr="00A6784B">
        <w:t>Pertama</w:t>
      </w:r>
      <w:proofErr w:type="spellEnd"/>
      <w:r w:rsidR="00DE1DF2" w:rsidRPr="00A6784B">
        <w:t xml:space="preserve"> Kali </w:t>
      </w:r>
    </w:p>
    <w:p w14:paraId="4F19FCDE" w14:textId="77777777" w:rsidR="00AA3272" w:rsidRPr="00A6784B" w:rsidRDefault="00DE1DF2" w:rsidP="00A6784B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="00AA3272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Tahun</w:t>
      </w:r>
      <w:proofErr w:type="spellEnd"/>
      <w:r w:rsidR="00B47667">
        <w:t>&gt;</w:t>
      </w:r>
    </w:p>
    <w:p w14:paraId="3306A5EB" w14:textId="77777777" w:rsidR="00687463" w:rsidRPr="00A6784B" w:rsidRDefault="002237B0" w:rsidP="00A6784B">
      <w:pPr>
        <w:pStyle w:val="Form"/>
      </w:pPr>
      <w:proofErr w:type="spellStart"/>
      <w:r w:rsidRPr="00A6784B">
        <w:t>Peringkat</w:t>
      </w:r>
      <w:proofErr w:type="spellEnd"/>
      <w:r w:rsidRPr="00A6784B">
        <w:t xml:space="preserve"> </w:t>
      </w:r>
      <w:r w:rsidR="00AC7FC0" w:rsidRPr="00A6784B">
        <w:t xml:space="preserve"> </w:t>
      </w:r>
      <w:proofErr w:type="spellStart"/>
      <w:r w:rsidRPr="00A6784B">
        <w:t>Terbaru</w:t>
      </w:r>
      <w:proofErr w:type="spellEnd"/>
    </w:p>
    <w:p w14:paraId="2117F6F9" w14:textId="77777777" w:rsidR="00AC7FC0" w:rsidRPr="00A6784B" w:rsidRDefault="002237B0" w:rsidP="00A6784B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 w:rsidR="000232E9">
        <w:t>PS</w:t>
      </w:r>
      <w:r w:rsidR="00AC7FC0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Peringkat</w:t>
      </w:r>
      <w:proofErr w:type="spellEnd"/>
      <w:r w:rsidR="00B47667">
        <w:t xml:space="preserve"> </w:t>
      </w:r>
      <w:proofErr w:type="spellStart"/>
      <w:r w:rsidR="00B47667">
        <w:t>Akreditasi</w:t>
      </w:r>
      <w:proofErr w:type="spellEnd"/>
      <w:r w:rsidR="00B47667">
        <w:t>&gt;</w:t>
      </w:r>
      <w:r w:rsidR="00AC7FC0" w:rsidRPr="00A6784B">
        <w:t xml:space="preserve"> </w:t>
      </w:r>
    </w:p>
    <w:p w14:paraId="2F6A76B0" w14:textId="77777777" w:rsidR="00687463" w:rsidRPr="004F2C27" w:rsidRDefault="00AC7FC0" w:rsidP="000232E9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="00F9358B" w:rsidRPr="00A6784B">
        <w:tab/>
      </w:r>
      <w:r w:rsidR="00B47667">
        <w:t>&lt;No SK BAN PT&gt;</w:t>
      </w:r>
    </w:p>
    <w:p w14:paraId="22581BAD" w14:textId="77777777" w:rsidR="00E43737" w:rsidRPr="009F3DB8" w:rsidRDefault="00E43737" w:rsidP="009F3DB8">
      <w:r>
        <w:br w:type="page"/>
      </w:r>
    </w:p>
    <w:p w14:paraId="292A783E" w14:textId="77777777" w:rsidR="000232E9" w:rsidRDefault="000232E9" w:rsidP="000232E9">
      <w:pPr>
        <w:pStyle w:val="Form"/>
      </w:pPr>
      <w:r>
        <w:lastRenderedPageBreak/>
        <w:t xml:space="preserve">Daftar Program </w:t>
      </w:r>
      <w:proofErr w:type="spellStart"/>
      <w:r>
        <w:t>Studi</w:t>
      </w:r>
      <w:proofErr w:type="spellEnd"/>
      <w:r>
        <w:t xml:space="preserve"> di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</w:t>
      </w:r>
    </w:p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1441"/>
        <w:gridCol w:w="1843"/>
        <w:gridCol w:w="1275"/>
        <w:gridCol w:w="1135"/>
        <w:gridCol w:w="1419"/>
        <w:gridCol w:w="1416"/>
      </w:tblGrid>
      <w:tr w:rsidR="000232E9" w:rsidRPr="000232E9" w14:paraId="4A78F37E" w14:textId="77777777" w:rsidTr="000232E9">
        <w:trPr>
          <w:trHeight w:hRule="exact"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53A56F" w14:textId="77777777" w:rsidR="000232E9" w:rsidRPr="000232E9" w:rsidRDefault="000232E9" w:rsidP="000232E9">
            <w:pPr>
              <w:pStyle w:val="TableHead"/>
            </w:pPr>
            <w:r w:rsidRPr="000232E9"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FE7507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Jenis</w:t>
            </w:r>
            <w:proofErr w:type="spellEnd"/>
            <w:r w:rsidRPr="000232E9">
              <w:t xml:space="preserve"> Program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DC8859" w14:textId="77777777" w:rsidR="000232E9" w:rsidRPr="000232E9" w:rsidRDefault="000232E9" w:rsidP="000232E9">
            <w:pPr>
              <w:pStyle w:val="TableHead"/>
            </w:pPr>
            <w:r w:rsidRPr="000232E9">
              <w:t xml:space="preserve">Nama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38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67B372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Akreditasi</w:t>
            </w:r>
            <w:proofErr w:type="spellEnd"/>
            <w:r w:rsidRPr="000232E9">
              <w:t xml:space="preserve">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5BF2A9" w14:textId="77777777" w:rsidR="000232E9" w:rsidRPr="000232E9" w:rsidRDefault="000232E9" w:rsidP="000232E9">
            <w:pPr>
              <w:pStyle w:val="TableHead"/>
              <w:rPr>
                <w:vertAlign w:val="superscript"/>
              </w:rPr>
            </w:pPr>
            <w:proofErr w:type="spellStart"/>
            <w:r w:rsidRPr="000232E9">
              <w:t>Jumlah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mahasiswa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saat</w:t>
            </w:r>
            <w:proofErr w:type="spellEnd"/>
            <w:r w:rsidRPr="000232E9">
              <w:t xml:space="preserve"> TS</w:t>
            </w:r>
            <w:r w:rsidRPr="000232E9">
              <w:rPr>
                <w:vertAlign w:val="superscript"/>
              </w:rPr>
              <w:t>4)</w:t>
            </w:r>
          </w:p>
        </w:tc>
      </w:tr>
      <w:tr w:rsidR="000232E9" w:rsidRPr="000232E9" w14:paraId="6C5E9E67" w14:textId="77777777" w:rsidTr="000232E9">
        <w:trPr>
          <w:trHeight w:hRule="exact"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20829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44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9FC923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F41F0E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581FAB" w14:textId="77777777" w:rsidR="000232E9" w:rsidRPr="000232E9" w:rsidRDefault="000232E9" w:rsidP="000232E9">
            <w:pPr>
              <w:pStyle w:val="TableHead"/>
            </w:pPr>
            <w:r w:rsidRPr="000232E9">
              <w:t xml:space="preserve">Status/ </w:t>
            </w:r>
            <w:proofErr w:type="spellStart"/>
            <w:r w:rsidRPr="000232E9">
              <w:t>Peringkat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CC3DD2E" w14:textId="77777777" w:rsidR="000232E9" w:rsidRPr="000232E9" w:rsidRDefault="000232E9" w:rsidP="000232E9">
            <w:pPr>
              <w:pStyle w:val="TableHead"/>
            </w:pPr>
            <w:r w:rsidRPr="000232E9">
              <w:t xml:space="preserve">No. dan </w:t>
            </w:r>
            <w:proofErr w:type="spellStart"/>
            <w:r w:rsidRPr="000232E9">
              <w:t>Tgl</w:t>
            </w:r>
            <w:proofErr w:type="spellEnd"/>
            <w:r w:rsidRPr="000232E9"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090381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Tgl</w:t>
            </w:r>
            <w:proofErr w:type="spellEnd"/>
            <w:r w:rsidRPr="000232E9">
              <w:t>.</w:t>
            </w:r>
          </w:p>
          <w:p w14:paraId="31D844E1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D73D7C" w14:textId="77777777" w:rsidR="000232E9" w:rsidRPr="000232E9" w:rsidRDefault="000232E9" w:rsidP="000232E9">
            <w:pPr>
              <w:pStyle w:val="TableHead"/>
            </w:pPr>
          </w:p>
        </w:tc>
      </w:tr>
      <w:tr w:rsidR="000232E9" w:rsidRPr="000232E9" w14:paraId="7341AAC0" w14:textId="77777777" w:rsidTr="000232E9">
        <w:trPr>
          <w:trHeight w:hRule="exact" w:val="253"/>
        </w:trPr>
        <w:tc>
          <w:tcPr>
            <w:tcW w:w="5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EFC5E4" w14:textId="77777777" w:rsidR="000232E9" w:rsidRPr="000232E9" w:rsidRDefault="000232E9" w:rsidP="000232E9">
            <w:pPr>
              <w:pStyle w:val="TableHead"/>
            </w:pPr>
            <w:r w:rsidRPr="000232E9">
              <w:t>1</w:t>
            </w:r>
          </w:p>
        </w:tc>
        <w:tc>
          <w:tcPr>
            <w:tcW w:w="144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8761AA" w14:textId="77777777" w:rsidR="000232E9" w:rsidRPr="000232E9" w:rsidRDefault="000232E9" w:rsidP="000232E9">
            <w:pPr>
              <w:pStyle w:val="TableHead"/>
            </w:pPr>
            <w:r w:rsidRPr="000232E9"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BAAC8B" w14:textId="77777777" w:rsidR="000232E9" w:rsidRPr="000232E9" w:rsidRDefault="000232E9" w:rsidP="000232E9">
            <w:pPr>
              <w:pStyle w:val="TableHead"/>
            </w:pPr>
            <w:r w:rsidRPr="000232E9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7A3F05" w14:textId="77777777" w:rsidR="000232E9" w:rsidRPr="000232E9" w:rsidRDefault="000232E9" w:rsidP="000232E9">
            <w:pPr>
              <w:pStyle w:val="TableHead"/>
            </w:pPr>
            <w:r w:rsidRPr="000232E9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5D05339" w14:textId="77777777" w:rsidR="000232E9" w:rsidRPr="000232E9" w:rsidRDefault="000232E9" w:rsidP="000232E9">
            <w:pPr>
              <w:pStyle w:val="TableHead"/>
            </w:pPr>
            <w:r w:rsidRPr="000232E9">
              <w:t>5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157238" w14:textId="77777777" w:rsidR="000232E9" w:rsidRPr="000232E9" w:rsidRDefault="000232E9" w:rsidP="000232E9">
            <w:pPr>
              <w:pStyle w:val="TableHead"/>
            </w:pPr>
            <w:r w:rsidRPr="000232E9">
              <w:t>6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5CBB73F" w14:textId="77777777" w:rsidR="000232E9" w:rsidRPr="000232E9" w:rsidRDefault="000232E9" w:rsidP="000232E9">
            <w:pPr>
              <w:pStyle w:val="TableHead"/>
            </w:pPr>
            <w:r w:rsidRPr="000232E9">
              <w:t>7</w:t>
            </w:r>
          </w:p>
        </w:tc>
      </w:tr>
      <w:tr w:rsidR="000232E9" w:rsidRPr="000232E9" w14:paraId="6DAF163A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4070CD" w14:textId="77777777" w:rsidR="000232E9" w:rsidRPr="000232E9" w:rsidRDefault="000232E9" w:rsidP="00297C90">
            <w:pPr>
              <w:pStyle w:val="TableContentCenter"/>
            </w:pPr>
            <w:r w:rsidRPr="000232E9">
              <w:t>1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34356C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F25EFB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E3288A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B0E407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28C25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B3C591" w14:textId="77777777" w:rsidR="000232E9" w:rsidRPr="000232E9" w:rsidRDefault="000232E9" w:rsidP="000232E9">
            <w:pPr>
              <w:pStyle w:val="TableContent"/>
            </w:pPr>
          </w:p>
        </w:tc>
      </w:tr>
      <w:tr w:rsidR="000232E9" w:rsidRPr="000232E9" w14:paraId="12E6384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F4A501" w14:textId="77777777" w:rsidR="000232E9" w:rsidRPr="000232E9" w:rsidRDefault="000232E9" w:rsidP="00297C90">
            <w:pPr>
              <w:pStyle w:val="TableContentCenter"/>
            </w:pPr>
            <w:r w:rsidRPr="000232E9">
              <w:t>2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6B13F7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E9EDA1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4E1FEB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2B3976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8483B75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1DDE4F" w14:textId="77777777" w:rsidR="000232E9" w:rsidRPr="000232E9" w:rsidRDefault="000232E9" w:rsidP="000232E9"/>
        </w:tc>
      </w:tr>
      <w:tr w:rsidR="000232E9" w:rsidRPr="000232E9" w14:paraId="034AFAE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09720E" w14:textId="77777777" w:rsidR="000232E9" w:rsidRPr="000232E9" w:rsidRDefault="000232E9" w:rsidP="00297C90">
            <w:pPr>
              <w:pStyle w:val="TableContentCenter"/>
            </w:pPr>
            <w:r w:rsidRPr="000232E9">
              <w:t>...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694565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F982A61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9E9A4A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91D490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945D52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CCF7CA" w14:textId="77777777" w:rsidR="000232E9" w:rsidRPr="000232E9" w:rsidRDefault="000232E9" w:rsidP="000232E9"/>
        </w:tc>
      </w:tr>
      <w:tr w:rsidR="000232E9" w:rsidRPr="000232E9" w14:paraId="42D283C8" w14:textId="77777777" w:rsidTr="001427FD">
        <w:trPr>
          <w:trHeight w:val="20"/>
        </w:trPr>
        <w:tc>
          <w:tcPr>
            <w:tcW w:w="198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87D5FE" w14:textId="77777777" w:rsidR="000232E9" w:rsidRPr="000232E9" w:rsidRDefault="000232E9" w:rsidP="000232E9">
            <w:proofErr w:type="spellStart"/>
            <w:r w:rsidRPr="000232E9"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5" w:space="0" w:color="BEBEBE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2950F5" w14:textId="77777777" w:rsidR="000232E9" w:rsidRPr="000232E9" w:rsidRDefault="000232E9" w:rsidP="000232E9"/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13B620" w14:textId="77777777" w:rsidR="000232E9" w:rsidRPr="000232E9" w:rsidRDefault="000232E9" w:rsidP="000232E9"/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3EAB7C" w14:textId="77777777" w:rsidR="000232E9" w:rsidRPr="000232E9" w:rsidRDefault="000232E9" w:rsidP="000232E9"/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45A74A" w14:textId="77777777" w:rsidR="000232E9" w:rsidRPr="000232E9" w:rsidRDefault="000232E9" w:rsidP="000232E9"/>
        </w:tc>
        <w:tc>
          <w:tcPr>
            <w:tcW w:w="1416" w:type="dxa"/>
            <w:tcBorders>
              <w:top w:val="double" w:sz="4" w:space="0" w:color="000000"/>
              <w:left w:val="single" w:sz="45" w:space="0" w:color="BEBEBE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2F8373" w14:textId="77777777" w:rsidR="000232E9" w:rsidRPr="000232E9" w:rsidRDefault="000232E9" w:rsidP="000232E9"/>
        </w:tc>
      </w:tr>
    </w:tbl>
    <w:p w14:paraId="2116618E" w14:textId="77777777" w:rsidR="00687463" w:rsidRPr="004F2C27" w:rsidRDefault="00687463" w:rsidP="009B0929">
      <w:pPr>
        <w:rPr>
          <w:lang w:val="id-ID"/>
        </w:rPr>
      </w:pPr>
    </w:p>
    <w:p w14:paraId="72A94C84" w14:textId="77777777" w:rsidR="000232E9" w:rsidRPr="000232E9" w:rsidRDefault="000232E9" w:rsidP="000232E9">
      <w:pPr>
        <w:rPr>
          <w:lang w:val="id-ID"/>
        </w:rPr>
      </w:pPr>
      <w:r w:rsidRPr="000232E9">
        <w:rPr>
          <w:lang w:val="id-ID"/>
        </w:rPr>
        <w:t>Keterangan:</w:t>
      </w:r>
    </w:p>
    <w:p w14:paraId="63E94C2D" w14:textId="27CA2336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1)</w:t>
      </w:r>
      <w:r w:rsidRPr="000232E9">
        <w:rPr>
          <w:lang w:val="id-ID"/>
        </w:rPr>
        <w:t xml:space="preserve"> Lampirkan salinan Surat Keputusan Pendirian Perguruan Tinggi.</w:t>
      </w:r>
    </w:p>
    <w:p w14:paraId="081C4DAB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2)</w:t>
      </w:r>
      <w:r w:rsidRPr="000232E9">
        <w:rPr>
          <w:lang w:val="id-ID"/>
        </w:rPr>
        <w:t xml:space="preserve"> Lampirkan salinan Surat Keputusan Pembukaan Program Studi.</w:t>
      </w:r>
    </w:p>
    <w:p w14:paraId="40DC3B24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3)</w:t>
      </w:r>
      <w:r w:rsidRPr="000232E9">
        <w:rPr>
          <w:lang w:val="id-ID"/>
        </w:rPr>
        <w:t xml:space="preserve"> Lampirkan salinan Surat Keputusan Akreditasi Program Studi terbaru.</w:t>
      </w:r>
    </w:p>
    <w:p w14:paraId="5BD59963" w14:textId="77777777" w:rsidR="00AA3272" w:rsidRPr="004F2C27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4)</w:t>
      </w:r>
      <w:r w:rsidRPr="000232E9">
        <w:rPr>
          <w:lang w:val="id-ID"/>
        </w:rPr>
        <w:t xml:space="preserve"> Diisi dengan jumlah mahasiswa aktif di masing-masing PS saat TS.</w:t>
      </w:r>
    </w:p>
    <w:p w14:paraId="2C6A457B" w14:textId="77777777" w:rsidR="00F50630" w:rsidRPr="004F2C27" w:rsidRDefault="00F50630" w:rsidP="009B0929">
      <w:pPr>
        <w:rPr>
          <w:lang w:val="id-ID"/>
        </w:rPr>
      </w:pPr>
    </w:p>
    <w:p w14:paraId="03F84359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footerReference w:type="default" r:id="rId10"/>
          <w:pgSz w:w="11907" w:h="16840" w:code="9"/>
          <w:pgMar w:top="1418" w:right="1418" w:bottom="1418" w:left="1701" w:header="720" w:footer="794" w:gutter="0"/>
          <w:pgNumType w:fmt="lowerRoman" w:start="1"/>
          <w:cols w:space="720"/>
          <w:docGrid w:linePitch="360"/>
        </w:sectPr>
      </w:pPr>
    </w:p>
    <w:p w14:paraId="663C61A1" w14:textId="435C5D7F" w:rsidR="00AA3272" w:rsidRPr="004F2C27" w:rsidRDefault="00AA3272" w:rsidP="00E679BE">
      <w:pPr>
        <w:pStyle w:val="Heading1"/>
        <w:rPr>
          <w:lang w:val="id-ID"/>
        </w:rPr>
      </w:pPr>
      <w:bookmarkStart w:id="13" w:name="_Toc30660420"/>
      <w:r w:rsidRPr="004F2C27">
        <w:rPr>
          <w:lang w:val="id-ID"/>
        </w:rPr>
        <w:lastRenderedPageBreak/>
        <w:t xml:space="preserve">IDENTITAS </w:t>
      </w:r>
      <w:r w:rsidR="00041B85" w:rsidRPr="004F2C27">
        <w:rPr>
          <w:lang w:val="id-ID"/>
        </w:rPr>
        <w:t xml:space="preserve">TIM </w:t>
      </w:r>
      <w:r w:rsidR="001427FD">
        <w:t xml:space="preserve">PENYUSUN </w:t>
      </w:r>
      <w:r w:rsidR="001427FD">
        <w:br/>
        <w:t xml:space="preserve">LAPORAN </w:t>
      </w:r>
      <w:bookmarkEnd w:id="13"/>
      <w:r w:rsidR="003C416D">
        <w:t>EVALUASI DIRI</w:t>
      </w:r>
    </w:p>
    <w:p w14:paraId="357A5573" w14:textId="77777777" w:rsidR="00AA3272" w:rsidRPr="00A6784B" w:rsidRDefault="00AA3272" w:rsidP="00A6784B">
      <w:pPr>
        <w:pStyle w:val="Form"/>
      </w:pPr>
      <w:r w:rsidRPr="00A6784B">
        <w:t>Nama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312CEF33" w14:textId="77777777" w:rsidR="00AA3272" w:rsidRPr="00A6784B" w:rsidRDefault="00AA3272" w:rsidP="00A6784B">
      <w:pPr>
        <w:pStyle w:val="Form"/>
      </w:pPr>
      <w:r w:rsidRPr="00A6784B">
        <w:t>NIDN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23E149E0" w14:textId="77777777" w:rsidR="00AA3272" w:rsidRPr="00A6784B" w:rsidRDefault="00AA3272" w:rsidP="00A6784B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14DBE1C1" w14:textId="77777777" w:rsidR="00AA3272" w:rsidRPr="00A6784B" w:rsidRDefault="00AA3272" w:rsidP="00AE2CF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="006C0E00" w:rsidRPr="00A6784B">
        <w:tab/>
      </w:r>
      <w:r w:rsidR="001427FD">
        <w:t>DD</w:t>
      </w:r>
      <w:r w:rsidRPr="00A6784B">
        <w:t>-</w:t>
      </w:r>
      <w:r w:rsidR="001427FD">
        <w:t>MM</w:t>
      </w:r>
      <w:r w:rsidRPr="00A6784B">
        <w:t>-</w:t>
      </w:r>
      <w:r w:rsidR="001427FD">
        <w:t>YYYY</w:t>
      </w:r>
    </w:p>
    <w:p w14:paraId="5270789D" w14:textId="77777777" w:rsidR="00AA3272" w:rsidRPr="00A6784B" w:rsidRDefault="00AA3272" w:rsidP="00A6784B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="006C0E00" w:rsidRPr="00A6784B">
        <w:tab/>
      </w:r>
      <w:r w:rsidRPr="00A6784B">
        <w:t>:</w:t>
      </w:r>
      <w:r w:rsidR="006C0E00" w:rsidRPr="00A6784B">
        <w:tab/>
      </w:r>
      <w:r w:rsidR="006C0E00"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5E4535D3" wp14:editId="202EC8EE">
                <wp:extent cx="1828800" cy="493212"/>
                <wp:effectExtent l="0" t="0" r="19050" b="21590"/>
                <wp:docPr id="4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535C4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+e4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U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v8+e4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FCFEE29" w14:textId="77777777" w:rsidR="00AA3272" w:rsidRPr="00A6784B" w:rsidRDefault="00AA3272" w:rsidP="00A6784B">
      <w:pPr>
        <w:pStyle w:val="Form"/>
      </w:pPr>
    </w:p>
    <w:p w14:paraId="26F06D8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0A72E62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8AB4AFA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3E684FE2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42CD5CA1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DDF0DCE" wp14:editId="31216C48">
                <wp:extent cx="1828800" cy="493212"/>
                <wp:effectExtent l="0" t="0" r="19050" b="21590"/>
                <wp:docPr id="1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F7FE7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DsIw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">
                <w10:anchorlock/>
              </v:rect>
            </w:pict>
          </mc:Fallback>
        </mc:AlternateContent>
      </w:r>
    </w:p>
    <w:p w14:paraId="5B6769EC" w14:textId="77777777" w:rsidR="001427FD" w:rsidRPr="00A6784B" w:rsidRDefault="001427FD" w:rsidP="001427FD">
      <w:pPr>
        <w:pStyle w:val="Form"/>
      </w:pPr>
    </w:p>
    <w:p w14:paraId="29576FF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1A6FC395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4CAEE4F9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6C9306FC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F7FEC47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6A43D4D4" wp14:editId="4748BE94">
                <wp:extent cx="1828800" cy="493212"/>
                <wp:effectExtent l="0" t="0" r="19050" b="21590"/>
                <wp:docPr id="2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F6C86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Lf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piELf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49984E03" w14:textId="77777777" w:rsidR="001427FD" w:rsidRPr="00A6784B" w:rsidRDefault="001427FD" w:rsidP="001427FD">
      <w:pPr>
        <w:pStyle w:val="Form"/>
      </w:pPr>
    </w:p>
    <w:p w14:paraId="72F5AA58" w14:textId="77777777" w:rsidR="001427FD" w:rsidRPr="009F3DB8" w:rsidRDefault="001427FD" w:rsidP="009F3DB8">
      <w:r>
        <w:br w:type="page"/>
      </w:r>
    </w:p>
    <w:p w14:paraId="5594E954" w14:textId="77777777" w:rsidR="001427FD" w:rsidRDefault="001427FD" w:rsidP="001427FD">
      <w:pPr>
        <w:pStyle w:val="Form"/>
      </w:pPr>
    </w:p>
    <w:p w14:paraId="4CC822FE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34F33E32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2A5C86C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5D06C348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677E784C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4CC40D61" wp14:editId="1842255F">
                <wp:extent cx="1828800" cy="493212"/>
                <wp:effectExtent l="0" t="0" r="19050" b="21590"/>
                <wp:docPr id="3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5E59D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I4wzO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79D9DEF6" w14:textId="77777777" w:rsidR="001427FD" w:rsidRDefault="001427FD" w:rsidP="001427FD">
      <w:pPr>
        <w:pStyle w:val="Form"/>
      </w:pPr>
    </w:p>
    <w:p w14:paraId="364B7E07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92E935C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AD7E878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27FE1857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9F885CA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CA06CE7" wp14:editId="717EA704">
                <wp:extent cx="1828800" cy="493212"/>
                <wp:effectExtent l="0" t="0" r="19050" b="21590"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F6F3E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Kmp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M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OmKmp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E317B76" w14:textId="77777777" w:rsidR="001427FD" w:rsidRPr="00A6784B" w:rsidRDefault="001427FD" w:rsidP="001427FD">
      <w:pPr>
        <w:pStyle w:val="Form"/>
      </w:pPr>
    </w:p>
    <w:p w14:paraId="3B5A38F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F48CA3B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682F320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18B60D96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1B33E9D1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2DA4123" wp14:editId="2A0198C8">
                <wp:extent cx="1828800" cy="493212"/>
                <wp:effectExtent l="0" t="0" r="19050" b="21590"/>
                <wp:docPr id="6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C5C12A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CtJXua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19DC4DA" w14:textId="77777777" w:rsidR="001427FD" w:rsidRPr="00A6784B" w:rsidRDefault="001427FD" w:rsidP="001427FD">
      <w:pPr>
        <w:pStyle w:val="Form"/>
      </w:pPr>
    </w:p>
    <w:p w14:paraId="0C95B571" w14:textId="77777777" w:rsidR="00AA3272" w:rsidRPr="00A6784B" w:rsidRDefault="00AA3272" w:rsidP="00A6784B">
      <w:pPr>
        <w:pStyle w:val="Form"/>
      </w:pPr>
    </w:p>
    <w:p w14:paraId="665E6626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4E819F30" w14:textId="77777777" w:rsidR="002562CB" w:rsidRDefault="002562CB" w:rsidP="0045204B">
      <w:pPr>
        <w:pStyle w:val="Heading1"/>
      </w:pPr>
      <w:bookmarkStart w:id="14" w:name="_Toc30660421"/>
      <w:r>
        <w:lastRenderedPageBreak/>
        <w:t>KATA PENGANTAR</w:t>
      </w:r>
      <w:bookmarkEnd w:id="14"/>
    </w:p>
    <w:p w14:paraId="2EE1EFCD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2CB94671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5AD03504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008EBDBD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7F11A29F" w14:textId="629898FC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1331DE3B" w14:textId="7B27395F" w:rsidR="00BA28A3" w:rsidRDefault="00BA28A3" w:rsidP="00BA28A3">
      <w:pPr>
        <w:pStyle w:val="BodyText"/>
      </w:pPr>
    </w:p>
    <w:p w14:paraId="2AD0FDB4" w14:textId="77777777" w:rsidR="00BA28A3" w:rsidRDefault="00BA28A3" w:rsidP="00BA28A3">
      <w:pPr>
        <w:pStyle w:val="BodyText"/>
      </w:pPr>
    </w:p>
    <w:p w14:paraId="39A73A52" w14:textId="77777777" w:rsidR="00BA28A3" w:rsidRDefault="00BA28A3" w:rsidP="002562CB">
      <w:pPr>
        <w:pStyle w:val="BodyText"/>
      </w:pPr>
    </w:p>
    <w:p w14:paraId="637A9C55" w14:textId="77777777" w:rsidR="002562CB" w:rsidRDefault="002562CB" w:rsidP="002562CB">
      <w:pPr>
        <w:pStyle w:val="BodyText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71CC52D3" w14:textId="77777777" w:rsidR="002562CB" w:rsidRDefault="002562CB" w:rsidP="002562CB">
      <w:pPr>
        <w:pStyle w:val="Heading1"/>
      </w:pPr>
      <w:bookmarkStart w:id="15" w:name="_Toc30660422"/>
      <w:r>
        <w:lastRenderedPageBreak/>
        <w:t>RINGKASAN EKSEKUTIF</w:t>
      </w:r>
      <w:bookmarkEnd w:id="15"/>
    </w:p>
    <w:p w14:paraId="085D3159" w14:textId="28954EF1" w:rsidR="00BA28A3" w:rsidRDefault="00BA28A3" w:rsidP="00BA28A3">
      <w:pPr>
        <w:pStyle w:val="BodyText"/>
      </w:pPr>
      <w:r>
        <w:t>&lt;</w:t>
      </w:r>
      <w:proofErr w:type="spellStart"/>
      <w:r w:rsidR="009B4E96">
        <w:t>Maksimum</w:t>
      </w:r>
      <w:proofErr w:type="spellEnd"/>
      <w:r w:rsidR="009B4E96">
        <w:t xml:space="preserve"> 5 </w:t>
      </w:r>
      <w:proofErr w:type="spellStart"/>
      <w:r w:rsidR="009B4E96">
        <w:t>halaman</w:t>
      </w:r>
      <w:proofErr w:type="spellEnd"/>
      <w:r>
        <w:t>&gt;</w:t>
      </w:r>
    </w:p>
    <w:p w14:paraId="7A3AC7D2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3C10AEBD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670C4E6B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5E293CD4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0CE47EF0" w14:textId="77777777" w:rsidR="00BA28A3" w:rsidRDefault="00BA28A3" w:rsidP="002562CB">
      <w:pPr>
        <w:pStyle w:val="BodyText"/>
      </w:pPr>
    </w:p>
    <w:p w14:paraId="78E1B5E8" w14:textId="77777777" w:rsidR="002562CB" w:rsidRDefault="002562CB" w:rsidP="002562CB">
      <w:pPr>
        <w:pStyle w:val="BodyText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060C84AA" w14:textId="77777777" w:rsidR="00E91565" w:rsidRPr="0045204B" w:rsidRDefault="007677B5" w:rsidP="0045204B">
      <w:pPr>
        <w:pStyle w:val="Heading1"/>
      </w:pPr>
      <w:bookmarkStart w:id="16" w:name="_Toc30660423"/>
      <w:r w:rsidRPr="0045204B">
        <w:lastRenderedPageBreak/>
        <w:t>DAFTAR ISI</w:t>
      </w:r>
      <w:bookmarkEnd w:id="16"/>
    </w:p>
    <w:p w14:paraId="2627CF8D" w14:textId="54EA94B0" w:rsidR="00B216AE" w:rsidRDefault="00BA28A3" w:rsidP="00B216AE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</w:p>
    <w:p w14:paraId="605219D4" w14:textId="22AA3BE1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19" w:history="1">
        <w:r w:rsidR="00B216AE" w:rsidRPr="00FE18E8">
          <w:rPr>
            <w:rStyle w:val="Hyperlink"/>
            <w:noProof/>
          </w:rPr>
          <w:t>IDENTITAS PENGUSUL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19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i</w:t>
        </w:r>
        <w:r w:rsidR="00B216AE">
          <w:rPr>
            <w:noProof/>
            <w:webHidden/>
          </w:rPr>
          <w:fldChar w:fldCharType="end"/>
        </w:r>
      </w:hyperlink>
    </w:p>
    <w:p w14:paraId="48B5D067" w14:textId="3FD190E0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0" w:history="1">
        <w:r w:rsidR="00B216AE" w:rsidRPr="00FE18E8">
          <w:rPr>
            <w:rStyle w:val="Hyperlink"/>
            <w:noProof/>
            <w:lang w:val="id-ID"/>
          </w:rPr>
          <w:t xml:space="preserve">IDENTITAS TIM </w:t>
        </w:r>
        <w:r w:rsidR="00B216AE" w:rsidRPr="00FE18E8">
          <w:rPr>
            <w:rStyle w:val="Hyperlink"/>
            <w:noProof/>
          </w:rPr>
          <w:t>PENYUSUN  LA</w:t>
        </w:r>
        <w:r w:rsidR="00B216AE" w:rsidRPr="00FE18E8">
          <w:rPr>
            <w:rStyle w:val="Hyperlink"/>
            <w:noProof/>
          </w:rPr>
          <w:t>P</w:t>
        </w:r>
        <w:r w:rsidR="00B216AE" w:rsidRPr="00FE18E8">
          <w:rPr>
            <w:rStyle w:val="Hyperlink"/>
            <w:noProof/>
          </w:rPr>
          <w:t>O</w:t>
        </w:r>
        <w:r w:rsidR="00B216AE" w:rsidRPr="00FE18E8">
          <w:rPr>
            <w:rStyle w:val="Hyperlink"/>
            <w:noProof/>
          </w:rPr>
          <w:t>R</w:t>
        </w:r>
        <w:r w:rsidR="00B216AE" w:rsidRPr="00FE18E8">
          <w:rPr>
            <w:rStyle w:val="Hyperlink"/>
            <w:noProof/>
          </w:rPr>
          <w:t xml:space="preserve">AN </w:t>
        </w:r>
        <w:r w:rsidR="003C416D">
          <w:rPr>
            <w:rStyle w:val="Hyperlink"/>
            <w:noProof/>
          </w:rPr>
          <w:t>EVALUASI DIR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iii</w:t>
        </w:r>
        <w:r w:rsidR="00B216AE">
          <w:rPr>
            <w:noProof/>
            <w:webHidden/>
          </w:rPr>
          <w:fldChar w:fldCharType="end"/>
        </w:r>
      </w:hyperlink>
    </w:p>
    <w:p w14:paraId="0208D8F6" w14:textId="0C055381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1" w:history="1">
        <w:r w:rsidR="00B216AE" w:rsidRPr="00FE18E8">
          <w:rPr>
            <w:rStyle w:val="Hyperlink"/>
            <w:noProof/>
          </w:rPr>
          <w:t>KATA PENGANTAR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v</w:t>
        </w:r>
        <w:r w:rsidR="00B216AE">
          <w:rPr>
            <w:noProof/>
            <w:webHidden/>
          </w:rPr>
          <w:fldChar w:fldCharType="end"/>
        </w:r>
      </w:hyperlink>
    </w:p>
    <w:p w14:paraId="28780B2B" w14:textId="48A71168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2" w:history="1">
        <w:r w:rsidR="00B216AE" w:rsidRPr="00FE18E8">
          <w:rPr>
            <w:rStyle w:val="Hyperlink"/>
            <w:noProof/>
          </w:rPr>
          <w:t>RINGKASAN EKSEKUTIF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vi</w:t>
        </w:r>
        <w:r w:rsidR="00B216AE">
          <w:rPr>
            <w:noProof/>
            <w:webHidden/>
          </w:rPr>
          <w:fldChar w:fldCharType="end"/>
        </w:r>
      </w:hyperlink>
    </w:p>
    <w:p w14:paraId="20513423" w14:textId="038F9AC3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3" w:history="1">
        <w:r w:rsidR="00B216AE" w:rsidRPr="00FE18E8">
          <w:rPr>
            <w:rStyle w:val="Hyperlink"/>
            <w:noProof/>
          </w:rPr>
          <w:t>DAFTAR IS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vii</w:t>
        </w:r>
        <w:r w:rsidR="00B216AE">
          <w:rPr>
            <w:noProof/>
            <w:webHidden/>
          </w:rPr>
          <w:fldChar w:fldCharType="end"/>
        </w:r>
      </w:hyperlink>
    </w:p>
    <w:p w14:paraId="6649E014" w14:textId="4A130CAA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4" w:history="1">
        <w:r w:rsidR="00B216AE" w:rsidRPr="00FE18E8">
          <w:rPr>
            <w:rStyle w:val="Hyperlink"/>
            <w:noProof/>
          </w:rPr>
          <w:t>BAB I. PENDAHULU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1</w:t>
        </w:r>
        <w:r w:rsidR="00B216AE">
          <w:rPr>
            <w:noProof/>
            <w:webHidden/>
          </w:rPr>
          <w:fldChar w:fldCharType="end"/>
        </w:r>
      </w:hyperlink>
    </w:p>
    <w:p w14:paraId="3958F069" w14:textId="29A035E7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8" w:history="1">
        <w:r w:rsidR="00B216AE" w:rsidRPr="00FE18E8">
          <w:rPr>
            <w:rStyle w:val="Hyperlink"/>
            <w:noProof/>
          </w:rPr>
          <w:t>BAB II.</w:t>
        </w:r>
        <w:r w:rsidR="00B216AE">
          <w:rPr>
            <w:rFonts w:asciiTheme="minorHAnsi" w:eastAsiaTheme="minorEastAsia" w:hAnsiTheme="minorHAnsi"/>
            <w:noProof/>
            <w:szCs w:val="22"/>
            <w:lang w:eastAsia="en-ID"/>
          </w:rPr>
          <w:tab/>
        </w:r>
        <w:r w:rsidR="00B216AE" w:rsidRPr="00FE18E8">
          <w:rPr>
            <w:rStyle w:val="Hyperlink"/>
            <w:noProof/>
          </w:rPr>
          <w:t>LAPORAN EVALUASI DIR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8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</w:t>
        </w:r>
        <w:r w:rsidR="00B216AE">
          <w:rPr>
            <w:noProof/>
            <w:webHidden/>
          </w:rPr>
          <w:fldChar w:fldCharType="end"/>
        </w:r>
      </w:hyperlink>
    </w:p>
    <w:p w14:paraId="240BBC05" w14:textId="56EE5298" w:rsidR="00B216AE" w:rsidRDefault="0040159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29" w:history="1">
        <w:r w:rsidR="00B216AE" w:rsidRPr="00FE18E8">
          <w:rPr>
            <w:rStyle w:val="Hyperlink"/>
          </w:rPr>
          <w:t>A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KONDISI EKSTERNAL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2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3C416D">
          <w:rPr>
            <w:webHidden/>
          </w:rPr>
          <w:t>2</w:t>
        </w:r>
        <w:r w:rsidR="00B216AE">
          <w:rPr>
            <w:webHidden/>
          </w:rPr>
          <w:fldChar w:fldCharType="end"/>
        </w:r>
      </w:hyperlink>
    </w:p>
    <w:p w14:paraId="7138D76B" w14:textId="7BFCA5DF" w:rsidR="00B216AE" w:rsidRDefault="0040159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30" w:history="1">
        <w:r w:rsidR="00B216AE" w:rsidRPr="00FE18E8">
          <w:rPr>
            <w:rStyle w:val="Hyperlink"/>
          </w:rPr>
          <w:t>B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PROFIL UNIT PENGELOLA PROGRAM STUDI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30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3C416D">
          <w:rPr>
            <w:webHidden/>
          </w:rPr>
          <w:t>2</w:t>
        </w:r>
        <w:r w:rsidR="00B216AE">
          <w:rPr>
            <w:webHidden/>
          </w:rPr>
          <w:fldChar w:fldCharType="end"/>
        </w:r>
      </w:hyperlink>
    </w:p>
    <w:p w14:paraId="149EDF46" w14:textId="578B7096" w:rsidR="00B216AE" w:rsidRDefault="0040159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39" w:history="1">
        <w:r w:rsidR="00B216AE" w:rsidRPr="00FE18E8">
          <w:rPr>
            <w:rStyle w:val="Hyperlink"/>
          </w:rPr>
          <w:t>C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KRITERIA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3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3C416D">
          <w:rPr>
            <w:webHidden/>
          </w:rPr>
          <w:t>4</w:t>
        </w:r>
        <w:r w:rsidR="00B216AE">
          <w:rPr>
            <w:webHidden/>
          </w:rPr>
          <w:fldChar w:fldCharType="end"/>
        </w:r>
      </w:hyperlink>
    </w:p>
    <w:p w14:paraId="2DE835C8" w14:textId="6C241898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0" w:history="1">
        <w:r w:rsidR="00B216AE" w:rsidRPr="00FE18E8">
          <w:rPr>
            <w:rStyle w:val="Hyperlink"/>
            <w:noProof/>
          </w:rPr>
          <w:t>C.1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Visi, Misi, Tujuan, dan Strateg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4</w:t>
        </w:r>
        <w:r w:rsidR="00B216AE">
          <w:rPr>
            <w:noProof/>
            <w:webHidden/>
          </w:rPr>
          <w:fldChar w:fldCharType="end"/>
        </w:r>
      </w:hyperlink>
    </w:p>
    <w:p w14:paraId="4063F9B8" w14:textId="4DE05537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1" w:history="1">
        <w:r w:rsidR="00B216AE" w:rsidRPr="00FE18E8">
          <w:rPr>
            <w:rStyle w:val="Hyperlink"/>
            <w:noProof/>
          </w:rPr>
          <w:t>C.2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Tata Pamong, Tata Kelola, dan Kerjasam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5</w:t>
        </w:r>
        <w:r w:rsidR="00B216AE">
          <w:rPr>
            <w:noProof/>
            <w:webHidden/>
          </w:rPr>
          <w:fldChar w:fldCharType="end"/>
        </w:r>
      </w:hyperlink>
    </w:p>
    <w:p w14:paraId="566FED4C" w14:textId="6864DA29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2" w:history="1">
        <w:r w:rsidR="00B216AE" w:rsidRPr="00FE18E8">
          <w:rPr>
            <w:rStyle w:val="Hyperlink"/>
            <w:noProof/>
          </w:rPr>
          <w:t>C.3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Mahasisw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8</w:t>
        </w:r>
        <w:r w:rsidR="00B216AE">
          <w:rPr>
            <w:noProof/>
            <w:webHidden/>
          </w:rPr>
          <w:fldChar w:fldCharType="end"/>
        </w:r>
      </w:hyperlink>
    </w:p>
    <w:p w14:paraId="1EEF5434" w14:textId="404BC77B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3" w:history="1">
        <w:r w:rsidR="00B216AE" w:rsidRPr="00FE18E8">
          <w:rPr>
            <w:rStyle w:val="Hyperlink"/>
            <w:noProof/>
          </w:rPr>
          <w:t>C.4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Sumber Daya Manusi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10</w:t>
        </w:r>
        <w:r w:rsidR="00B216AE">
          <w:rPr>
            <w:noProof/>
            <w:webHidden/>
          </w:rPr>
          <w:fldChar w:fldCharType="end"/>
        </w:r>
      </w:hyperlink>
    </w:p>
    <w:p w14:paraId="5E7E0F54" w14:textId="667EF90B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4" w:history="1">
        <w:r w:rsidR="00B216AE" w:rsidRPr="00FE18E8">
          <w:rPr>
            <w:rStyle w:val="Hyperlink"/>
            <w:noProof/>
          </w:rPr>
          <w:t>C.5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Keuangan, Sarana, dan Prasaran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13</w:t>
        </w:r>
        <w:r w:rsidR="00B216AE">
          <w:rPr>
            <w:noProof/>
            <w:webHidden/>
          </w:rPr>
          <w:fldChar w:fldCharType="end"/>
        </w:r>
      </w:hyperlink>
    </w:p>
    <w:p w14:paraId="251EEB73" w14:textId="7091BD95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5" w:history="1">
        <w:r w:rsidR="00B216AE" w:rsidRPr="00FE18E8">
          <w:rPr>
            <w:rStyle w:val="Hyperlink"/>
            <w:noProof/>
          </w:rPr>
          <w:t>C.6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didik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5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16</w:t>
        </w:r>
        <w:r w:rsidR="00B216AE">
          <w:rPr>
            <w:noProof/>
            <w:webHidden/>
          </w:rPr>
          <w:fldChar w:fldCharType="end"/>
        </w:r>
      </w:hyperlink>
    </w:p>
    <w:p w14:paraId="2E3B5DC4" w14:textId="379EEA00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6" w:history="1">
        <w:r w:rsidR="00B216AE" w:rsidRPr="00FE18E8">
          <w:rPr>
            <w:rStyle w:val="Hyperlink"/>
            <w:noProof/>
          </w:rPr>
          <w:t>C.7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eliti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6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19</w:t>
        </w:r>
        <w:r w:rsidR="00B216AE">
          <w:rPr>
            <w:noProof/>
            <w:webHidden/>
          </w:rPr>
          <w:fldChar w:fldCharType="end"/>
        </w:r>
      </w:hyperlink>
    </w:p>
    <w:p w14:paraId="3688EA84" w14:textId="109E1496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7" w:history="1">
        <w:r w:rsidR="00B216AE" w:rsidRPr="00FE18E8">
          <w:rPr>
            <w:rStyle w:val="Hyperlink"/>
            <w:noProof/>
          </w:rPr>
          <w:t>C.8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gabdian kepada Masyarakat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7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1</w:t>
        </w:r>
        <w:r w:rsidR="00B216AE">
          <w:rPr>
            <w:noProof/>
            <w:webHidden/>
          </w:rPr>
          <w:fldChar w:fldCharType="end"/>
        </w:r>
      </w:hyperlink>
    </w:p>
    <w:p w14:paraId="3D999A47" w14:textId="3EDF8817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8" w:history="1">
        <w:r w:rsidR="00B216AE" w:rsidRPr="00FE18E8">
          <w:rPr>
            <w:rStyle w:val="Hyperlink"/>
            <w:noProof/>
          </w:rPr>
          <w:t>C.9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Luaran dan Capaian Tridharm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8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2</w:t>
        </w:r>
        <w:r w:rsidR="00B216AE">
          <w:rPr>
            <w:noProof/>
            <w:webHidden/>
          </w:rPr>
          <w:fldChar w:fldCharType="end"/>
        </w:r>
      </w:hyperlink>
    </w:p>
    <w:p w14:paraId="48C064D8" w14:textId="6462827E" w:rsidR="00B216AE" w:rsidRDefault="0040159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49" w:history="1">
        <w:r w:rsidR="00B216AE" w:rsidRPr="00FE18E8">
          <w:rPr>
            <w:rStyle w:val="Hyperlink"/>
          </w:rPr>
          <w:t>D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ANALISIS DAN PENETAPAN PROGRAM PENGEMBANGAN UPPS TERKAIT PROGRAM STUDI YANG DIAKREDITASI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4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3C416D">
          <w:rPr>
            <w:webHidden/>
          </w:rPr>
          <w:t>26</w:t>
        </w:r>
        <w:r w:rsidR="00B216AE">
          <w:rPr>
            <w:webHidden/>
          </w:rPr>
          <w:fldChar w:fldCharType="end"/>
        </w:r>
      </w:hyperlink>
    </w:p>
    <w:p w14:paraId="17E97E26" w14:textId="137A22FE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0" w:history="1">
        <w:r w:rsidR="00B216AE" w:rsidRPr="00FE18E8">
          <w:rPr>
            <w:rStyle w:val="Hyperlink"/>
            <w:noProof/>
          </w:rPr>
          <w:t>1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Analisis capaian kinerj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6</w:t>
        </w:r>
        <w:r w:rsidR="00B216AE">
          <w:rPr>
            <w:noProof/>
            <w:webHidden/>
          </w:rPr>
          <w:fldChar w:fldCharType="end"/>
        </w:r>
      </w:hyperlink>
    </w:p>
    <w:p w14:paraId="73993CD0" w14:textId="577293B6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1" w:history="1">
        <w:r w:rsidR="00B216AE" w:rsidRPr="00FE18E8">
          <w:rPr>
            <w:rStyle w:val="Hyperlink"/>
            <w:noProof/>
          </w:rPr>
          <w:t>2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Analisis SWOT atau analisis lain yang relev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6</w:t>
        </w:r>
        <w:r w:rsidR="00B216AE">
          <w:rPr>
            <w:noProof/>
            <w:webHidden/>
          </w:rPr>
          <w:fldChar w:fldCharType="end"/>
        </w:r>
      </w:hyperlink>
    </w:p>
    <w:p w14:paraId="58BEDC91" w14:textId="65096EAA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2" w:history="1">
        <w:r w:rsidR="00B216AE" w:rsidRPr="00FE18E8">
          <w:rPr>
            <w:rStyle w:val="Hyperlink"/>
            <w:noProof/>
          </w:rPr>
          <w:t>3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Strategi pengembang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6</w:t>
        </w:r>
        <w:r w:rsidR="00B216AE">
          <w:rPr>
            <w:noProof/>
            <w:webHidden/>
          </w:rPr>
          <w:fldChar w:fldCharType="end"/>
        </w:r>
      </w:hyperlink>
    </w:p>
    <w:p w14:paraId="2D207AD2" w14:textId="06A09A14" w:rsidR="00B216AE" w:rsidRDefault="0040159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3" w:history="1">
        <w:r w:rsidR="00B216AE" w:rsidRPr="00FE18E8">
          <w:rPr>
            <w:rStyle w:val="Hyperlink"/>
            <w:noProof/>
          </w:rPr>
          <w:t>4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rogram Keberlanjut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6</w:t>
        </w:r>
        <w:r w:rsidR="00B216AE">
          <w:rPr>
            <w:noProof/>
            <w:webHidden/>
          </w:rPr>
          <w:fldChar w:fldCharType="end"/>
        </w:r>
      </w:hyperlink>
    </w:p>
    <w:p w14:paraId="5214A374" w14:textId="78990A51" w:rsidR="00B216AE" w:rsidRDefault="0040159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54" w:history="1">
        <w:r w:rsidR="00B216AE" w:rsidRPr="00FE18E8">
          <w:rPr>
            <w:rStyle w:val="Hyperlink"/>
            <w:noProof/>
          </w:rPr>
          <w:t>BAB III.</w:t>
        </w:r>
        <w:r w:rsidR="00B216AE">
          <w:rPr>
            <w:rFonts w:asciiTheme="minorHAnsi" w:eastAsiaTheme="minorEastAsia" w:hAnsiTheme="minorHAnsi"/>
            <w:noProof/>
            <w:szCs w:val="22"/>
            <w:lang w:eastAsia="en-ID"/>
          </w:rPr>
          <w:tab/>
        </w:r>
        <w:r w:rsidR="00B216AE" w:rsidRPr="00FE18E8">
          <w:rPr>
            <w:rStyle w:val="Hyperlink"/>
            <w:noProof/>
          </w:rPr>
          <w:t>PENUTUP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3C416D">
          <w:rPr>
            <w:noProof/>
            <w:webHidden/>
          </w:rPr>
          <w:t>27</w:t>
        </w:r>
        <w:r w:rsidR="00B216AE">
          <w:rPr>
            <w:noProof/>
            <w:webHidden/>
          </w:rPr>
          <w:fldChar w:fldCharType="end"/>
        </w:r>
      </w:hyperlink>
    </w:p>
    <w:p w14:paraId="3C3AC5E9" w14:textId="7CCF78D2" w:rsidR="00E91565" w:rsidRPr="00AE2CF5" w:rsidRDefault="00BA28A3" w:rsidP="00AE2CF5">
      <w:pPr>
        <w:sectPr w:rsidR="00E91565" w:rsidRPr="00AE2CF5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  <w:r>
        <w:rPr>
          <w:sz w:val="24"/>
          <w:szCs w:val="24"/>
        </w:rPr>
        <w:fldChar w:fldCharType="end"/>
      </w:r>
    </w:p>
    <w:p w14:paraId="35C75DE0" w14:textId="77777777" w:rsidR="00AA3272" w:rsidRPr="00FB12DE" w:rsidRDefault="0074175B" w:rsidP="00FB12DE">
      <w:pPr>
        <w:pStyle w:val="Heading1"/>
      </w:pPr>
      <w:bookmarkStart w:id="17" w:name="_Toc30660424"/>
      <w:r w:rsidRPr="00FB12DE">
        <w:lastRenderedPageBreak/>
        <w:t>BAB I. PENDAHULUAN</w:t>
      </w:r>
      <w:bookmarkEnd w:id="17"/>
    </w:p>
    <w:p w14:paraId="700452AF" w14:textId="77777777" w:rsidR="009B4E96" w:rsidRDefault="009B4E96" w:rsidP="007D6B48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aman</w:t>
      </w:r>
      <w:proofErr w:type="spellEnd"/>
      <w:r>
        <w:t>&gt;</w:t>
      </w:r>
    </w:p>
    <w:p w14:paraId="3C69393C" w14:textId="7EED4887" w:rsidR="007D6B48" w:rsidRDefault="007D6B48" w:rsidP="007D6B48">
      <w:pPr>
        <w:pStyle w:val="BodyText"/>
      </w:pP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UPPS yang </w:t>
      </w:r>
      <w:proofErr w:type="spellStart"/>
      <w:r>
        <w:t>ber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menyelenggara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PP </w:t>
      </w:r>
      <w:proofErr w:type="spellStart"/>
      <w:r>
        <w:t>nomor</w:t>
      </w:r>
      <w:proofErr w:type="spellEnd"/>
      <w:r>
        <w:t xml:space="preserve"> 4 </w:t>
      </w:r>
      <w:proofErr w:type="spellStart"/>
      <w:r>
        <w:t>tahun</w:t>
      </w:r>
      <w:proofErr w:type="spellEnd"/>
      <w:r>
        <w:t xml:space="preserve"> 2014,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Tinggi).</w:t>
      </w:r>
    </w:p>
    <w:p w14:paraId="2BC58AFD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,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, dan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</w:t>
      </w:r>
    </w:p>
    <w:p w14:paraId="5471DDBB" w14:textId="77777777" w:rsidR="002562CB" w:rsidRPr="00FB12DE" w:rsidRDefault="004D406C" w:rsidP="00FB12DE">
      <w:pPr>
        <w:pStyle w:val="Heading2"/>
      </w:pPr>
      <w:bookmarkStart w:id="18" w:name="_Toc30660425"/>
      <w:r w:rsidRPr="00FB12DE">
        <w:t>A.</w:t>
      </w:r>
      <w:r w:rsidRPr="00FB12DE">
        <w:tab/>
        <w:t>DASAR PENYUSUNAN</w:t>
      </w:r>
      <w:bookmarkEnd w:id="18"/>
      <w:r w:rsidRPr="00FB12DE">
        <w:t xml:space="preserve"> </w:t>
      </w:r>
    </w:p>
    <w:p w14:paraId="2F543643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di UPPS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ilakukannya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terkaitan</w:t>
      </w:r>
      <w:proofErr w:type="spellEnd"/>
      <w:r>
        <w:t xml:space="preserve"> LE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UPPS.</w:t>
      </w:r>
    </w:p>
    <w:p w14:paraId="4CB26E53" w14:textId="77777777" w:rsidR="007D6B48" w:rsidRPr="0074175B" w:rsidRDefault="00DA22A2" w:rsidP="0074175B">
      <w:pPr>
        <w:pStyle w:val="Heading2"/>
      </w:pPr>
      <w:bookmarkStart w:id="19" w:name="_Toc30660426"/>
      <w:r w:rsidRPr="0074175B">
        <w:t>B.</w:t>
      </w:r>
      <w:r w:rsidRPr="0074175B">
        <w:tab/>
        <w:t>TIM PENYUSUN DAN TANGGUNG JAWABNYA</w:t>
      </w:r>
      <w:bookmarkEnd w:id="19"/>
    </w:p>
    <w:p w14:paraId="743F32A7" w14:textId="77777777" w:rsidR="007D6B48" w:rsidRDefault="007D6B48" w:rsidP="007D6B48">
      <w:pPr>
        <w:pStyle w:val="BodyTex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formal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 LED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tugasnya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unit,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internal (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pimpinan</w:t>
      </w:r>
      <w:proofErr w:type="spellEnd"/>
      <w:r>
        <w:t xml:space="preserve">, </w:t>
      </w:r>
      <w:proofErr w:type="spellStart"/>
      <w:r>
        <w:t>dosen</w:t>
      </w:r>
      <w:proofErr w:type="spellEnd"/>
      <w:r>
        <w:t xml:space="preserve">,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 dan </w:t>
      </w:r>
      <w:proofErr w:type="spellStart"/>
      <w:r>
        <w:t>eksternal</w:t>
      </w:r>
      <w:proofErr w:type="spellEnd"/>
      <w:r>
        <w:t xml:space="preserve"> (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, dan </w:t>
      </w:r>
      <w:proofErr w:type="spellStart"/>
      <w:r>
        <w:t>mitra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</w:t>
      </w:r>
    </w:p>
    <w:p w14:paraId="37871BF7" w14:textId="77777777" w:rsidR="007D6B48" w:rsidRPr="00FB12DE" w:rsidRDefault="00DA22A2" w:rsidP="00FB12DE">
      <w:pPr>
        <w:pStyle w:val="Heading2"/>
      </w:pPr>
      <w:bookmarkStart w:id="20" w:name="_Toc30660427"/>
      <w:r w:rsidRPr="00FB12DE">
        <w:t>C.</w:t>
      </w:r>
      <w:r w:rsidRPr="00FB12DE">
        <w:tab/>
        <w:t>MEKANISME KERJA PENYUSUNAN LED</w:t>
      </w:r>
      <w:bookmarkEnd w:id="20"/>
    </w:p>
    <w:p w14:paraId="5548B0C4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dan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verifikasi</w:t>
      </w:r>
      <w:proofErr w:type="spellEnd"/>
      <w:r>
        <w:t xml:space="preserve"> dan </w:t>
      </w:r>
      <w:proofErr w:type="spellStart"/>
      <w:r>
        <w:t>validasi</w:t>
      </w:r>
      <w:proofErr w:type="spellEnd"/>
      <w:r>
        <w:t xml:space="preserve"> data, </w:t>
      </w:r>
      <w:proofErr w:type="spellStart"/>
      <w:r>
        <w:t>pengecek</w:t>
      </w:r>
      <w:r w:rsidRPr="007D6B48">
        <w:t>a</w:t>
      </w:r>
      <w:r>
        <w:t>n</w:t>
      </w:r>
      <w:proofErr w:type="spellEnd"/>
      <w:r>
        <w:t xml:space="preserve"> </w:t>
      </w:r>
      <w:proofErr w:type="spellStart"/>
      <w:r>
        <w:t>konsistensi</w:t>
      </w:r>
      <w:proofErr w:type="spellEnd"/>
      <w:r>
        <w:t xml:space="preserve"> data, </w:t>
      </w:r>
      <w:proofErr w:type="spellStart"/>
      <w:r>
        <w:t>analisis</w:t>
      </w:r>
      <w:proofErr w:type="spellEnd"/>
      <w:r>
        <w:t xml:space="preserve"> data,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penetap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mengacu</w:t>
      </w:r>
      <w:proofErr w:type="spellEnd"/>
      <w:r>
        <w:t xml:space="preserve"> pada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yang </w:t>
      </w:r>
      <w:proofErr w:type="spellStart"/>
      <w:r>
        <w:t>disert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>.</w:t>
      </w:r>
    </w:p>
    <w:p w14:paraId="732A70A7" w14:textId="77777777" w:rsidR="009B4E96" w:rsidRPr="00FB12DE" w:rsidRDefault="009B4E96" w:rsidP="00FB12DE">
      <w:r>
        <w:br w:type="page"/>
      </w:r>
    </w:p>
    <w:p w14:paraId="60B22778" w14:textId="1C5139FD" w:rsidR="007D6B48" w:rsidRDefault="00DA22A2" w:rsidP="009E3FFF">
      <w:pPr>
        <w:pStyle w:val="Heading1"/>
      </w:pPr>
      <w:bookmarkStart w:id="21" w:name="_Toc30660428"/>
      <w:r w:rsidRPr="009E3FFF">
        <w:lastRenderedPageBreak/>
        <w:t>BAB II.</w:t>
      </w:r>
      <w:r w:rsidRPr="009E3FFF">
        <w:tab/>
        <w:t>LAPORAN EVALUASI DIRI</w:t>
      </w:r>
      <w:bookmarkEnd w:id="21"/>
    </w:p>
    <w:p w14:paraId="2DA0FF63" w14:textId="77777777" w:rsidR="007D6B48" w:rsidRPr="00FB12DE" w:rsidRDefault="004D406C" w:rsidP="00FB12DE">
      <w:pPr>
        <w:pStyle w:val="Heading2"/>
      </w:pPr>
      <w:bookmarkStart w:id="22" w:name="_Toc30660429"/>
      <w:r w:rsidRPr="00FB12DE">
        <w:t>A.</w:t>
      </w:r>
      <w:r w:rsidRPr="00FB12DE">
        <w:tab/>
        <w:t>KONDISI EKSTERNAL</w:t>
      </w:r>
      <w:bookmarkEnd w:id="22"/>
    </w:p>
    <w:p w14:paraId="6EDE6F94" w14:textId="77777777" w:rsidR="009B4E96" w:rsidRPr="009B4E96" w:rsidRDefault="009B4E96" w:rsidP="009B4E96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</w:t>
      </w:r>
      <w:proofErr w:type="spellEnd"/>
      <w:r>
        <w:t>&gt;</w:t>
      </w:r>
    </w:p>
    <w:p w14:paraId="147235CF" w14:textId="666B8131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eksternal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, </w:t>
      </w:r>
      <w:proofErr w:type="spellStart"/>
      <w:r>
        <w:t>nasional</w:t>
      </w:r>
      <w:proofErr w:type="spellEnd"/>
      <w:r>
        <w:t xml:space="preserve">, dan </w:t>
      </w:r>
      <w:proofErr w:type="spellStart"/>
      <w:r>
        <w:t>internasional</w:t>
      </w:r>
      <w:proofErr w:type="spellEnd"/>
      <w:r>
        <w:t xml:space="preserve">.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olitik</w:t>
      </w:r>
      <w:proofErr w:type="spellEnd"/>
      <w:r>
        <w:t xml:space="preserve">, </w:t>
      </w:r>
      <w:proofErr w:type="spellStart"/>
      <w:r>
        <w:t>ekonomi</w:t>
      </w:r>
      <w:proofErr w:type="spellEnd"/>
      <w:r>
        <w:t xml:space="preserve">,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sosial</w:t>
      </w:r>
      <w:proofErr w:type="spellEnd"/>
      <w:r>
        <w:t xml:space="preserve">, </w:t>
      </w:r>
      <w:proofErr w:type="spellStart"/>
      <w:r>
        <w:t>budaya</w:t>
      </w:r>
      <w:proofErr w:type="spellEnd"/>
      <w:r>
        <w:t xml:space="preserve">,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teknologi</w:t>
      </w:r>
      <w:proofErr w:type="spellEnd"/>
      <w:r>
        <w:t xml:space="preserve">.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esaing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e-learning,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jauh</w:t>
      </w:r>
      <w:proofErr w:type="spellEnd"/>
      <w:r>
        <w:t xml:space="preserve">, Open Course Ware, </w:t>
      </w:r>
      <w:proofErr w:type="spellStart"/>
      <w:r>
        <w:t>kebutuhan</w:t>
      </w:r>
      <w:proofErr w:type="spellEnd"/>
      <w:r>
        <w:t xml:space="preserve"> dunia </w:t>
      </w:r>
      <w:proofErr w:type="spellStart"/>
      <w:r>
        <w:t>usaha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 dan </w:t>
      </w:r>
      <w:proofErr w:type="spellStart"/>
      <w:r>
        <w:t>masyarakat</w:t>
      </w:r>
      <w:proofErr w:type="spellEnd"/>
      <w:r>
        <w:t xml:space="preserve">, </w:t>
      </w:r>
      <w:proofErr w:type="spellStart"/>
      <w:r>
        <w:t>mitra</w:t>
      </w:r>
      <w:proofErr w:type="spellEnd"/>
      <w:r>
        <w:t xml:space="preserve">, dan </w:t>
      </w:r>
      <w:proofErr w:type="spellStart"/>
      <w:r>
        <w:t>aliansi</w:t>
      </w:r>
      <w:proofErr w:type="spellEnd"/>
      <w:r>
        <w:t xml:space="preserve">. UPPS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ksistensi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rumusk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berkesesua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program-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yang </w:t>
      </w:r>
      <w:proofErr w:type="spellStart"/>
      <w:r>
        <w:t>dijabar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D.</w:t>
      </w:r>
    </w:p>
    <w:p w14:paraId="7C870C8E" w14:textId="7A54E501" w:rsidR="007D6B48" w:rsidRPr="00FB12DE" w:rsidRDefault="004D406C" w:rsidP="00FB12DE">
      <w:pPr>
        <w:pStyle w:val="Heading2"/>
      </w:pPr>
      <w:bookmarkStart w:id="23" w:name="_Toc30660430"/>
      <w:r w:rsidRPr="00FB12DE">
        <w:t>B.</w:t>
      </w:r>
      <w:r w:rsidRPr="00FB12DE">
        <w:tab/>
        <w:t>PROFIL UNIT PENGELOLA PROGRAM STUDI</w:t>
      </w:r>
      <w:bookmarkEnd w:id="23"/>
    </w:p>
    <w:p w14:paraId="747787C0" w14:textId="77777777" w:rsidR="009B4E96" w:rsidRPr="009B4E96" w:rsidRDefault="009B4E96" w:rsidP="009B4E96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</w:t>
      </w:r>
      <w:proofErr w:type="spellEnd"/>
      <w:r>
        <w:t>&gt;</w:t>
      </w:r>
    </w:p>
    <w:p w14:paraId="63F992ED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ejarah</w:t>
      </w:r>
      <w:proofErr w:type="spellEnd"/>
      <w:r>
        <w:t xml:space="preserve">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,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 dan tata </w:t>
      </w:r>
      <w:proofErr w:type="spellStart"/>
      <w:r>
        <w:t>nilai</w:t>
      </w:r>
      <w:proofErr w:type="spellEnd"/>
      <w:r>
        <w:t xml:space="preserve">,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,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internal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PPS yang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n </w:t>
      </w:r>
      <w:proofErr w:type="spellStart"/>
      <w:r>
        <w:t>mengemukakan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yang paling </w:t>
      </w:r>
      <w:proofErr w:type="spellStart"/>
      <w:r>
        <w:t>penting</w:t>
      </w:r>
      <w:proofErr w:type="spellEnd"/>
      <w:r>
        <w:t xml:space="preserve">. </w:t>
      </w:r>
      <w:proofErr w:type="spellStart"/>
      <w:r>
        <w:t>Aspek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mu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8868B4D" w14:textId="77777777" w:rsidR="007D6B48" w:rsidRDefault="007D6B48" w:rsidP="007D6B48">
      <w:pPr>
        <w:pStyle w:val="Heading3"/>
      </w:pPr>
      <w:bookmarkStart w:id="24" w:name="_Toc23860423"/>
      <w:bookmarkStart w:id="25" w:name="_Toc23860585"/>
      <w:bookmarkStart w:id="26" w:name="_Toc23862295"/>
      <w:bookmarkStart w:id="27" w:name="_Toc30660431"/>
      <w:r>
        <w:t>1.</w:t>
      </w:r>
      <w:r>
        <w:tab/>
        <w:t xml:space="preserve">Sejarah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dan Program </w:t>
      </w:r>
      <w:proofErr w:type="spellStart"/>
      <w:r>
        <w:t>Studi</w:t>
      </w:r>
      <w:bookmarkEnd w:id="24"/>
      <w:bookmarkEnd w:id="25"/>
      <w:bookmarkEnd w:id="26"/>
      <w:bookmarkEnd w:id="27"/>
      <w:proofErr w:type="spellEnd"/>
    </w:p>
    <w:p w14:paraId="5C9AF6D1" w14:textId="1A0F526D" w:rsidR="007D6B48" w:rsidRDefault="00AA0888" w:rsidP="00DA22A2">
      <w:pPr>
        <w:pStyle w:val="BodyTex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r w:rsidR="007D6B48">
        <w:t xml:space="preserve">UPPS </w:t>
      </w:r>
      <w:proofErr w:type="spellStart"/>
      <w:r w:rsidR="007D6B48">
        <w:t>harus</w:t>
      </w:r>
      <w:proofErr w:type="spellEnd"/>
      <w:r w:rsidR="007D6B48">
        <w:t xml:space="preserve"> </w:t>
      </w:r>
      <w:proofErr w:type="spellStart"/>
      <w:r w:rsidR="007D6B48">
        <w:t>mampu</w:t>
      </w:r>
      <w:proofErr w:type="spellEnd"/>
      <w:r w:rsidR="007D6B48">
        <w:t xml:space="preserve"> </w:t>
      </w:r>
      <w:proofErr w:type="spellStart"/>
      <w:r w:rsidR="007D6B48">
        <w:t>menjelaskan</w:t>
      </w:r>
      <w:proofErr w:type="spellEnd"/>
      <w:r w:rsidR="007D6B48">
        <w:t xml:space="preserve"> </w:t>
      </w:r>
      <w:proofErr w:type="spellStart"/>
      <w:r w:rsidR="007D6B48">
        <w:t>riwayat</w:t>
      </w:r>
      <w:proofErr w:type="spellEnd"/>
      <w:r w:rsidR="007D6B48">
        <w:t xml:space="preserve"> </w:t>
      </w:r>
      <w:proofErr w:type="spellStart"/>
      <w:r w:rsidR="007D6B48">
        <w:t>pendirian</w:t>
      </w:r>
      <w:proofErr w:type="spellEnd"/>
      <w:r w:rsidR="007D6B48">
        <w:t xml:space="preserve"> dan </w:t>
      </w:r>
      <w:proofErr w:type="spellStart"/>
      <w:r w:rsidR="007D6B48">
        <w:t>perkembangan</w:t>
      </w:r>
      <w:proofErr w:type="spellEnd"/>
      <w:r w:rsidR="007D6B48">
        <w:t xml:space="preserve"> UPPS dan program </w:t>
      </w:r>
      <w:proofErr w:type="spellStart"/>
      <w:r w:rsidR="007D6B48">
        <w:t>studi</w:t>
      </w:r>
      <w:proofErr w:type="spellEnd"/>
      <w:r w:rsidR="007D6B48">
        <w:t xml:space="preserve"> yang </w:t>
      </w:r>
      <w:proofErr w:type="spellStart"/>
      <w:r w:rsidR="007D6B48">
        <w:t>diakreditasi</w:t>
      </w:r>
      <w:proofErr w:type="spellEnd"/>
      <w:r w:rsidR="007D6B48">
        <w:t xml:space="preserve">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ringkas</w:t>
      </w:r>
      <w:proofErr w:type="spellEnd"/>
      <w:r w:rsidR="007D6B48">
        <w:t xml:space="preserve"> dan </w:t>
      </w:r>
      <w:proofErr w:type="spellStart"/>
      <w:r w:rsidR="007D6B48">
        <w:t>jelas</w:t>
      </w:r>
      <w:proofErr w:type="spellEnd"/>
      <w:r w:rsidR="007D6B48">
        <w:t>.</w:t>
      </w:r>
    </w:p>
    <w:p w14:paraId="3FFB94DB" w14:textId="77777777" w:rsidR="007D6B48" w:rsidRDefault="007D6B48" w:rsidP="007D6B48">
      <w:pPr>
        <w:pStyle w:val="Heading3"/>
      </w:pPr>
      <w:bookmarkStart w:id="28" w:name="_Toc23860424"/>
      <w:bookmarkStart w:id="29" w:name="_Toc23860586"/>
      <w:bookmarkStart w:id="30" w:name="_Toc23862296"/>
      <w:bookmarkStart w:id="31" w:name="_Toc30660432"/>
      <w:r>
        <w:t>2.</w:t>
      </w:r>
      <w:r>
        <w:tab/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, dan tata </w:t>
      </w:r>
      <w:proofErr w:type="spellStart"/>
      <w:r>
        <w:t>nilai</w:t>
      </w:r>
      <w:bookmarkEnd w:id="28"/>
      <w:bookmarkEnd w:id="29"/>
      <w:bookmarkEnd w:id="30"/>
      <w:bookmarkEnd w:id="31"/>
      <w:proofErr w:type="spellEnd"/>
    </w:p>
    <w:p w14:paraId="318A62BC" w14:textId="77777777" w:rsidR="007D6B48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 dan tata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</w:t>
      </w:r>
      <w:proofErr w:type="spellStart"/>
      <w:r>
        <w:t>vis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>/scientific vision).</w:t>
      </w:r>
    </w:p>
    <w:p w14:paraId="24FAA396" w14:textId="77777777" w:rsidR="007D6B48" w:rsidRDefault="007D6B48" w:rsidP="007D6B48">
      <w:pPr>
        <w:pStyle w:val="Heading3"/>
      </w:pPr>
      <w:bookmarkStart w:id="32" w:name="_Toc23860425"/>
      <w:bookmarkStart w:id="33" w:name="_Toc23860587"/>
      <w:bookmarkStart w:id="34" w:name="_Toc23862297"/>
      <w:bookmarkStart w:id="35" w:name="_Toc30660433"/>
      <w:r>
        <w:t>3.</w:t>
      </w:r>
      <w:r>
        <w:tab/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bookmarkEnd w:id="32"/>
      <w:bookmarkEnd w:id="33"/>
      <w:bookmarkEnd w:id="34"/>
      <w:bookmarkEnd w:id="35"/>
      <w:proofErr w:type="spellEnd"/>
    </w:p>
    <w:p w14:paraId="3E626A70" w14:textId="77777777" w:rsidR="007D6B48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 w:rsidRPr="007D6B48">
        <w:t>dokumen</w:t>
      </w:r>
      <w:proofErr w:type="spellEnd"/>
      <w:r w:rsidRPr="007D6B48">
        <w:t xml:space="preserve"> formal </w:t>
      </w:r>
      <w:proofErr w:type="spellStart"/>
      <w:r w:rsidRPr="007D6B48">
        <w:t>organisasi</w:t>
      </w:r>
      <w:proofErr w:type="spellEnd"/>
      <w:r w:rsidRPr="007D6B48">
        <w:t xml:space="preserve"> dan tata </w:t>
      </w:r>
      <w:proofErr w:type="spellStart"/>
      <w:r w:rsidRPr="007D6B48">
        <w:t>kerja</w:t>
      </w:r>
      <w:proofErr w:type="spellEnd"/>
      <w:r w:rsidRPr="007D6B48">
        <w:t xml:space="preserve"> yang </w:t>
      </w:r>
      <w:proofErr w:type="spellStart"/>
      <w:r w:rsidRPr="007D6B48">
        <w:t>saat</w:t>
      </w:r>
      <w:proofErr w:type="spellEnd"/>
      <w:r w:rsidRPr="007D6B48">
        <w:t xml:space="preserve"> </w:t>
      </w:r>
      <w:proofErr w:type="spellStart"/>
      <w:r w:rsidRPr="007D6B48">
        <w:t>ini</w:t>
      </w:r>
      <w:proofErr w:type="spellEnd"/>
      <w:r w:rsidRPr="007D6B48">
        <w:t xml:space="preserve"> </w:t>
      </w:r>
      <w:proofErr w:type="spellStart"/>
      <w:r w:rsidRPr="007D6B48">
        <w:t>berlaku</w:t>
      </w:r>
      <w:proofErr w:type="spellEnd"/>
      <w:r w:rsidRPr="007D6B48">
        <w:t xml:space="preserve">, </w:t>
      </w:r>
      <w:proofErr w:type="spellStart"/>
      <w:r w:rsidRPr="007D6B48">
        <w:t>termasuk</w:t>
      </w:r>
      <w:proofErr w:type="spellEnd"/>
      <w:r w:rsidRPr="007D6B48">
        <w:t xml:space="preserve"> </w:t>
      </w:r>
      <w:proofErr w:type="spellStart"/>
      <w:r w:rsidRPr="007D6B48">
        <w:t>uraian</w:t>
      </w:r>
      <w:proofErr w:type="spellEnd"/>
      <w:r w:rsidRPr="007D6B48">
        <w:t xml:space="preserve"> </w:t>
      </w:r>
      <w:proofErr w:type="spellStart"/>
      <w:r w:rsidRPr="007D6B48">
        <w:t>secara</w:t>
      </w:r>
      <w:proofErr w:type="spellEnd"/>
      <w:r w:rsidRPr="007D6B48">
        <w:t xml:space="preserve"> </w:t>
      </w:r>
      <w:proofErr w:type="spellStart"/>
      <w:r w:rsidRPr="007D6B48">
        <w:t>ringkas</w:t>
      </w:r>
      <w:proofErr w:type="spellEnd"/>
      <w:r w:rsidRPr="007D6B48">
        <w:t xml:space="preserve"> </w:t>
      </w:r>
      <w:proofErr w:type="spellStart"/>
      <w:r w:rsidRPr="007D6B48">
        <w:t>tenta</w:t>
      </w:r>
      <w:r>
        <w:t>ng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, dan </w:t>
      </w:r>
      <w:proofErr w:type="spellStart"/>
      <w:r>
        <w:t>fungsinya</w:t>
      </w:r>
      <w:proofErr w:type="spellEnd"/>
      <w:r>
        <w:t xml:space="preserve"> (</w:t>
      </w:r>
      <w:proofErr w:type="spellStart"/>
      <w:r>
        <w:t>tupoksi</w:t>
      </w:r>
      <w:proofErr w:type="spellEnd"/>
      <w:r>
        <w:t>).</w:t>
      </w:r>
    </w:p>
    <w:p w14:paraId="609A2653" w14:textId="77777777" w:rsidR="007D6B48" w:rsidRDefault="007D6B48" w:rsidP="007D6B48">
      <w:pPr>
        <w:pStyle w:val="Heading3"/>
      </w:pPr>
      <w:bookmarkStart w:id="36" w:name="_Toc23860426"/>
      <w:bookmarkStart w:id="37" w:name="_Toc23860588"/>
      <w:bookmarkStart w:id="38" w:name="_Toc23862298"/>
      <w:bookmarkStart w:id="39" w:name="_Toc30660434"/>
      <w:r>
        <w:lastRenderedPageBreak/>
        <w:t>4.</w:t>
      </w:r>
      <w:r>
        <w:tab/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bookmarkEnd w:id="36"/>
      <w:bookmarkEnd w:id="37"/>
      <w:bookmarkEnd w:id="38"/>
      <w:bookmarkEnd w:id="39"/>
      <w:proofErr w:type="spellEnd"/>
    </w:p>
    <w:p w14:paraId="640D251F" w14:textId="77777777" w:rsidR="002A08F0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, </w:t>
      </w:r>
      <w:proofErr w:type="spellStart"/>
      <w:r>
        <w:t>prestasi</w:t>
      </w:r>
      <w:proofErr w:type="spellEnd"/>
      <w:r>
        <w:t xml:space="preserve"> monumental yang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</w:p>
    <w:p w14:paraId="3625D33F" w14:textId="6A611F27" w:rsidR="007D6B48" w:rsidRDefault="002A08F0" w:rsidP="007D6B48">
      <w:pPr>
        <w:pStyle w:val="Heading3"/>
      </w:pPr>
      <w:bookmarkStart w:id="40" w:name="_Toc23860427"/>
      <w:bookmarkStart w:id="41" w:name="_Toc23860589"/>
      <w:bookmarkStart w:id="42" w:name="_Toc23862299"/>
      <w:bookmarkStart w:id="43" w:name="_Toc30660435"/>
      <w:r>
        <w:t>5</w:t>
      </w:r>
      <w:r w:rsidR="007D6B48">
        <w:t>.</w:t>
      </w:r>
      <w:r w:rsidR="007D6B48">
        <w:tab/>
      </w:r>
      <w:proofErr w:type="spellStart"/>
      <w:r w:rsidR="007D6B48">
        <w:t>Dosen</w:t>
      </w:r>
      <w:proofErr w:type="spellEnd"/>
      <w:r w:rsidR="007D6B48">
        <w:t xml:space="preserve"> dan Tenaga </w:t>
      </w:r>
      <w:proofErr w:type="spellStart"/>
      <w:r w:rsidR="007D6B48">
        <w:t>Kependidikan</w:t>
      </w:r>
      <w:bookmarkEnd w:id="40"/>
      <w:bookmarkEnd w:id="41"/>
      <w:bookmarkEnd w:id="42"/>
      <w:bookmarkEnd w:id="43"/>
      <w:proofErr w:type="spellEnd"/>
    </w:p>
    <w:p w14:paraId="6425EF1A" w14:textId="77777777" w:rsidR="007D6B48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an </w:t>
      </w:r>
      <w:proofErr w:type="spellStart"/>
      <w:r>
        <w:t>kualifikasi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,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monumental yang </w:t>
      </w:r>
      <w:proofErr w:type="spellStart"/>
      <w:r>
        <w:t>dicapai</w:t>
      </w:r>
      <w:proofErr w:type="spellEnd"/>
      <w:r>
        <w:t>.</w:t>
      </w:r>
    </w:p>
    <w:p w14:paraId="1E52A2C5" w14:textId="77777777" w:rsidR="007D6B48" w:rsidRDefault="007D6B48" w:rsidP="007D6B48">
      <w:pPr>
        <w:pStyle w:val="Heading3"/>
      </w:pPr>
      <w:bookmarkStart w:id="44" w:name="_Toc23860428"/>
      <w:bookmarkStart w:id="45" w:name="_Toc23860590"/>
      <w:bookmarkStart w:id="46" w:name="_Toc23862300"/>
      <w:bookmarkStart w:id="47" w:name="_Toc30660436"/>
      <w:r>
        <w:t>6.</w:t>
      </w:r>
      <w:r>
        <w:tab/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bookmarkEnd w:id="44"/>
      <w:bookmarkEnd w:id="45"/>
      <w:bookmarkEnd w:id="46"/>
      <w:bookmarkEnd w:id="47"/>
      <w:proofErr w:type="spellEnd"/>
    </w:p>
    <w:p w14:paraId="633B2FBD" w14:textId="77777777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, </w:t>
      </w:r>
      <w:proofErr w:type="spellStart"/>
      <w:r>
        <w:t>kelayakan</w:t>
      </w:r>
      <w:proofErr w:type="spellEnd"/>
      <w:r>
        <w:t xml:space="preserve">, </w:t>
      </w:r>
      <w:proofErr w:type="spellStart"/>
      <w:r>
        <w:t>kual</w:t>
      </w:r>
      <w:r w:rsidRPr="00DA22A2">
        <w:t>i</w:t>
      </w:r>
      <w:r>
        <w:t>tas</w:t>
      </w:r>
      <w:proofErr w:type="spellEnd"/>
      <w:r>
        <w:t xml:space="preserve">,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>.</w:t>
      </w:r>
    </w:p>
    <w:p w14:paraId="70A34D22" w14:textId="77777777" w:rsidR="007D6B48" w:rsidRDefault="007D6B48" w:rsidP="007D6B48">
      <w:pPr>
        <w:pStyle w:val="Heading3"/>
      </w:pPr>
      <w:bookmarkStart w:id="48" w:name="_Toc23860429"/>
      <w:bookmarkStart w:id="49" w:name="_Toc23860591"/>
      <w:bookmarkStart w:id="50" w:name="_Toc23862301"/>
      <w:bookmarkStart w:id="51" w:name="_Toc30660437"/>
      <w:r>
        <w:t>7.</w:t>
      </w:r>
      <w:r>
        <w:tab/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bookmarkEnd w:id="48"/>
      <w:bookmarkEnd w:id="49"/>
      <w:bookmarkEnd w:id="50"/>
      <w:bookmarkEnd w:id="51"/>
      <w:proofErr w:type="spellEnd"/>
    </w:p>
    <w:p w14:paraId="43D30BA2" w14:textId="77777777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kembangkan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monitoring dan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laporan</w:t>
      </w:r>
      <w:proofErr w:type="spellEnd"/>
      <w:r>
        <w:t xml:space="preserve">,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nya</w:t>
      </w:r>
      <w:proofErr w:type="spellEnd"/>
      <w:r>
        <w:t xml:space="preserve">.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PPEPP yang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enyelenggaraa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ngaku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embaga</w:t>
      </w:r>
      <w:proofErr w:type="spellEnd"/>
      <w:r>
        <w:t xml:space="preserve"> audit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 xml:space="preserve">, dan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>.</w:t>
      </w:r>
    </w:p>
    <w:p w14:paraId="1272307A" w14:textId="77777777" w:rsidR="007D6B48" w:rsidRDefault="007D6B48" w:rsidP="007D6B48">
      <w:pPr>
        <w:pStyle w:val="Heading3"/>
      </w:pPr>
      <w:bookmarkStart w:id="52" w:name="_Toc23860430"/>
      <w:bookmarkStart w:id="53" w:name="_Toc23860592"/>
      <w:bookmarkStart w:id="54" w:name="_Toc23862302"/>
      <w:bookmarkStart w:id="55" w:name="_Toc30660438"/>
      <w:r>
        <w:t>8.</w:t>
      </w:r>
      <w:r>
        <w:tab/>
      </w:r>
      <w:proofErr w:type="spellStart"/>
      <w:r>
        <w:t>Kinerja</w:t>
      </w:r>
      <w:proofErr w:type="spellEnd"/>
      <w:r>
        <w:t xml:space="preserve">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dan Program </w:t>
      </w:r>
      <w:proofErr w:type="spellStart"/>
      <w:r>
        <w:t>Studi</w:t>
      </w:r>
      <w:bookmarkEnd w:id="52"/>
      <w:bookmarkEnd w:id="53"/>
      <w:bookmarkEnd w:id="54"/>
      <w:bookmarkEnd w:id="55"/>
      <w:proofErr w:type="spellEnd"/>
    </w:p>
    <w:p w14:paraId="41BA7E01" w14:textId="3B851AF1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dan </w:t>
      </w:r>
      <w:proofErr w:type="spellStart"/>
      <w:r>
        <w:t>luaran</w:t>
      </w:r>
      <w:proofErr w:type="spellEnd"/>
      <w:r>
        <w:t xml:space="preserve"> yang paling </w:t>
      </w:r>
      <w:proofErr w:type="spellStart"/>
      <w:r>
        <w:t>diungg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125DF917" w14:textId="77777777" w:rsidR="009B4E96" w:rsidRPr="00734999" w:rsidRDefault="009B4E96" w:rsidP="00734999">
      <w:r w:rsidRPr="00734999">
        <w:br w:type="page"/>
      </w:r>
    </w:p>
    <w:p w14:paraId="2A80C35B" w14:textId="3C4085E8" w:rsidR="007D6B48" w:rsidRPr="00FB12DE" w:rsidRDefault="004D406C" w:rsidP="00FB12DE">
      <w:pPr>
        <w:pStyle w:val="Heading2"/>
      </w:pPr>
      <w:bookmarkStart w:id="56" w:name="_Toc30660439"/>
      <w:r w:rsidRPr="00FB12DE">
        <w:lastRenderedPageBreak/>
        <w:t>C.</w:t>
      </w:r>
      <w:r w:rsidRPr="00FB12DE">
        <w:tab/>
        <w:t>KRITERIA</w:t>
      </w:r>
      <w:bookmarkEnd w:id="56"/>
    </w:p>
    <w:p w14:paraId="164550A2" w14:textId="5D951B2D" w:rsidR="009B4E96" w:rsidRDefault="009B4E96" w:rsidP="00067AFD">
      <w:pPr>
        <w:pStyle w:val="BodyText"/>
      </w:pPr>
      <w:r>
        <w:t>&lt;</w:t>
      </w:r>
      <w:proofErr w:type="spellStart"/>
      <w:r>
        <w:t>Perhatikan</w:t>
      </w:r>
      <w:proofErr w:type="spellEnd"/>
      <w:r>
        <w:t xml:space="preserve"> agar total </w:t>
      </w:r>
      <w:proofErr w:type="spellStart"/>
      <w:r>
        <w:t>halaman</w:t>
      </w:r>
      <w:proofErr w:type="spellEnd"/>
      <w:r>
        <w:t xml:space="preserve"> ≤150 </w:t>
      </w:r>
      <w:proofErr w:type="spellStart"/>
      <w:r>
        <w:t>halaman</w:t>
      </w:r>
      <w:proofErr w:type="spellEnd"/>
      <w:r>
        <w:t>&gt;</w:t>
      </w:r>
    </w:p>
    <w:p w14:paraId="28D34F7B" w14:textId="289FD1EE" w:rsidR="007D6B48" w:rsidRDefault="007D6B48" w:rsidP="00067AFD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uraian</w:t>
      </w:r>
      <w:proofErr w:type="spellEnd"/>
      <w:r>
        <w:t xml:space="preserve"> dan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,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dan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 pada 9 </w:t>
      </w:r>
      <w:proofErr w:type="spellStart"/>
      <w:r>
        <w:t>kriteria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 xml:space="preserve">, yang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kriteria-kriteria</w:t>
      </w:r>
      <w:proofErr w:type="spellEnd"/>
      <w:r>
        <w:t xml:space="preserve">: 1)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Strategi</w:t>
      </w:r>
      <w:proofErr w:type="spellEnd"/>
      <w:r>
        <w:t xml:space="preserve">, 2)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 </w:t>
      </w:r>
      <w:proofErr w:type="spellStart"/>
      <w:r>
        <w:t>Kerjasama</w:t>
      </w:r>
      <w:proofErr w:type="spellEnd"/>
      <w:r>
        <w:t xml:space="preserve">, 3) </w:t>
      </w:r>
      <w:proofErr w:type="spellStart"/>
      <w:r>
        <w:t>Mahasiswa</w:t>
      </w:r>
      <w:proofErr w:type="spellEnd"/>
      <w:r>
        <w:t xml:space="preserve">, 4)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, 5)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proofErr w:type="spellEnd"/>
      <w:r>
        <w:t xml:space="preserve">, 6) Pendidikan, 7) </w:t>
      </w:r>
      <w:proofErr w:type="spellStart"/>
      <w:r>
        <w:t>Penelitian</w:t>
      </w:r>
      <w:proofErr w:type="spellEnd"/>
      <w:r>
        <w:t xml:space="preserve">, 8)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, dan 9)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>.</w:t>
      </w:r>
    </w:p>
    <w:p w14:paraId="4D9CD7DB" w14:textId="77777777" w:rsidR="007D6B48" w:rsidRDefault="007D6B48" w:rsidP="007D6B48">
      <w:pPr>
        <w:pStyle w:val="Heading3"/>
      </w:pPr>
      <w:bookmarkStart w:id="57" w:name="_Toc30660440"/>
      <w:r>
        <w:t>C.1</w:t>
      </w:r>
      <w:r>
        <w:tab/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Strategi</w:t>
      </w:r>
      <w:bookmarkEnd w:id="57"/>
      <w:proofErr w:type="spellEnd"/>
    </w:p>
    <w:p w14:paraId="1511D2EA" w14:textId="77777777" w:rsidR="007D6B48" w:rsidRDefault="007D6B48" w:rsidP="007D6B48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67D51321" w14:textId="77777777" w:rsidR="007D6B48" w:rsidRDefault="007D6B48" w:rsidP="00DA22A2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rasional</w:t>
      </w:r>
      <w:proofErr w:type="spellEnd"/>
      <w:r>
        <w:t xml:space="preserve">, dan </w:t>
      </w:r>
      <w:proofErr w:type="spellStart"/>
      <w:r w:rsidRPr="007D6B48">
        <w:t>mekanisme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strategi</w:t>
      </w:r>
      <w:proofErr w:type="spellEnd"/>
      <w:r>
        <w:t xml:space="preserve"> (VMTS) UPPS yang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strategisnya</w:t>
      </w:r>
      <w:proofErr w:type="spellEnd"/>
      <w:r>
        <w:t>.</w:t>
      </w:r>
    </w:p>
    <w:p w14:paraId="744BB4B3" w14:textId="77777777" w:rsidR="007D6B48" w:rsidRDefault="007D6B48" w:rsidP="007D6B48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17601D75" w14:textId="77777777" w:rsidR="007D6B48" w:rsidRDefault="007D6B48" w:rsidP="00DA22A2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nyusunan</w:t>
      </w:r>
      <w:proofErr w:type="spellEnd"/>
      <w:r>
        <w:t xml:space="preserve">,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sosialisasi</w:t>
      </w:r>
      <w:proofErr w:type="spellEnd"/>
      <w:r>
        <w:t xml:space="preserve">, dan </w:t>
      </w:r>
      <w:proofErr w:type="spellStart"/>
      <w:r>
        <w:t>implementasi</w:t>
      </w:r>
      <w:proofErr w:type="spellEnd"/>
      <w:r>
        <w:t xml:space="preserve"> VMTS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>.</w:t>
      </w:r>
    </w:p>
    <w:p w14:paraId="5D56D0AB" w14:textId="77777777" w:rsidR="007D6B48" w:rsidRDefault="007D6B48" w:rsidP="007D6B48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dan </w:t>
      </w:r>
      <w:proofErr w:type="spellStart"/>
      <w:r>
        <w:t>Tujuan</w:t>
      </w:r>
      <w:proofErr w:type="spellEnd"/>
    </w:p>
    <w:p w14:paraId="66900EAE" w14:textId="77777777" w:rsidR="007D6B48" w:rsidRDefault="007D6B48" w:rsidP="00DA22A2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mprehensif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dan </w:t>
      </w:r>
      <w:proofErr w:type="spellStart"/>
      <w:r>
        <w:t>tujuan</w:t>
      </w:r>
      <w:proofErr w:type="spellEnd"/>
      <w:r>
        <w:t xml:space="preserve"> (VMT) UPPS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3F900BE4" w14:textId="77777777" w:rsidR="007D6B48" w:rsidRDefault="007D6B48" w:rsidP="007D6B48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14250C23" w14:textId="77777777" w:rsidR="007D6B48" w:rsidRDefault="007D6B48" w:rsidP="00DA22A2">
      <w:pPr>
        <w:pStyle w:val="BodyTextIndent3"/>
      </w:pPr>
      <w:r>
        <w:t xml:space="preserve">UPP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indikator-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(IKU) dan target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menengah</w:t>
      </w:r>
      <w:proofErr w:type="spellEnd"/>
      <w:r>
        <w:t xml:space="preserve"> dan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panjang</w:t>
      </w:r>
      <w:proofErr w:type="spellEnd"/>
      <w:r>
        <w:t>.</w:t>
      </w:r>
    </w:p>
    <w:p w14:paraId="6C4F5A2D" w14:textId="77777777" w:rsidR="007D6B48" w:rsidRDefault="007D6B48" w:rsidP="007D6B48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B436AC8" w14:textId="77777777" w:rsidR="007D6B48" w:rsidRDefault="007D6B48" w:rsidP="00DA22A2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lain </w:t>
      </w:r>
      <w:proofErr w:type="spellStart"/>
      <w:r>
        <w:t>terkait</w:t>
      </w:r>
      <w:proofErr w:type="spellEnd"/>
      <w:r>
        <w:t xml:space="preserve"> VMTS yang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oleh UPPS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uru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tir-butir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 (IKU) yang </w:t>
      </w:r>
      <w:proofErr w:type="spellStart"/>
      <w:r>
        <w:t>ada</w:t>
      </w:r>
      <w:proofErr w:type="spellEnd"/>
      <w:r>
        <w:t xml:space="preserve">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24644D01" w14:textId="77777777" w:rsidR="007D6B48" w:rsidRDefault="007D6B48" w:rsidP="00A10615">
      <w:pPr>
        <w:pStyle w:val="Heading4"/>
      </w:pPr>
      <w:r>
        <w:lastRenderedPageBreak/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VMTS</w:t>
      </w:r>
    </w:p>
    <w:p w14:paraId="36EAEABE" w14:textId="7C6764E4" w:rsidR="007D6B48" w:rsidRDefault="007D6B48" w:rsidP="00DA22A2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VMTS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dan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VMTS di UPPS</w:t>
      </w:r>
    </w:p>
    <w:p w14:paraId="3D03C5CE" w14:textId="77777777" w:rsidR="00A10615" w:rsidRDefault="007D6B48" w:rsidP="00A10615">
      <w:pPr>
        <w:pStyle w:val="Heading4"/>
      </w:pPr>
      <w:r>
        <w:t>7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VMTS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</w:p>
    <w:p w14:paraId="54C8427B" w14:textId="64EB4290" w:rsidR="007D6B48" w:rsidRDefault="007D6B48" w:rsidP="00ED4ACC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21AB4FF0" w14:textId="77777777" w:rsidR="007D6B48" w:rsidRDefault="007D6B48" w:rsidP="00A10615">
      <w:pPr>
        <w:pStyle w:val="Heading3"/>
      </w:pPr>
      <w:bookmarkStart w:id="58" w:name="_Toc30660441"/>
      <w:r>
        <w:t>C.2</w:t>
      </w:r>
      <w:r>
        <w:tab/>
        <w:t xml:space="preserve">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bookmarkEnd w:id="58"/>
      <w:proofErr w:type="spellEnd"/>
    </w:p>
    <w:p w14:paraId="44266934" w14:textId="77777777" w:rsidR="007D6B48" w:rsidRDefault="007D6B48" w:rsidP="00A10615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109EC084" w14:textId="0AAF5888" w:rsidR="007D6B48" w:rsidRDefault="007D6B48" w:rsidP="00ED4ACC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sistem</w:t>
      </w:r>
      <w:proofErr w:type="spellEnd"/>
      <w:r w:rsidRPr="00A10615">
        <w:t xml:space="preserve"> </w:t>
      </w:r>
      <w:r>
        <w:t xml:space="preserve">tata </w:t>
      </w:r>
      <w:proofErr w:type="spellStart"/>
      <w:r>
        <w:t>pamong</w:t>
      </w:r>
      <w:proofErr w:type="spellEnd"/>
      <w:r>
        <w:t xml:space="preserve">, </w:t>
      </w:r>
      <w:proofErr w:type="spellStart"/>
      <w:r>
        <w:t>kepemimpin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. Tata </w:t>
      </w:r>
      <w:proofErr w:type="spellStart"/>
      <w:r>
        <w:t>pamong</w:t>
      </w:r>
      <w:proofErr w:type="spellEnd"/>
      <w:r>
        <w:t xml:space="preserve"> </w:t>
      </w:r>
      <w:proofErr w:type="spellStart"/>
      <w:r>
        <w:t>merujuk</w:t>
      </w:r>
      <w:proofErr w:type="spellEnd"/>
      <w:r>
        <w:t xml:space="preserve"> pada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kanisme</w:t>
      </w:r>
      <w:proofErr w:type="spellEnd"/>
      <w:r>
        <w:t xml:space="preserve">, dan proses </w:t>
      </w:r>
      <w:proofErr w:type="spellStart"/>
      <w:r>
        <w:t>bagaimana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ikendalikan</w:t>
      </w:r>
      <w:proofErr w:type="spellEnd"/>
      <w:r>
        <w:t xml:space="preserve"> dan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visinya</w:t>
      </w:r>
      <w:proofErr w:type="spellEnd"/>
      <w:r>
        <w:t xml:space="preserve">. Tata </w:t>
      </w:r>
      <w:proofErr w:type="spellStart"/>
      <w:r>
        <w:t>pamong</w:t>
      </w:r>
      <w:proofErr w:type="spellEnd"/>
      <w:r>
        <w:t xml:space="preserve"> juga </w:t>
      </w:r>
      <w:proofErr w:type="spellStart"/>
      <w:r>
        <w:t>harus</w:t>
      </w:r>
      <w:proofErr w:type="spellEnd"/>
      <w:r w:rsidR="002A08F0">
        <w:t xml:space="preserve"> </w:t>
      </w:r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risiko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 w:rsidR="00A10615">
        <w:t xml:space="preserve"> </w:t>
      </w:r>
      <w:proofErr w:type="spellStart"/>
      <w:r>
        <w:t>keberlangsu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skripsikan</w:t>
      </w:r>
      <w:proofErr w:type="spellEnd"/>
      <w:r>
        <w:t xml:space="preserve"> </w:t>
      </w:r>
      <w:proofErr w:type="spellStart"/>
      <w:r>
        <w:t>perwujudan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 yang </w:t>
      </w:r>
      <w:proofErr w:type="spellStart"/>
      <w:r>
        <w:t>baik</w:t>
      </w:r>
      <w:proofErr w:type="spellEnd"/>
      <w:r>
        <w:t xml:space="preserve"> (good governance)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354C4C83" w14:textId="77777777" w:rsidR="007D6B48" w:rsidRDefault="007D6B48" w:rsidP="00A10615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4B201F25" w14:textId="77777777" w:rsidR="007D6B48" w:rsidRDefault="007D6B48" w:rsidP="00ED4ACC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 dan tata </w:t>
      </w:r>
      <w:proofErr w:type="spellStart"/>
      <w:r>
        <w:t>pamong</w:t>
      </w:r>
      <w:proofErr w:type="spellEnd"/>
      <w:r>
        <w:t xml:space="preserve">, </w:t>
      </w:r>
      <w:proofErr w:type="spellStart"/>
      <w:r>
        <w:t>legalitas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diacu</w:t>
      </w:r>
      <w:proofErr w:type="spellEnd"/>
      <w:r>
        <w:t xml:space="preserve"> oleh UPPS.</w:t>
      </w:r>
    </w:p>
    <w:p w14:paraId="2A57BB50" w14:textId="77777777" w:rsidR="007D6B48" w:rsidRDefault="007D6B48" w:rsidP="00A10615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02B9C2FC" w14:textId="77777777" w:rsidR="007D6B48" w:rsidRDefault="007D6B48" w:rsidP="00ED4ACC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 w:rsidRPr="00A10615"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B79E5A3" w14:textId="77777777" w:rsidR="007D6B48" w:rsidRDefault="007D6B48" w:rsidP="00A10615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7E6B5882" w14:textId="77777777" w:rsidR="007D6B48" w:rsidRDefault="007D6B48" w:rsidP="0083000A">
      <w:pPr>
        <w:pStyle w:val="Heading5"/>
      </w:pPr>
      <w:r>
        <w:t>a)</w:t>
      </w:r>
      <w:r>
        <w:tab/>
      </w:r>
      <w:proofErr w:type="spellStart"/>
      <w:r>
        <w:t>Sistem</w:t>
      </w:r>
      <w:proofErr w:type="spellEnd"/>
      <w:r>
        <w:t xml:space="preserve"> Tata </w:t>
      </w:r>
      <w:proofErr w:type="spellStart"/>
      <w:r w:rsidRPr="0083000A">
        <w:t>Pamong</w:t>
      </w:r>
      <w:proofErr w:type="spellEnd"/>
    </w:p>
    <w:p w14:paraId="772F7034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tata </w:t>
      </w:r>
      <w:proofErr w:type="spellStart"/>
      <w:r>
        <w:t>pamong</w:t>
      </w:r>
      <w:proofErr w:type="spellEnd"/>
      <w:r>
        <w:t xml:space="preserve"> dan tata </w:t>
      </w:r>
      <w:proofErr w:type="spellStart"/>
      <w:r>
        <w:t>kelol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>.</w:t>
      </w:r>
    </w:p>
    <w:p w14:paraId="71F07A31" w14:textId="77777777" w:rsidR="007D6B48" w:rsidRDefault="007D6B48" w:rsidP="0083000A">
      <w:pPr>
        <w:pStyle w:val="List"/>
      </w:pPr>
      <w:r>
        <w:lastRenderedPageBreak/>
        <w:t>2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UPPS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dan </w:t>
      </w:r>
      <w:proofErr w:type="spellStart"/>
      <w:r>
        <w:t>fungsinya</w:t>
      </w:r>
      <w:proofErr w:type="spellEnd"/>
      <w:r>
        <w:t>.</w:t>
      </w:r>
    </w:p>
    <w:p w14:paraId="318C9B05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perwujudan</w:t>
      </w:r>
      <w:proofErr w:type="spellEnd"/>
      <w:r>
        <w:t xml:space="preserve"> good governance, </w:t>
      </w:r>
      <w:proofErr w:type="spellStart"/>
      <w:r>
        <w:t>mencakup</w:t>
      </w:r>
      <w:proofErr w:type="spellEnd"/>
      <w:r>
        <w:t xml:space="preserve"> 5 </w:t>
      </w:r>
      <w:proofErr w:type="spellStart"/>
      <w:r>
        <w:t>pilar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: </w:t>
      </w:r>
      <w:proofErr w:type="spellStart"/>
      <w:r>
        <w:t>kredibilitas</w:t>
      </w:r>
      <w:proofErr w:type="spellEnd"/>
      <w:r>
        <w:t xml:space="preserve">, </w:t>
      </w:r>
      <w:proofErr w:type="spellStart"/>
      <w:r>
        <w:t>transparansi</w:t>
      </w:r>
      <w:proofErr w:type="spellEnd"/>
      <w:r>
        <w:t xml:space="preserve">, </w:t>
      </w:r>
      <w:proofErr w:type="spellStart"/>
      <w:r>
        <w:t>akuntabilitas</w:t>
      </w:r>
      <w:proofErr w:type="spellEnd"/>
      <w:r>
        <w:t xml:space="preserve">, </w:t>
      </w:r>
      <w:proofErr w:type="spellStart"/>
      <w:r>
        <w:t>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, dan </w:t>
      </w:r>
      <w:proofErr w:type="spellStart"/>
      <w:r>
        <w:t>berkeadilan</w:t>
      </w:r>
      <w:proofErr w:type="spellEnd"/>
      <w:r>
        <w:t>.</w:t>
      </w:r>
    </w:p>
    <w:p w14:paraId="7A23D3F9" w14:textId="77777777" w:rsidR="007D6B48" w:rsidRDefault="007D6B48" w:rsidP="0083000A">
      <w:pPr>
        <w:pStyle w:val="List"/>
      </w:pPr>
      <w:r>
        <w:t>4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dan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keberfungsi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fungsional</w:t>
      </w:r>
      <w:proofErr w:type="spellEnd"/>
      <w:r>
        <w:t xml:space="preserve"> dan </w:t>
      </w:r>
      <w:proofErr w:type="spellStart"/>
      <w:r>
        <w:t>operasional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UPPS yang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(planning), </w:t>
      </w:r>
      <w:proofErr w:type="spellStart"/>
      <w:r>
        <w:t>pengorganisasian</w:t>
      </w:r>
      <w:proofErr w:type="spellEnd"/>
      <w:r>
        <w:t xml:space="preserve"> (organizing), </w:t>
      </w:r>
      <w:proofErr w:type="spellStart"/>
      <w:r>
        <w:t>penempatan</w:t>
      </w:r>
      <w:proofErr w:type="spellEnd"/>
      <w:r>
        <w:t xml:space="preserve"> </w:t>
      </w:r>
      <w:proofErr w:type="spellStart"/>
      <w:r>
        <w:t>personil</w:t>
      </w:r>
      <w:proofErr w:type="spellEnd"/>
      <w:r>
        <w:t xml:space="preserve"> (staffing), </w:t>
      </w:r>
      <w:proofErr w:type="spellStart"/>
      <w:r>
        <w:t>pengarahan</w:t>
      </w:r>
      <w:proofErr w:type="spellEnd"/>
      <w:r>
        <w:t xml:space="preserve"> (leading), dan </w:t>
      </w:r>
      <w:proofErr w:type="spellStart"/>
      <w:r>
        <w:t>pengawasan</w:t>
      </w:r>
      <w:proofErr w:type="spellEnd"/>
      <w:r>
        <w:t xml:space="preserve"> (controlling).</w:t>
      </w:r>
    </w:p>
    <w:p w14:paraId="4B87EA66" w14:textId="77777777" w:rsidR="007D6B48" w:rsidRDefault="007D6B48" w:rsidP="0083000A">
      <w:pPr>
        <w:pStyle w:val="Heading5"/>
      </w:pPr>
      <w:r>
        <w:t>b)</w:t>
      </w:r>
      <w:r>
        <w:tab/>
      </w:r>
      <w:proofErr w:type="spellStart"/>
      <w:r>
        <w:t>Kepemimpinan</w:t>
      </w:r>
      <w:proofErr w:type="spellEnd"/>
    </w:p>
    <w:p w14:paraId="3838171C" w14:textId="77777777" w:rsidR="007D6B48" w:rsidRDefault="007D6B48" w:rsidP="005A6A2D">
      <w:pPr>
        <w:pStyle w:val="BodyTextIdent4"/>
      </w:pPr>
      <w:proofErr w:type="spellStart"/>
      <w:r w:rsidRPr="00ED4ACC"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kepemimpinan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3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ADB4EA8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menggerak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internal </w:t>
      </w:r>
      <w:proofErr w:type="spellStart"/>
      <w:r>
        <w:t>secara</w:t>
      </w:r>
      <w:proofErr w:type="spellEnd"/>
      <w:r>
        <w:t xml:space="preserve"> optim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>.</w:t>
      </w:r>
    </w:p>
    <w:p w14:paraId="2A6579CB" w14:textId="77777777" w:rsidR="007D6B48" w:rsidRDefault="007D6B48" w:rsidP="0083000A">
      <w:pPr>
        <w:pStyle w:val="List"/>
      </w:pPr>
      <w:r>
        <w:t>2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organisasional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gerakkan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</w:t>
      </w:r>
      <w:proofErr w:type="spellStart"/>
      <w:r>
        <w:t>mengharmonisasik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tercapainya</w:t>
      </w:r>
      <w:proofErr w:type="spellEnd"/>
      <w:r>
        <w:t xml:space="preserve"> VMTS.</w:t>
      </w:r>
    </w:p>
    <w:p w14:paraId="11FE36C4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i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menjadi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nya</w:t>
      </w:r>
      <w:proofErr w:type="spellEnd"/>
      <w:r>
        <w:t>.</w:t>
      </w:r>
    </w:p>
    <w:p w14:paraId="6087C4C2" w14:textId="77777777" w:rsidR="007D6B48" w:rsidRDefault="007D6B48" w:rsidP="0083000A">
      <w:pPr>
        <w:pStyle w:val="Heading5"/>
      </w:pPr>
      <w:r>
        <w:t>c)</w:t>
      </w:r>
      <w:r>
        <w:tab/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</w:p>
    <w:p w14:paraId="53943239" w14:textId="77777777" w:rsidR="007D6B48" w:rsidRDefault="007D6B48" w:rsidP="005A6A2D">
      <w:pPr>
        <w:pStyle w:val="BodyTextIdent4"/>
      </w:pP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minimal </w:t>
      </w:r>
      <w:proofErr w:type="spellStart"/>
      <w:r>
        <w:t>mencakup</w:t>
      </w:r>
      <w:proofErr w:type="spellEnd"/>
      <w:r>
        <w:t>:</w:t>
      </w:r>
    </w:p>
    <w:p w14:paraId="77579630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beradaan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internal yang </w:t>
      </w:r>
      <w:proofErr w:type="spellStart"/>
      <w:r>
        <w:t>berlaku</w:t>
      </w:r>
      <w:proofErr w:type="spellEnd"/>
      <w:r>
        <w:t xml:space="preserve"> pada UPPS yang </w:t>
      </w:r>
      <w:proofErr w:type="spellStart"/>
      <w:r>
        <w:t>didukung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pembentukannya</w:t>
      </w:r>
      <w:proofErr w:type="spellEnd"/>
      <w:r>
        <w:t>.</w:t>
      </w:r>
    </w:p>
    <w:p w14:paraId="76299556" w14:textId="77777777" w:rsidR="007D6B48" w:rsidRDefault="007D6B48" w:rsidP="0083000A">
      <w:pPr>
        <w:pStyle w:val="List"/>
      </w:pPr>
      <w:r>
        <w:t>2)</w:t>
      </w:r>
      <w:r>
        <w:tab/>
      </w:r>
      <w:proofErr w:type="spellStart"/>
      <w:r>
        <w:t>Keter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, manual,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345305A5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700C5917" w14:textId="77777777" w:rsidR="007D6B48" w:rsidRDefault="007D6B48" w:rsidP="0083000A">
      <w:pPr>
        <w:pStyle w:val="Heading5"/>
      </w:pPr>
      <w:r>
        <w:t>d)</w:t>
      </w:r>
      <w:r>
        <w:tab/>
      </w:r>
      <w:proofErr w:type="spellStart"/>
      <w:r>
        <w:t>Kerjasama</w:t>
      </w:r>
      <w:proofErr w:type="spellEnd"/>
    </w:p>
    <w:p w14:paraId="24C2B281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Mutu</w:t>
      </w:r>
      <w:proofErr w:type="spellEnd"/>
      <w:r>
        <w:t xml:space="preserve">, </w:t>
      </w:r>
      <w:proofErr w:type="spellStart"/>
      <w:r>
        <w:t>manfaat</w:t>
      </w:r>
      <w:proofErr w:type="spellEnd"/>
      <w:r>
        <w:t xml:space="preserve">, </w:t>
      </w:r>
      <w:proofErr w:type="spellStart"/>
      <w:r>
        <w:t>kepuasan</w:t>
      </w:r>
      <w:proofErr w:type="spellEnd"/>
      <w:r>
        <w:t xml:space="preserve"> dan </w:t>
      </w:r>
      <w:proofErr w:type="spellStart"/>
      <w:r>
        <w:t>keberlanju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. UPP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C46CF1C" w14:textId="77777777" w:rsidR="007D6B48" w:rsidRDefault="007D6B48" w:rsidP="005A6A2D">
      <w:pPr>
        <w:pStyle w:val="List2"/>
      </w:pPr>
      <w:r>
        <w:t>a.</w:t>
      </w:r>
      <w:r>
        <w:tab/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an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384539E" w14:textId="77777777" w:rsidR="007D6B48" w:rsidRDefault="007D6B48" w:rsidP="005A6A2D">
      <w:pPr>
        <w:pStyle w:val="List2"/>
      </w:pPr>
      <w:r>
        <w:t>b.</w:t>
      </w:r>
      <w:r>
        <w:tab/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 dan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itra</w:t>
      </w:r>
      <w:proofErr w:type="spellEnd"/>
      <w:r>
        <w:t>.</w:t>
      </w:r>
    </w:p>
    <w:p w14:paraId="2688A433" w14:textId="77777777" w:rsidR="007D6B48" w:rsidRDefault="007D6B48" w:rsidP="005A6A2D">
      <w:pPr>
        <w:pStyle w:val="List2"/>
      </w:pPr>
      <w:r>
        <w:t>c.</w:t>
      </w:r>
      <w:r>
        <w:tab/>
      </w:r>
      <w:proofErr w:type="spellStart"/>
      <w:r>
        <w:t>menjamin</w:t>
      </w:r>
      <w:proofErr w:type="spellEnd"/>
      <w:r>
        <w:t xml:space="preserve"> </w:t>
      </w:r>
      <w:proofErr w:type="spellStart"/>
      <w:r>
        <w:t>keberlanju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dan </w:t>
      </w:r>
      <w:proofErr w:type="spellStart"/>
      <w:r>
        <w:t>hasilnya</w:t>
      </w:r>
      <w:proofErr w:type="spellEnd"/>
      <w:r>
        <w:t>.</w:t>
      </w:r>
    </w:p>
    <w:p w14:paraId="630FFD29" w14:textId="77777777" w:rsidR="007D6B48" w:rsidRDefault="007D6B48" w:rsidP="0083000A">
      <w:pPr>
        <w:pStyle w:val="List"/>
      </w:pPr>
      <w:r>
        <w:lastRenderedPageBreak/>
        <w:t>2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 xml:space="preserve">: </w:t>
      </w:r>
      <w:proofErr w:type="spellStart"/>
      <w:r>
        <w:t>jumlah</w:t>
      </w:r>
      <w:proofErr w:type="spellEnd"/>
      <w:r>
        <w:t xml:space="preserve">, </w:t>
      </w:r>
      <w:proofErr w:type="spellStart"/>
      <w:r>
        <w:t>jenis</w:t>
      </w:r>
      <w:proofErr w:type="spellEnd"/>
      <w:r>
        <w:t xml:space="preserve">,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(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)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dan </w:t>
      </w:r>
      <w:proofErr w:type="spellStart"/>
      <w:r>
        <w:t>manfaatnya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1 LKPS).</w:t>
      </w:r>
    </w:p>
    <w:p w14:paraId="776FF66B" w14:textId="77777777" w:rsidR="007D6B48" w:rsidRDefault="007D6B48" w:rsidP="0053659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1D4D4FA0" w14:textId="77777777" w:rsidR="007D6B48" w:rsidRDefault="007D6B48" w:rsidP="005A6A2D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lain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9F45E34" w14:textId="77777777" w:rsidR="007D6B48" w:rsidRDefault="007D6B48" w:rsidP="0053659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6ECEC9C1" w14:textId="37D0C6E6" w:rsidR="007D6B48" w:rsidRDefault="007D6B48" w:rsidP="005A6A2D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,</w:t>
      </w:r>
      <w:r w:rsidR="002A08F0">
        <w:t xml:space="preserve"> </w:t>
      </w:r>
      <w:proofErr w:type="spellStart"/>
      <w:r>
        <w:t>faktor</w:t>
      </w:r>
      <w:proofErr w:type="spellEnd"/>
      <w:r w:rsidR="002A08F0">
        <w:t xml:space="preserve"> </w:t>
      </w:r>
      <w:proofErr w:type="spellStart"/>
      <w:r>
        <w:t>pendukung</w:t>
      </w:r>
      <w:proofErr w:type="spellEnd"/>
      <w:r w:rsidR="002A08F0">
        <w:t xml:space="preserve"> </w:t>
      </w:r>
      <w:proofErr w:type="spellStart"/>
      <w:r>
        <w:t>keberhasilan</w:t>
      </w:r>
      <w:proofErr w:type="spellEnd"/>
      <w:r w:rsidR="002A08F0">
        <w:t xml:space="preserve"> </w:t>
      </w:r>
      <w:r>
        <w:t>dan</w:t>
      </w:r>
      <w:r w:rsidR="002A08F0">
        <w:t xml:space="preserve"> </w:t>
      </w:r>
      <w:proofErr w:type="spellStart"/>
      <w:r>
        <w:t>faktor</w:t>
      </w:r>
      <w:proofErr w:type="spellEnd"/>
      <w:r>
        <w:t xml:space="preserve">  </w:t>
      </w:r>
      <w:proofErr w:type="spellStart"/>
      <w:r>
        <w:t>penghambat</w:t>
      </w:r>
      <w:proofErr w:type="spellEnd"/>
      <w:r w:rsidR="00536592"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0E1EDB4A" w14:textId="77777777" w:rsidR="007D6B48" w:rsidRDefault="007D6B48" w:rsidP="0053659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</w:p>
    <w:p w14:paraId="50CF6832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3FDD167D" w14:textId="77777777" w:rsidR="007D6B48" w:rsidRDefault="007D6B48" w:rsidP="0053659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1FB48876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BE3E28B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yang sahih, </w:t>
      </w:r>
      <w:proofErr w:type="spellStart"/>
      <w:r>
        <w:t>andal</w:t>
      </w:r>
      <w:proofErr w:type="spellEnd"/>
      <w:r>
        <w:t xml:space="preserve">,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,</w:t>
      </w:r>
    </w:p>
    <w:p w14:paraId="2076D9DF" w14:textId="77777777" w:rsidR="007D6B48" w:rsidRDefault="00536592" w:rsidP="00536592">
      <w:pPr>
        <w:pStyle w:val="List"/>
      </w:pPr>
      <w:r>
        <w:t>2)</w:t>
      </w:r>
      <w:r>
        <w:tab/>
      </w:r>
      <w:proofErr w:type="spellStart"/>
      <w:r>
        <w:t>dilaksanakan</w:t>
      </w:r>
      <w:proofErr w:type="spellEnd"/>
      <w:r>
        <w:tab/>
      </w:r>
      <w:proofErr w:type="spellStart"/>
      <w:r>
        <w:t>secara</w:t>
      </w:r>
      <w:proofErr w:type="spellEnd"/>
      <w:r>
        <w:tab/>
      </w:r>
      <w:proofErr w:type="spellStart"/>
      <w:r>
        <w:t>berkala</w:t>
      </w:r>
      <w:proofErr w:type="spellEnd"/>
      <w:r>
        <w:t xml:space="preserve">, </w:t>
      </w:r>
      <w:proofErr w:type="spellStart"/>
      <w:r w:rsidR="007D6B48">
        <w:t>serta</w:t>
      </w:r>
      <w:proofErr w:type="spellEnd"/>
      <w:r>
        <w:t xml:space="preserve"> </w:t>
      </w:r>
      <w:proofErr w:type="spellStart"/>
      <w:r w:rsidR="007D6B48">
        <w:t>datanya</w:t>
      </w:r>
      <w:proofErr w:type="spellEnd"/>
      <w:r>
        <w:t xml:space="preserve"> </w:t>
      </w:r>
      <w:proofErr w:type="spellStart"/>
      <w:r w:rsidR="007D6B48">
        <w:t>terekam</w:t>
      </w:r>
      <w:proofErr w:type="spellEnd"/>
      <w:r>
        <w:t xml:space="preserve">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komprehensif</w:t>
      </w:r>
      <w:proofErr w:type="spellEnd"/>
      <w:r w:rsidR="007D6B48">
        <w:t>,</w:t>
      </w:r>
    </w:p>
    <w:p w14:paraId="0A90FEBB" w14:textId="77777777" w:rsidR="007D6B48" w:rsidRDefault="007D6B48" w:rsidP="00536592">
      <w:pPr>
        <w:pStyle w:val="List"/>
      </w:pPr>
      <w:r>
        <w:t>3)</w:t>
      </w:r>
      <w:r>
        <w:tab/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ermanfa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>,</w:t>
      </w:r>
    </w:p>
    <w:p w14:paraId="778900AE" w14:textId="77777777" w:rsidR="007D6B48" w:rsidRDefault="007D6B48" w:rsidP="00536592">
      <w:pPr>
        <w:pStyle w:val="List"/>
      </w:pPr>
      <w:r>
        <w:t>4)</w:t>
      </w:r>
      <w:r>
        <w:tab/>
        <w:t xml:space="preserve">review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>,</w:t>
      </w:r>
    </w:p>
    <w:p w14:paraId="5DEC0E9E" w14:textId="77777777" w:rsidR="007D6B48" w:rsidRDefault="007D6B48" w:rsidP="00536592">
      <w:pPr>
        <w:pStyle w:val="List"/>
      </w:pPr>
      <w:r>
        <w:t>5)</w:t>
      </w:r>
      <w:r>
        <w:tab/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publikasikan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>, dan</w:t>
      </w:r>
    </w:p>
    <w:p w14:paraId="43F9A388" w14:textId="77777777" w:rsidR="007D6B48" w:rsidRDefault="007D6B48" w:rsidP="00536592">
      <w:pPr>
        <w:pStyle w:val="List"/>
      </w:pPr>
      <w:r>
        <w:t>6)</w:t>
      </w:r>
      <w:r>
        <w:tab/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5B0373F8" w14:textId="77777777" w:rsidR="007D6B48" w:rsidRDefault="007D6B48" w:rsidP="00910A83">
      <w:pPr>
        <w:pStyle w:val="Heading4"/>
      </w:pPr>
      <w:r>
        <w:lastRenderedPageBreak/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2E84C996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pada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373646D3" w14:textId="77777777" w:rsidR="007D6B48" w:rsidRDefault="007D6B48" w:rsidP="00536592">
      <w:pPr>
        <w:pStyle w:val="Heading3"/>
      </w:pPr>
      <w:bookmarkStart w:id="59" w:name="_Toc30660442"/>
      <w:r>
        <w:t>C.3</w:t>
      </w:r>
      <w:r>
        <w:tab/>
      </w:r>
      <w:proofErr w:type="spellStart"/>
      <w:r>
        <w:t>Mahasiswa</w:t>
      </w:r>
      <w:bookmarkEnd w:id="59"/>
      <w:proofErr w:type="spellEnd"/>
    </w:p>
    <w:p w14:paraId="3847E37F" w14:textId="77777777" w:rsidR="007D6B48" w:rsidRDefault="007D6B48" w:rsidP="0053659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38EF469E" w14:textId="7C12A97C" w:rsidR="007D6B48" w:rsidRDefault="007D6B48" w:rsidP="000C7617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input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arik</w:t>
      </w:r>
      <w:proofErr w:type="spellEnd"/>
      <w:r>
        <w:t xml:space="preserve"> program  </w:t>
      </w:r>
      <w:proofErr w:type="spellStart"/>
      <w:r>
        <w:t>studi</w:t>
      </w:r>
      <w:proofErr w:type="spellEnd"/>
      <w:r>
        <w:t xml:space="preserve">,  </w:t>
      </w:r>
      <w:proofErr w:type="spellStart"/>
      <w:r>
        <w:t>layanan</w:t>
      </w:r>
      <w:proofErr w:type="spellEnd"/>
      <w:r>
        <w:t xml:space="preserve">  </w:t>
      </w:r>
      <w:proofErr w:type="spellStart"/>
      <w:r>
        <w:t>kemahasiswaan</w:t>
      </w:r>
      <w:proofErr w:type="spellEnd"/>
      <w:r>
        <w:t xml:space="preserve">, </w:t>
      </w:r>
      <w:proofErr w:type="spellStart"/>
      <w:r>
        <w:t>maupun</w:t>
      </w:r>
      <w:proofErr w:type="spellEnd"/>
      <w:r>
        <w:t xml:space="preserve"> 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lain</w:t>
      </w:r>
      <w:r w:rsidR="00536592">
        <w:t xml:space="preserve"> </w:t>
      </w:r>
      <w:r>
        <w:t xml:space="preserve">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di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4E75002D" w14:textId="77777777" w:rsidR="007D6B48" w:rsidRDefault="007D6B48" w:rsidP="0053659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7994A3F2" w14:textId="77777777" w:rsidR="007D6B48" w:rsidRDefault="007D6B48" w:rsidP="000C7617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da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: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penalaran</w:t>
      </w:r>
      <w:proofErr w:type="spellEnd"/>
      <w:r>
        <w:t xml:space="preserve">, </w:t>
      </w:r>
      <w:proofErr w:type="spellStart"/>
      <w:r>
        <w:t>minat</w:t>
      </w:r>
      <w:proofErr w:type="spellEnd"/>
      <w:r>
        <w:t xml:space="preserve"> dan </w:t>
      </w:r>
      <w:proofErr w:type="spellStart"/>
      <w:r>
        <w:t>bakat</w:t>
      </w:r>
      <w:proofErr w:type="spellEnd"/>
      <w:r>
        <w:t xml:space="preserve">,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karir</w:t>
      </w:r>
      <w:proofErr w:type="spellEnd"/>
      <w:r>
        <w:t xml:space="preserve"> dan </w:t>
      </w:r>
      <w:proofErr w:type="spellStart"/>
      <w:r>
        <w:t>kewirausaha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kesejahteraan</w:t>
      </w:r>
      <w:proofErr w:type="spellEnd"/>
      <w:r>
        <w:t xml:space="preserve"> (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, </w:t>
      </w:r>
      <w:proofErr w:type="spellStart"/>
      <w:r>
        <w:t>beasiswa</w:t>
      </w:r>
      <w:proofErr w:type="spellEnd"/>
      <w:r>
        <w:t xml:space="preserve">, dan </w:t>
      </w:r>
      <w:proofErr w:type="spellStart"/>
      <w:r>
        <w:t>kesehatan</w:t>
      </w:r>
      <w:proofErr w:type="spellEnd"/>
      <w:r>
        <w:t>).</w:t>
      </w:r>
    </w:p>
    <w:p w14:paraId="566286CE" w14:textId="77777777" w:rsidR="007D6B48" w:rsidRDefault="007D6B48" w:rsidP="0053659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1CDA6B79" w14:textId="77777777" w:rsidR="007D6B48" w:rsidRDefault="007D6B48" w:rsidP="000C7617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0259C43F" w14:textId="77777777" w:rsidR="007D6B48" w:rsidRDefault="007D6B48" w:rsidP="0053659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48CA5CB5" w14:textId="77777777" w:rsidR="007D6B48" w:rsidRDefault="007D6B48" w:rsidP="00536592">
      <w:pPr>
        <w:pStyle w:val="Heading5"/>
      </w:pPr>
      <w:r>
        <w:t>a)</w:t>
      </w:r>
      <w:r>
        <w:tab/>
      </w:r>
      <w:proofErr w:type="spellStart"/>
      <w:r>
        <w:t>Kualitas</w:t>
      </w:r>
      <w:proofErr w:type="spellEnd"/>
      <w:r>
        <w:t xml:space="preserve"> Input </w:t>
      </w:r>
      <w:proofErr w:type="spellStart"/>
      <w:r>
        <w:t>Mahasiswa</w:t>
      </w:r>
      <w:proofErr w:type="spellEnd"/>
    </w:p>
    <w:p w14:paraId="165371F6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Metode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da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dan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dan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>.</w:t>
      </w:r>
    </w:p>
    <w:p w14:paraId="1A47AB8F" w14:textId="77777777" w:rsidR="007D6B48" w:rsidRDefault="007D6B48" w:rsidP="00536592">
      <w:pPr>
        <w:pStyle w:val="List"/>
      </w:pPr>
      <w:r>
        <w:t>2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>:</w:t>
      </w:r>
    </w:p>
    <w:p w14:paraId="4A8D4179" w14:textId="77777777" w:rsidR="007D6B48" w:rsidRDefault="007D6B48" w:rsidP="000C7617">
      <w:pPr>
        <w:pStyle w:val="List2"/>
      </w:pPr>
      <w:r>
        <w:t>a.</w:t>
      </w:r>
      <w:r>
        <w:tab/>
      </w:r>
      <w:proofErr w:type="spellStart"/>
      <w:r>
        <w:t>Rasio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ndaft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2.a LKPS).</w:t>
      </w:r>
    </w:p>
    <w:p w14:paraId="2815A576" w14:textId="77777777" w:rsidR="007D6B48" w:rsidRDefault="007D6B48" w:rsidP="000C7617">
      <w:pPr>
        <w:pStyle w:val="List2"/>
      </w:pPr>
      <w:r>
        <w:t>b.</w:t>
      </w:r>
      <w:r>
        <w:tab/>
      </w:r>
      <w:proofErr w:type="spellStart"/>
      <w:r>
        <w:t>Pertumbuh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rendah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2.a LKPS).</w:t>
      </w:r>
    </w:p>
    <w:p w14:paraId="617965EC" w14:textId="77777777" w:rsidR="007D6B48" w:rsidRDefault="007D6B48" w:rsidP="00536592">
      <w:pPr>
        <w:pStyle w:val="Heading5"/>
      </w:pPr>
      <w:r>
        <w:t>b)</w:t>
      </w:r>
      <w:r>
        <w:tab/>
      </w:r>
      <w:proofErr w:type="spellStart"/>
      <w:r>
        <w:t>Daya</w:t>
      </w:r>
      <w:proofErr w:type="spellEnd"/>
      <w:r>
        <w:t xml:space="preserve"> Tarik Program </w:t>
      </w:r>
      <w:proofErr w:type="spellStart"/>
      <w:r>
        <w:t>Studi</w:t>
      </w:r>
      <w:proofErr w:type="spellEnd"/>
    </w:p>
    <w:p w14:paraId="22DE4E01" w14:textId="77777777" w:rsidR="00246E9C" w:rsidRDefault="007D6B48" w:rsidP="00536592">
      <w:pPr>
        <w:pStyle w:val="List"/>
      </w:pPr>
      <w:r>
        <w:t>1)</w:t>
      </w:r>
      <w:r>
        <w:tab/>
      </w:r>
      <w:r w:rsidR="00246E9C">
        <w:t xml:space="preserve">Hasil </w:t>
      </w:r>
      <w:proofErr w:type="spellStart"/>
      <w:r w:rsidR="00246E9C">
        <w:t>analisis</w:t>
      </w:r>
      <w:proofErr w:type="spellEnd"/>
      <w:r w:rsidR="00246E9C">
        <w:t xml:space="preserve"> data </w:t>
      </w:r>
      <w:proofErr w:type="spellStart"/>
      <w:r w:rsidR="00246E9C">
        <w:t>terhadap</w:t>
      </w:r>
      <w:proofErr w:type="spellEnd"/>
      <w:r w:rsidR="00246E9C">
        <w:t>:</w:t>
      </w:r>
    </w:p>
    <w:p w14:paraId="09480892" w14:textId="120495AC" w:rsidR="007D6B48" w:rsidRDefault="00246E9C" w:rsidP="00246E9C">
      <w:pPr>
        <w:pStyle w:val="List2"/>
      </w:pPr>
      <w:r>
        <w:lastRenderedPageBreak/>
        <w:t>a.</w:t>
      </w:r>
      <w:r>
        <w:tab/>
      </w:r>
      <w:proofErr w:type="spellStart"/>
      <w:r w:rsidR="007D6B48">
        <w:t>Peningkatan</w:t>
      </w:r>
      <w:proofErr w:type="spellEnd"/>
      <w:r w:rsidR="007D6B48">
        <w:t xml:space="preserve"> </w:t>
      </w:r>
      <w:proofErr w:type="spellStart"/>
      <w:r w:rsidR="007D6B48">
        <w:t>minat</w:t>
      </w:r>
      <w:proofErr w:type="spellEnd"/>
      <w:r w:rsidR="007D6B48">
        <w:t xml:space="preserve"> </w:t>
      </w:r>
      <w:proofErr w:type="spellStart"/>
      <w:r w:rsidR="007D6B48">
        <w:t>calo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</w:t>
      </w:r>
      <w:proofErr w:type="spellStart"/>
      <w:r w:rsidR="007D6B48">
        <w:t>kurun</w:t>
      </w:r>
      <w:proofErr w:type="spellEnd"/>
      <w:r w:rsidR="007D6B48">
        <w:t xml:space="preserve"> </w:t>
      </w:r>
      <w:proofErr w:type="spellStart"/>
      <w:r w:rsidR="007D6B48">
        <w:t>waktu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2.a LKPS).</w:t>
      </w:r>
    </w:p>
    <w:p w14:paraId="2B7D89DB" w14:textId="4F84AF5C" w:rsidR="007D6B48" w:rsidRDefault="00246E9C" w:rsidP="00246E9C">
      <w:pPr>
        <w:pStyle w:val="List2"/>
      </w:pPr>
      <w:r>
        <w:t>b</w:t>
      </w:r>
      <w:r>
        <w:tab/>
      </w:r>
      <w:proofErr w:type="spellStart"/>
      <w:r w:rsidR="007D6B48">
        <w:t>Keberadaa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asing</w:t>
      </w:r>
      <w:proofErr w:type="spellEnd"/>
      <w:r w:rsidR="007D6B48">
        <w:t xml:space="preserve"> </w:t>
      </w:r>
      <w:proofErr w:type="spellStart"/>
      <w:r w:rsidR="007D6B48">
        <w:t>terhadap</w:t>
      </w:r>
      <w:proofErr w:type="spellEnd"/>
      <w:r w:rsidR="007D6B48">
        <w:t xml:space="preserve"> </w:t>
      </w:r>
      <w:proofErr w:type="spellStart"/>
      <w:r w:rsidR="007D6B48">
        <w:t>jumlah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2.b LKPS). Data </w:t>
      </w:r>
      <w:proofErr w:type="spellStart"/>
      <w:r w:rsidR="007D6B48">
        <w:t>diisi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/</w:t>
      </w:r>
      <w:r w:rsidR="004255B3">
        <w:t xml:space="preserve"> </w:t>
      </w:r>
      <w:r w:rsidR="007D6B48">
        <w:t>Magister/</w:t>
      </w:r>
      <w:r w:rsidR="004255B3">
        <w:t xml:space="preserve"> </w:t>
      </w:r>
      <w:r w:rsidR="007D6B48">
        <w:t xml:space="preserve">Magister </w:t>
      </w:r>
      <w:proofErr w:type="spellStart"/>
      <w:r w:rsidR="007D6B48">
        <w:t>Terapan</w:t>
      </w:r>
      <w:proofErr w:type="spellEnd"/>
      <w:r w:rsidR="007D6B48">
        <w:t>/</w:t>
      </w:r>
      <w:r w:rsidR="004255B3">
        <w:t xml:space="preserve"> </w:t>
      </w:r>
      <w:proofErr w:type="spellStart"/>
      <w:r w:rsidR="007D6B48">
        <w:t>Doktor</w:t>
      </w:r>
      <w:proofErr w:type="spellEnd"/>
      <w:r w:rsidR="007D6B48">
        <w:t>/</w:t>
      </w:r>
      <w:r w:rsidR="004255B3">
        <w:t xml:space="preserve"> 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0A1E4E9C" w14:textId="77777777" w:rsidR="007D6B48" w:rsidRDefault="007D6B48" w:rsidP="00536592">
      <w:pPr>
        <w:pStyle w:val="Heading5"/>
      </w:pPr>
      <w:r>
        <w:t>c)</w:t>
      </w:r>
      <w:r>
        <w:tab/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</w:p>
    <w:p w14:paraId="47BA650D" w14:textId="5020EA19" w:rsidR="007D6B48" w:rsidRDefault="007D6B48" w:rsidP="000C7617">
      <w:pPr>
        <w:pStyle w:val="BodyTextIdent4"/>
      </w:pPr>
      <w:proofErr w:type="spellStart"/>
      <w:r>
        <w:t>Layanan</w:t>
      </w:r>
      <w:proofErr w:type="spellEnd"/>
      <w:r w:rsidR="00536592">
        <w:t xml:space="preserve"> </w:t>
      </w:r>
      <w:proofErr w:type="spellStart"/>
      <w:r>
        <w:t>kemahasiswaan</w:t>
      </w:r>
      <w:proofErr w:type="spellEnd"/>
      <w:r w:rsidR="00536592">
        <w:t xml:space="preserve"> </w:t>
      </w:r>
      <w:r>
        <w:t>yang</w:t>
      </w:r>
      <w:r w:rsidR="00536592">
        <w:t xml:space="preserve"> </w:t>
      </w:r>
      <w:proofErr w:type="spellStart"/>
      <w:r>
        <w:t>disediakan</w:t>
      </w:r>
      <w:proofErr w:type="spellEnd"/>
      <w:r w:rsidR="0015158A">
        <w:t xml:space="preserve"> </w:t>
      </w:r>
      <w:r>
        <w:t>oleh</w:t>
      </w:r>
      <w:r w:rsidR="00536592"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/UP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dang</w:t>
      </w:r>
      <w:proofErr w:type="spellEnd"/>
      <w:r>
        <w:t>:</w:t>
      </w:r>
    </w:p>
    <w:p w14:paraId="54C38E45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penalaran</w:t>
      </w:r>
      <w:proofErr w:type="spellEnd"/>
      <w:r>
        <w:t xml:space="preserve">, </w:t>
      </w:r>
      <w:proofErr w:type="spellStart"/>
      <w:r>
        <w:t>minat</w:t>
      </w:r>
      <w:proofErr w:type="spellEnd"/>
      <w:r>
        <w:t xml:space="preserve"> dan </w:t>
      </w:r>
      <w:proofErr w:type="spellStart"/>
      <w:r>
        <w:t>bakat</w:t>
      </w:r>
      <w:proofErr w:type="spellEnd"/>
      <w:r>
        <w:t xml:space="preserve">, </w:t>
      </w:r>
    </w:p>
    <w:p w14:paraId="6D35D224" w14:textId="77777777" w:rsidR="007D6B48" w:rsidRDefault="007D6B48" w:rsidP="00536592">
      <w:pPr>
        <w:pStyle w:val="List"/>
      </w:pPr>
      <w:r>
        <w:t>2)</w:t>
      </w:r>
      <w:r>
        <w:tab/>
      </w:r>
      <w:proofErr w:type="spellStart"/>
      <w:r>
        <w:t>bimbingan</w:t>
      </w:r>
      <w:proofErr w:type="spellEnd"/>
      <w:r>
        <w:t xml:space="preserve"> </w:t>
      </w:r>
      <w:proofErr w:type="spellStart"/>
      <w:r>
        <w:t>karir</w:t>
      </w:r>
      <w:proofErr w:type="spellEnd"/>
      <w:r>
        <w:t xml:space="preserve"> dan </w:t>
      </w:r>
      <w:proofErr w:type="spellStart"/>
      <w:r>
        <w:t>kewirausahaan</w:t>
      </w:r>
      <w:proofErr w:type="spellEnd"/>
      <w:r>
        <w:t>, dan</w:t>
      </w:r>
    </w:p>
    <w:p w14:paraId="44CBB08E" w14:textId="77777777" w:rsidR="007D6B48" w:rsidRDefault="007D6B48" w:rsidP="00536592">
      <w:pPr>
        <w:pStyle w:val="List"/>
      </w:pPr>
      <w:r>
        <w:t>3)</w:t>
      </w:r>
      <w:r>
        <w:tab/>
      </w:r>
      <w:proofErr w:type="spellStart"/>
      <w:r>
        <w:t>kesejahteraan</w:t>
      </w:r>
      <w:proofErr w:type="spellEnd"/>
      <w:r>
        <w:t xml:space="preserve"> (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,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beasiswa</w:t>
      </w:r>
      <w:proofErr w:type="spellEnd"/>
      <w:r>
        <w:t xml:space="preserve">, dan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>).</w:t>
      </w:r>
    </w:p>
    <w:p w14:paraId="55410CA1" w14:textId="77777777" w:rsidR="007D6B48" w:rsidRDefault="007D6B48" w:rsidP="0053659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B8E5C8C" w14:textId="3F17CAFE" w:rsidR="007D6B48" w:rsidRDefault="007D6B48" w:rsidP="000C7617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lain</w:t>
      </w:r>
      <w:r w:rsidR="00B4377C"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5F813B74" w14:textId="77777777" w:rsidR="007D6B48" w:rsidRDefault="007D6B48" w:rsidP="0053659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7BD2ADC0" w14:textId="07FED645" w:rsidR="007D6B48" w:rsidRDefault="007D6B48" w:rsidP="000C7617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5C608C12" w14:textId="77777777" w:rsidR="007D6B48" w:rsidRDefault="007D6B48" w:rsidP="0053659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7EEA68F9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01CA21E1" w14:textId="77777777" w:rsidR="007D6B48" w:rsidRDefault="007D6B48" w:rsidP="007B67D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2826D4F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0A84EDD" w14:textId="77777777" w:rsidR="007D6B48" w:rsidRDefault="007D6B48" w:rsidP="00FB12DE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metoda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,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3E6329F" w14:textId="77777777" w:rsidR="007D6B48" w:rsidRDefault="007D6B48" w:rsidP="00FB12DE">
      <w:pPr>
        <w:pStyle w:val="List"/>
      </w:pPr>
      <w:r>
        <w:lastRenderedPageBreak/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, dan </w:t>
      </w:r>
      <w:proofErr w:type="spellStart"/>
      <w:r>
        <w:t>tersistem</w:t>
      </w:r>
      <w:proofErr w:type="spellEnd"/>
      <w:r>
        <w:t>.</w:t>
      </w:r>
    </w:p>
    <w:p w14:paraId="613102C2" w14:textId="77777777" w:rsidR="007D6B48" w:rsidRDefault="007D6B48" w:rsidP="007B67D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3043B634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kemahasiswa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30B1A7AF" w14:textId="77777777" w:rsidR="007D6B48" w:rsidRDefault="007D6B48" w:rsidP="007B67D2">
      <w:pPr>
        <w:pStyle w:val="Heading3"/>
      </w:pPr>
      <w:bookmarkStart w:id="60" w:name="_Toc30660443"/>
      <w:r>
        <w:t>C.4</w:t>
      </w:r>
      <w:r>
        <w:tab/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bookmarkEnd w:id="60"/>
      <w:proofErr w:type="spellEnd"/>
    </w:p>
    <w:p w14:paraId="2A7AA04B" w14:textId="77777777" w:rsidR="007D6B48" w:rsidRDefault="007D6B48" w:rsidP="007B67D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3D642E2B" w14:textId="77777777" w:rsidR="007D6B48" w:rsidRDefault="007D6B48" w:rsidP="007D00A3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(SDM)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</w:t>
      </w:r>
      <w:proofErr w:type="spellStart"/>
      <w:r>
        <w:t>kualifikasi</w:t>
      </w:r>
      <w:proofErr w:type="spellEnd"/>
      <w:r>
        <w:t xml:space="preserve">, </w:t>
      </w:r>
      <w:proofErr w:type="spellStart"/>
      <w:r>
        <w:t>kompetensi</w:t>
      </w:r>
      <w:proofErr w:type="spellEnd"/>
      <w:r>
        <w:t xml:space="preserve">, </w:t>
      </w:r>
      <w:proofErr w:type="spellStart"/>
      <w:r>
        <w:t>proporsi</w:t>
      </w:r>
      <w:proofErr w:type="spellEnd"/>
      <w:r>
        <w:t xml:space="preserve">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),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</w:t>
      </w:r>
      <w:proofErr w:type="spellStart"/>
      <w:r>
        <w:t>kepakaran</w:t>
      </w:r>
      <w:proofErr w:type="spellEnd"/>
      <w:r>
        <w:t xml:space="preserve">, </w:t>
      </w:r>
      <w:proofErr w:type="spellStart"/>
      <w:r>
        <w:t>kinerja</w:t>
      </w:r>
      <w:proofErr w:type="spellEnd"/>
      <w:r>
        <w:t xml:space="preserve"> dan </w:t>
      </w:r>
      <w:proofErr w:type="spellStart"/>
      <w:r>
        <w:t>prestasi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),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>).</w:t>
      </w:r>
    </w:p>
    <w:p w14:paraId="474C080E" w14:textId="77777777" w:rsidR="007D6B48" w:rsidRDefault="007D6B48" w:rsidP="007B67D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4ADDD228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>:</w:t>
      </w:r>
    </w:p>
    <w:p w14:paraId="3AD436E7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Penetap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ualifikasi</w:t>
      </w:r>
      <w:proofErr w:type="spellEnd"/>
      <w:r>
        <w:t xml:space="preserve">, </w:t>
      </w:r>
      <w:proofErr w:type="spellStart"/>
      <w:r>
        <w:t>kompetensi</w:t>
      </w:r>
      <w:proofErr w:type="spellEnd"/>
      <w:r>
        <w:t xml:space="preserve">,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, </w:t>
      </w:r>
      <w:proofErr w:type="spellStart"/>
      <w:r>
        <w:t>propor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>).</w:t>
      </w:r>
    </w:p>
    <w:p w14:paraId="7A4B04BF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SDM yang </w:t>
      </w:r>
      <w:proofErr w:type="spellStart"/>
      <w:r>
        <w:t>meliputi</w:t>
      </w:r>
      <w:proofErr w:type="spellEnd"/>
      <w:r>
        <w:t>:</w:t>
      </w:r>
    </w:p>
    <w:p w14:paraId="2B020282" w14:textId="77777777" w:rsidR="007D6B48" w:rsidRDefault="007D6B48" w:rsidP="007D00A3">
      <w:pPr>
        <w:pStyle w:val="List2"/>
      </w:pPr>
      <w:r>
        <w:t>1)</w:t>
      </w:r>
      <w:r>
        <w:tab/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rekrutmen</w:t>
      </w:r>
      <w:proofErr w:type="spellEnd"/>
      <w:r>
        <w:t xml:space="preserve">,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penempat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retensi</w:t>
      </w:r>
      <w:proofErr w:type="spellEnd"/>
      <w:r>
        <w:t xml:space="preserve">, </w:t>
      </w:r>
      <w:proofErr w:type="spellStart"/>
      <w:r>
        <w:t>pemberhentian</w:t>
      </w:r>
      <w:proofErr w:type="spellEnd"/>
      <w:r>
        <w:t xml:space="preserve">, dan </w:t>
      </w:r>
      <w:proofErr w:type="spellStart"/>
      <w:r>
        <w:t>pensiu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, dan </w:t>
      </w:r>
      <w:proofErr w:type="spellStart"/>
      <w:r>
        <w:t>PkM</w:t>
      </w:r>
      <w:proofErr w:type="spellEnd"/>
      <w:r>
        <w:t>.</w:t>
      </w:r>
    </w:p>
    <w:p w14:paraId="0726F718" w14:textId="77777777" w:rsidR="007D6B48" w:rsidRDefault="007D6B48" w:rsidP="007D00A3">
      <w:pPr>
        <w:pStyle w:val="List2"/>
      </w:pPr>
      <w:r>
        <w:t>2)</w:t>
      </w:r>
      <w:r>
        <w:tab/>
      </w:r>
      <w:proofErr w:type="spellStart"/>
      <w:r>
        <w:t>Kriteria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rekrutmen</w:t>
      </w:r>
      <w:proofErr w:type="spellEnd"/>
      <w:r>
        <w:t xml:space="preserve">,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penempat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retensi</w:t>
      </w:r>
      <w:proofErr w:type="spellEnd"/>
      <w:r>
        <w:t xml:space="preserve">, </w:t>
      </w:r>
      <w:proofErr w:type="spellStart"/>
      <w:r>
        <w:t>pemberhentian</w:t>
      </w:r>
      <w:proofErr w:type="spellEnd"/>
      <w:r>
        <w:t xml:space="preserve">, dan </w:t>
      </w:r>
      <w:proofErr w:type="spellStart"/>
      <w:r>
        <w:t>pensiun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komunikasikan</w:t>
      </w:r>
      <w:proofErr w:type="spellEnd"/>
      <w:r>
        <w:t>.</w:t>
      </w:r>
    </w:p>
    <w:p w14:paraId="7CE1FA3A" w14:textId="77777777" w:rsidR="007D6B48" w:rsidRDefault="007D6B48" w:rsidP="007D00A3">
      <w:pPr>
        <w:pStyle w:val="List2"/>
      </w:pPr>
      <w:r>
        <w:t>3)</w:t>
      </w:r>
      <w:r>
        <w:tab/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: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, seminar, </w:t>
      </w:r>
      <w:proofErr w:type="spellStart"/>
      <w:r>
        <w:t>konferensi</w:t>
      </w:r>
      <w:proofErr w:type="spellEnd"/>
      <w:r>
        <w:t xml:space="preserve">, workshop, </w:t>
      </w:r>
      <w:proofErr w:type="spellStart"/>
      <w:r>
        <w:t>simposium</w:t>
      </w:r>
      <w:proofErr w:type="spellEnd"/>
      <w:r>
        <w:t xml:space="preserve">, </w:t>
      </w:r>
      <w:proofErr w:type="spellStart"/>
      <w:r>
        <w:t>dll</w:t>
      </w:r>
      <w:proofErr w:type="spellEnd"/>
      <w:r>
        <w:t>.</w:t>
      </w:r>
    </w:p>
    <w:p w14:paraId="04499137" w14:textId="77777777" w:rsidR="007D6B48" w:rsidRDefault="007D6B48" w:rsidP="007D00A3">
      <w:pPr>
        <w:pStyle w:val="List2"/>
      </w:pPr>
      <w:r>
        <w:t>4)</w:t>
      </w:r>
      <w:r>
        <w:tab/>
      </w:r>
      <w:proofErr w:type="spellStart"/>
      <w:r>
        <w:t>Skema</w:t>
      </w:r>
      <w:proofErr w:type="spellEnd"/>
      <w:r>
        <w:t xml:space="preserve"> </w:t>
      </w:r>
      <w:proofErr w:type="spellStart"/>
      <w:r>
        <w:t>pemberian</w:t>
      </w:r>
      <w:proofErr w:type="spellEnd"/>
      <w:r>
        <w:t xml:space="preserve"> reward and punishment, </w:t>
      </w:r>
      <w:proofErr w:type="spellStart"/>
      <w:r>
        <w:t>pengakuan</w:t>
      </w:r>
      <w:proofErr w:type="spellEnd"/>
      <w:r>
        <w:t xml:space="preserve">, mentoring yang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otivasi</w:t>
      </w:r>
      <w:proofErr w:type="spellEnd"/>
      <w:r>
        <w:t xml:space="preserve"> dan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>.</w:t>
      </w:r>
    </w:p>
    <w:p w14:paraId="15548E20" w14:textId="77777777" w:rsidR="007D6B48" w:rsidRDefault="007D6B48" w:rsidP="00001DB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67DD1C5E" w14:textId="77777777" w:rsidR="007D6B48" w:rsidRDefault="007D6B48" w:rsidP="007D00A3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didik</w:t>
      </w:r>
      <w:proofErr w:type="spellEnd"/>
      <w:r>
        <w:t xml:space="preserve">, </w:t>
      </w:r>
      <w:proofErr w:type="spellStart"/>
      <w:r>
        <w:t>peneliti</w:t>
      </w:r>
      <w:proofErr w:type="spellEnd"/>
      <w:r>
        <w:t xml:space="preserve">, dan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8962B93" w14:textId="77777777" w:rsidR="007D6B48" w:rsidRDefault="007D6B48" w:rsidP="00001DB2">
      <w:pPr>
        <w:pStyle w:val="Heading4"/>
      </w:pPr>
      <w:r>
        <w:lastRenderedPageBreak/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24126FAF" w14:textId="77777777" w:rsidR="007D6B48" w:rsidRDefault="007D6B48" w:rsidP="00001DB2">
      <w:pPr>
        <w:pStyle w:val="Heading5"/>
      </w:pPr>
      <w:r>
        <w:t>a)</w:t>
      </w:r>
      <w:r>
        <w:tab/>
      </w:r>
      <w:proofErr w:type="spellStart"/>
      <w:r>
        <w:t>Profil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725358C6" w14:textId="77777777" w:rsidR="007D6B48" w:rsidRDefault="007D6B48" w:rsidP="007D00A3">
      <w:pPr>
        <w:pStyle w:val="BodyTextIndent3"/>
      </w:pPr>
      <w:r>
        <w:t xml:space="preserve">Data SDM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028199B9" w14:textId="77777777" w:rsidR="007D6B48" w:rsidRDefault="007D6B48" w:rsidP="00001DB2">
      <w:pPr>
        <w:pStyle w:val="List"/>
      </w:pPr>
      <w:r>
        <w:t>1)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40F2F000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DT) (</w:t>
      </w:r>
      <w:proofErr w:type="spellStart"/>
      <w:r>
        <w:t>Tabel</w:t>
      </w:r>
      <w:proofErr w:type="spellEnd"/>
      <w:r>
        <w:t xml:space="preserve"> 3.a.1 LKPS), dan</w:t>
      </w:r>
    </w:p>
    <w:p w14:paraId="42EE06C5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 xml:space="preserve"> inti program </w:t>
      </w:r>
      <w:proofErr w:type="spellStart"/>
      <w:r>
        <w:t>studi</w:t>
      </w:r>
      <w:proofErr w:type="spellEnd"/>
      <w:r>
        <w:t xml:space="preserve"> (DTPS) (</w:t>
      </w:r>
      <w:proofErr w:type="spellStart"/>
      <w:r>
        <w:t>Tabel</w:t>
      </w:r>
      <w:proofErr w:type="spellEnd"/>
      <w:r>
        <w:t xml:space="preserve"> 3.a.1 LKPS).</w:t>
      </w:r>
    </w:p>
    <w:p w14:paraId="40868B15" w14:textId="77777777" w:rsidR="007D6B48" w:rsidRDefault="007D6B48" w:rsidP="00001DB2">
      <w:pPr>
        <w:pStyle w:val="List"/>
      </w:pPr>
      <w:r>
        <w:t>2)</w:t>
      </w:r>
      <w:r>
        <w:tab/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berpendidikan</w:t>
      </w:r>
      <w:proofErr w:type="spellEnd"/>
      <w:r>
        <w:t xml:space="preserve"> 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/</w:t>
      </w:r>
      <w:proofErr w:type="spellStart"/>
      <w:r>
        <w:t>Subspesial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4928477" w14:textId="77777777" w:rsidR="007D6B48" w:rsidRDefault="007D6B48" w:rsidP="00001DB2">
      <w:pPr>
        <w:pStyle w:val="List"/>
      </w:pPr>
      <w:r>
        <w:t>3)</w:t>
      </w:r>
      <w:r>
        <w:tab/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 xml:space="preserve"> </w:t>
      </w:r>
      <w:proofErr w:type="spellStart"/>
      <w:r>
        <w:t>profesi</w:t>
      </w:r>
      <w:proofErr w:type="spellEnd"/>
      <w:r>
        <w:t>/</w:t>
      </w:r>
      <w:proofErr w:type="spellStart"/>
      <w:r>
        <w:t>kompetensi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profesi</w:t>
      </w:r>
      <w:proofErr w:type="spellEnd"/>
      <w:r>
        <w:t xml:space="preserve">/ </w:t>
      </w:r>
      <w:proofErr w:type="spellStart"/>
      <w:r>
        <w:t>kompetensi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3F088EC" w14:textId="77777777" w:rsidR="007D6B48" w:rsidRDefault="007D6B48" w:rsidP="00001DB2">
      <w:pPr>
        <w:pStyle w:val="List"/>
      </w:pPr>
      <w:r>
        <w:t>4)</w:t>
      </w:r>
      <w:r>
        <w:tab/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3DC18859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Lektor</w:t>
      </w:r>
      <w:proofErr w:type="spellEnd"/>
      <w:r>
        <w:t xml:space="preserve"> </w:t>
      </w:r>
      <w:proofErr w:type="spellStart"/>
      <w:r>
        <w:t>Kepal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Guru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4498842A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Guru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Doktor</w:t>
      </w:r>
      <w:proofErr w:type="spellEnd"/>
      <w:r>
        <w:t>.</w:t>
      </w:r>
    </w:p>
    <w:p w14:paraId="2A132430" w14:textId="77777777" w:rsidR="007D6B48" w:rsidRDefault="007D6B48" w:rsidP="00001DB2">
      <w:pPr>
        <w:pStyle w:val="List"/>
      </w:pPr>
      <w:r>
        <w:t>5)</w:t>
      </w:r>
      <w:r>
        <w:tab/>
        <w:t xml:space="preserve">Beban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3B60129D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Rasio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 (</w:t>
      </w:r>
      <w:proofErr w:type="spellStart"/>
      <w:r>
        <w:t>Tabel</w:t>
      </w:r>
      <w:proofErr w:type="spellEnd"/>
      <w:r>
        <w:t xml:space="preserve"> 2.a LKPS dan 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6FB6EE51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Penugasan</w:t>
      </w:r>
      <w:proofErr w:type="spellEnd"/>
      <w:r>
        <w:t xml:space="preserve"> DTPS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rata-r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seluruh</w:t>
      </w:r>
      <w:proofErr w:type="spellEnd"/>
      <w:r>
        <w:t xml:space="preserve"> program di PT (</w:t>
      </w:r>
      <w:proofErr w:type="spellStart"/>
      <w:r>
        <w:t>Tabel</w:t>
      </w:r>
      <w:proofErr w:type="spellEnd"/>
      <w:r>
        <w:t xml:space="preserve"> 3.a.2 LKPS).</w:t>
      </w:r>
    </w:p>
    <w:p w14:paraId="57E19F19" w14:textId="77777777" w:rsidR="007D6B48" w:rsidRDefault="007D6B48" w:rsidP="007D00A3">
      <w:pPr>
        <w:pStyle w:val="List2"/>
      </w:pPr>
      <w:r>
        <w:t>c.</w:t>
      </w:r>
      <w:r>
        <w:tab/>
      </w:r>
      <w:proofErr w:type="spellStart"/>
      <w:r>
        <w:t>Ekuivalensi</w:t>
      </w:r>
      <w:proofErr w:type="spellEnd"/>
      <w:r>
        <w:t xml:space="preserve"> Waktu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(EWMP) DT/DTPS pada </w:t>
      </w:r>
      <w:proofErr w:type="spellStart"/>
      <w:r>
        <w:t>kegiatan</w:t>
      </w:r>
      <w:proofErr w:type="spellEnd"/>
      <w:r>
        <w:t xml:space="preserve"> Pendidikan (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pembimbingan</w:t>
      </w:r>
      <w:proofErr w:type="spellEnd"/>
      <w:r>
        <w:t xml:space="preserve">),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PkM</w:t>
      </w:r>
      <w:proofErr w:type="spellEnd"/>
      <w:r>
        <w:t xml:space="preserve">, dan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a.3 LKPS).</w:t>
      </w:r>
    </w:p>
    <w:p w14:paraId="1A953B4E" w14:textId="77777777" w:rsidR="007D6B48" w:rsidRDefault="007D6B48" w:rsidP="00001DB2">
      <w:pPr>
        <w:pStyle w:val="List"/>
      </w:pPr>
      <w:r>
        <w:lastRenderedPageBreak/>
        <w:t>6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(DTT)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DT dan DTT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 (</w:t>
      </w:r>
      <w:proofErr w:type="spellStart"/>
      <w:r>
        <w:t>Tabel</w:t>
      </w:r>
      <w:proofErr w:type="spellEnd"/>
      <w:r>
        <w:t xml:space="preserve"> 3.a.1 LKPS dan </w:t>
      </w:r>
      <w:proofErr w:type="spellStart"/>
      <w:r>
        <w:t>Tabel</w:t>
      </w:r>
      <w:proofErr w:type="spellEnd"/>
      <w:r>
        <w:t xml:space="preserve"> 3.a.4 LKPS).</w:t>
      </w:r>
    </w:p>
    <w:p w14:paraId="6A10E28B" w14:textId="77777777" w:rsidR="007D6B48" w:rsidRDefault="007D6B48" w:rsidP="00001DB2">
      <w:pPr>
        <w:pStyle w:val="List"/>
      </w:pPr>
      <w:r>
        <w:t>7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>/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a.5 LKPS).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>/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direkrut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>/</w:t>
      </w:r>
      <w:r w:rsidR="007D00A3">
        <w:t xml:space="preserve"> </w:t>
      </w:r>
      <w:proofErr w:type="spellStart"/>
      <w:r>
        <w:t>industr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24CFEC14" w14:textId="77777777" w:rsidR="007D6B48" w:rsidRDefault="007D6B48" w:rsidP="00001DB2">
      <w:pPr>
        <w:pStyle w:val="Heading5"/>
      </w:pPr>
      <w:r>
        <w:t>b)</w:t>
      </w:r>
      <w:r>
        <w:tab/>
      </w:r>
      <w:proofErr w:type="spellStart"/>
      <w:r>
        <w:t>Kinerja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57A07F39" w14:textId="77777777" w:rsidR="007D6B48" w:rsidRDefault="007D6B48" w:rsidP="00001DB2">
      <w:pPr>
        <w:pStyle w:val="List"/>
      </w:pPr>
      <w:r>
        <w:t>1)</w:t>
      </w:r>
      <w:r>
        <w:tab/>
      </w:r>
      <w:proofErr w:type="spellStart"/>
      <w:r>
        <w:t>Pengakuan</w:t>
      </w:r>
      <w:proofErr w:type="spellEnd"/>
      <w:r>
        <w:t>/</w:t>
      </w:r>
      <w:proofErr w:type="spellStart"/>
      <w:r>
        <w:t>rekognis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epakaran</w:t>
      </w:r>
      <w:proofErr w:type="spellEnd"/>
      <w:r>
        <w:t>/</w:t>
      </w:r>
      <w:proofErr w:type="spellStart"/>
      <w:r>
        <w:t>prestasi</w:t>
      </w:r>
      <w:proofErr w:type="spellEnd"/>
      <w:r>
        <w:t>/</w:t>
      </w:r>
      <w:proofErr w:type="spellStart"/>
      <w:r>
        <w:t>kinerj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b.1 LKPS).</w:t>
      </w:r>
    </w:p>
    <w:p w14:paraId="433DA43E" w14:textId="77777777" w:rsidR="007D6B48" w:rsidRDefault="007D6B48" w:rsidP="00001DB2">
      <w:pPr>
        <w:pStyle w:val="List"/>
      </w:pPr>
      <w:r>
        <w:t>2)</w:t>
      </w:r>
      <w:r>
        <w:tab/>
      </w:r>
      <w:proofErr w:type="spellStart"/>
      <w:r>
        <w:t>Penelitian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b.2 LKPS).</w:t>
      </w:r>
    </w:p>
    <w:p w14:paraId="2ED2C600" w14:textId="77777777" w:rsidR="007D6B48" w:rsidRDefault="007D6B48" w:rsidP="00001DB2">
      <w:pPr>
        <w:pStyle w:val="List"/>
      </w:pPr>
      <w:r>
        <w:t>3)</w:t>
      </w:r>
      <w:r>
        <w:tab/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 DTPS (</w:t>
      </w:r>
      <w:proofErr w:type="spellStart"/>
      <w:r>
        <w:t>Tabel</w:t>
      </w:r>
      <w:proofErr w:type="spellEnd"/>
      <w:r>
        <w:t xml:space="preserve"> 3.b.3 LKPS).</w:t>
      </w:r>
    </w:p>
    <w:p w14:paraId="6702C1EB" w14:textId="77777777" w:rsidR="007D6B48" w:rsidRDefault="007D6B48" w:rsidP="00001DB2">
      <w:pPr>
        <w:pStyle w:val="List"/>
      </w:pPr>
      <w:r>
        <w:t>4)</w:t>
      </w:r>
      <w:r>
        <w:tab/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oleh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b.4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Magister/</w:t>
      </w:r>
      <w:proofErr w:type="spellStart"/>
      <w:r>
        <w:t>Doktor</w:t>
      </w:r>
      <w:proofErr w:type="spellEnd"/>
      <w:r>
        <w:t>).</w:t>
      </w:r>
    </w:p>
    <w:p w14:paraId="093B8253" w14:textId="6739C166" w:rsidR="007D6B48" w:rsidRDefault="00246E9C" w:rsidP="00001DB2">
      <w:pPr>
        <w:pStyle w:val="List"/>
      </w:pPr>
      <w:r>
        <w:t>5</w:t>
      </w:r>
      <w:r w:rsidR="007D6B48">
        <w:t>)</w:t>
      </w:r>
      <w:r w:rsidR="007D6B48">
        <w:tab/>
      </w:r>
      <w:proofErr w:type="spellStart"/>
      <w:r w:rsidR="007D6B48">
        <w:t>Karya</w:t>
      </w:r>
      <w:proofErr w:type="spellEnd"/>
      <w:r w:rsidR="007D6B48">
        <w:t xml:space="preserve"> </w:t>
      </w:r>
      <w:proofErr w:type="spellStart"/>
      <w:r w:rsidR="007D6B48">
        <w:t>ilmiah</w:t>
      </w:r>
      <w:proofErr w:type="spellEnd"/>
      <w:r w:rsidR="007D6B48">
        <w:t xml:space="preserve"> DTPS yang </w:t>
      </w:r>
      <w:proofErr w:type="spellStart"/>
      <w:r w:rsidR="007D6B48">
        <w:t>disitasi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001DB2">
        <w:t xml:space="preserve"> </w:t>
      </w:r>
      <w:r w:rsidR="007D6B48">
        <w:t>3.b.5</w:t>
      </w:r>
      <w:r w:rsidR="00001DB2">
        <w:t xml:space="preserve"> </w:t>
      </w:r>
      <w:r w:rsidR="007D6B48">
        <w:t xml:space="preserve">LKPS). 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4B035AEE" w14:textId="52FDC6B2" w:rsidR="007D6B48" w:rsidRDefault="00246E9C" w:rsidP="00001DB2">
      <w:pPr>
        <w:pStyle w:val="List"/>
      </w:pPr>
      <w:r>
        <w:t>6</w:t>
      </w:r>
      <w:r w:rsidR="007D6B48">
        <w:t>)</w:t>
      </w:r>
      <w:r w:rsidR="007D6B48">
        <w:tab/>
      </w:r>
      <w:proofErr w:type="spellStart"/>
      <w:r w:rsidR="007D6B48">
        <w:t>Produk</w:t>
      </w:r>
      <w:proofErr w:type="spellEnd"/>
      <w:r w:rsidR="007D6B48">
        <w:t>/</w:t>
      </w:r>
      <w:proofErr w:type="spellStart"/>
      <w:r w:rsidR="007D6B48">
        <w:t>Jasa</w:t>
      </w:r>
      <w:proofErr w:type="spellEnd"/>
      <w:r w:rsidR="007D6B48">
        <w:t xml:space="preserve"> DTPS yang </w:t>
      </w:r>
      <w:proofErr w:type="spellStart"/>
      <w:r w:rsidR="007D6B48">
        <w:t>diadopsi</w:t>
      </w:r>
      <w:proofErr w:type="spellEnd"/>
      <w:r w:rsidR="007D6B48">
        <w:t xml:space="preserve"> oleh </w:t>
      </w:r>
      <w:proofErr w:type="spellStart"/>
      <w:r w:rsidR="007D6B48">
        <w:t>Industri</w:t>
      </w:r>
      <w:proofErr w:type="spellEnd"/>
      <w:r w:rsidR="007D6B48">
        <w:t>/Masyarakat (</w:t>
      </w:r>
      <w:proofErr w:type="spellStart"/>
      <w:r w:rsidR="007D6B48">
        <w:t>Tabel</w:t>
      </w:r>
      <w:proofErr w:type="spellEnd"/>
      <w:r w:rsidR="00001DB2">
        <w:t xml:space="preserve"> </w:t>
      </w:r>
      <w:r w:rsidR="007D6B48">
        <w:t>3.b.6</w:t>
      </w:r>
      <w:r w:rsidR="00001DB2">
        <w:t xml:space="preserve">. </w:t>
      </w:r>
      <w:r w:rsidR="007D6B48">
        <w:t xml:space="preserve">LKPS). 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Diploma </w:t>
      </w:r>
      <w:proofErr w:type="spellStart"/>
      <w:r w:rsidR="007D6B48">
        <w:t>Tig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5AC43FD1" w14:textId="6B6A2454" w:rsidR="007D6B48" w:rsidRDefault="00246E9C" w:rsidP="00001DB2">
      <w:pPr>
        <w:pStyle w:val="List"/>
      </w:pPr>
      <w:r>
        <w:t>7</w:t>
      </w:r>
      <w:r w:rsidR="007D6B48">
        <w:t>)</w:t>
      </w:r>
      <w:r w:rsidR="007D6B48">
        <w:tab/>
      </w:r>
      <w:proofErr w:type="spellStart"/>
      <w:r w:rsidR="007D6B48">
        <w:t>Luar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 </w:t>
      </w:r>
      <w:proofErr w:type="spellStart"/>
      <w:r w:rsidR="007D6B48">
        <w:t>lainnya</w:t>
      </w:r>
      <w:proofErr w:type="spellEnd"/>
      <w:r w:rsidR="007D6B48">
        <w:t xml:space="preserve"> yang </w:t>
      </w:r>
      <w:proofErr w:type="spellStart"/>
      <w:r w:rsidR="007D6B48">
        <w:t>dihasilkan</w:t>
      </w:r>
      <w:proofErr w:type="spellEnd"/>
      <w:r w:rsidR="007D6B48">
        <w:t xml:space="preserve"> oleh DTPS </w:t>
      </w:r>
      <w:proofErr w:type="spellStart"/>
      <w:r w:rsidR="007D6B48">
        <w:t>dalam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3.b.</w:t>
      </w:r>
      <w:r>
        <w:t>5</w:t>
      </w:r>
      <w:r w:rsidR="007D6B48">
        <w:t xml:space="preserve"> LKPS).</w:t>
      </w:r>
    </w:p>
    <w:p w14:paraId="35D10939" w14:textId="77777777" w:rsidR="007D6B48" w:rsidRDefault="007D6B48" w:rsidP="00001DB2">
      <w:pPr>
        <w:pStyle w:val="Heading5"/>
      </w:pPr>
      <w:r>
        <w:t>c)</w:t>
      </w:r>
      <w:r>
        <w:tab/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2F5B9072" w14:textId="2426D149" w:rsidR="007D6B48" w:rsidRDefault="007D6B48" w:rsidP="007D00A3">
      <w:pPr>
        <w:pStyle w:val="BodyTextIndent3"/>
      </w:pPr>
      <w:proofErr w:type="spellStart"/>
      <w:r>
        <w:t>Kesesuaian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r w:rsidR="00246E9C">
        <w:t xml:space="preserve">DTPS </w:t>
      </w:r>
      <w:proofErr w:type="spellStart"/>
      <w:r w:rsidR="00246E9C">
        <w:t>terhadap</w:t>
      </w:r>
      <w:proofErr w:type="spellEnd"/>
      <w:r w:rsidR="00246E9C"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DM </w:t>
      </w:r>
      <w:r w:rsidR="00246E9C">
        <w:t xml:space="preserve">pada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r w:rsidR="00246E9C">
        <w:t>UPPS</w:t>
      </w:r>
      <w:r>
        <w:t>.</w:t>
      </w:r>
    </w:p>
    <w:p w14:paraId="66C13CDA" w14:textId="77777777" w:rsidR="007D6B48" w:rsidRDefault="007D6B48" w:rsidP="00001DB2">
      <w:pPr>
        <w:pStyle w:val="Heading5"/>
      </w:pPr>
      <w:r>
        <w:t>d)</w:t>
      </w:r>
      <w:r>
        <w:tab/>
        <w:t xml:space="preserve">Tenaga </w:t>
      </w:r>
      <w:proofErr w:type="spellStart"/>
      <w:r>
        <w:t>Kependidikan</w:t>
      </w:r>
      <w:proofErr w:type="spellEnd"/>
    </w:p>
    <w:p w14:paraId="1E48766D" w14:textId="3F6BF093" w:rsidR="007D6B48" w:rsidRDefault="007D6B48" w:rsidP="00001DB2">
      <w:pPr>
        <w:pStyle w:val="BodyTextIndent3"/>
      </w:pPr>
      <w:proofErr w:type="spellStart"/>
      <w:r>
        <w:t>Kecukupan</w:t>
      </w:r>
      <w:proofErr w:type="spellEnd"/>
      <w:r>
        <w:t xml:space="preserve"> dan </w:t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kerjaannya</w:t>
      </w:r>
      <w:proofErr w:type="spellEnd"/>
      <w:r>
        <w:t xml:space="preserve"> (</w:t>
      </w:r>
      <w:proofErr w:type="spellStart"/>
      <w:r>
        <w:t>administrasi</w:t>
      </w:r>
      <w:proofErr w:type="spellEnd"/>
      <w:r>
        <w:t xml:space="preserve">, </w:t>
      </w:r>
      <w:proofErr w:type="spellStart"/>
      <w:r>
        <w:t>laboran</w:t>
      </w:r>
      <w:proofErr w:type="spellEnd"/>
      <w:r>
        <w:t xml:space="preserve">, </w:t>
      </w:r>
      <w:proofErr w:type="spellStart"/>
      <w:r>
        <w:t>teknisi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.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yan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 w:rsidR="00246E9C">
        <w:t xml:space="preserve"> yang </w:t>
      </w:r>
      <w:proofErr w:type="spellStart"/>
      <w:r w:rsidR="00246E9C">
        <w:t>diakreditasi</w:t>
      </w:r>
      <w:proofErr w:type="spellEnd"/>
      <w:r>
        <w:t xml:space="preserve">, </w:t>
      </w:r>
      <w:r w:rsidR="00246E9C">
        <w:t>dan</w:t>
      </w:r>
      <w:r>
        <w:t xml:space="preserve"> </w:t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>/</w:t>
      </w:r>
      <w:proofErr w:type="spellStart"/>
      <w:r>
        <w:t>profesi</w:t>
      </w:r>
      <w:proofErr w:type="spellEnd"/>
      <w:r>
        <w:t xml:space="preserve"> yang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tugasnya</w:t>
      </w:r>
      <w:proofErr w:type="spellEnd"/>
      <w:r>
        <w:t xml:space="preserve">.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ngaruhi</w:t>
      </w:r>
      <w:proofErr w:type="spellEnd"/>
      <w:r>
        <w:t xml:space="preserve"> oleh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pute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integrasi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>.</w:t>
      </w:r>
    </w:p>
    <w:p w14:paraId="5CF3F768" w14:textId="77777777" w:rsidR="007D6B48" w:rsidRDefault="007D6B48" w:rsidP="00001DB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16673962" w14:textId="77777777" w:rsidR="007D6B48" w:rsidRDefault="007D6B48" w:rsidP="007D00A3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SDM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11112DF6" w14:textId="77777777" w:rsidR="007D6B48" w:rsidRDefault="007D6B48" w:rsidP="00001DB2">
      <w:pPr>
        <w:pStyle w:val="Heading4"/>
      </w:pPr>
      <w:r>
        <w:lastRenderedPageBreak/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5B1CE32C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7E4400A6" w14:textId="77777777" w:rsidR="007D6B48" w:rsidRDefault="007D6B48" w:rsidP="00001DB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SDM</w:t>
      </w:r>
    </w:p>
    <w:p w14:paraId="11D9CF3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SDM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6BEEAAC5" w14:textId="77777777" w:rsidR="007D6B48" w:rsidRDefault="007D6B48" w:rsidP="00001DB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3E1A403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SDM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01DCF74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2AC5055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0792B9C1" w14:textId="77777777" w:rsidR="007D6B48" w:rsidRDefault="007D6B48" w:rsidP="00001DB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22ECD1A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72345B91" w14:textId="77777777" w:rsidR="007D6B48" w:rsidRDefault="007D6B48" w:rsidP="00001DB2">
      <w:pPr>
        <w:pStyle w:val="Heading3"/>
      </w:pPr>
      <w:bookmarkStart w:id="61" w:name="_Toc30660444"/>
      <w:r>
        <w:t>C.5</w:t>
      </w:r>
      <w:r>
        <w:tab/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bookmarkEnd w:id="61"/>
      <w:proofErr w:type="spellEnd"/>
    </w:p>
    <w:p w14:paraId="5DA9D0B2" w14:textId="77777777" w:rsidR="007D6B48" w:rsidRDefault="007D6B48" w:rsidP="00001DB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56B822CA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>:</w:t>
      </w:r>
    </w:p>
    <w:p w14:paraId="711B8F53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uang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investasi</w:t>
      </w:r>
      <w:proofErr w:type="spellEnd"/>
      <w:r>
        <w:t>, dan</w:t>
      </w:r>
    </w:p>
    <w:p w14:paraId="49564B3A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dimaksud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.</w:t>
      </w:r>
    </w:p>
    <w:p w14:paraId="0E90D574" w14:textId="77777777" w:rsidR="007D6B48" w:rsidRDefault="007D6B48" w:rsidP="00001DB2">
      <w:pPr>
        <w:pStyle w:val="Heading4"/>
      </w:pPr>
      <w:r>
        <w:lastRenderedPageBreak/>
        <w:t>2.</w:t>
      </w:r>
      <w:r>
        <w:tab/>
      </w:r>
      <w:proofErr w:type="spellStart"/>
      <w:r>
        <w:t>Kebijakan</w:t>
      </w:r>
      <w:proofErr w:type="spellEnd"/>
    </w:p>
    <w:p w14:paraId="65596D66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tentang</w:t>
      </w:r>
      <w:proofErr w:type="spellEnd"/>
      <w:r>
        <w:t>:</w:t>
      </w:r>
    </w:p>
    <w:p w14:paraId="32C6CCFA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0FB27461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daan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, </w:t>
      </w:r>
      <w:proofErr w:type="spellStart"/>
      <w:r>
        <w:t>pemeliharaan</w:t>
      </w:r>
      <w:proofErr w:type="spellEnd"/>
      <w:r>
        <w:t xml:space="preserve">, dan </w:t>
      </w:r>
      <w:proofErr w:type="spellStart"/>
      <w:r>
        <w:t>penghapus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4C2773BF" w14:textId="77777777" w:rsidR="007D6B48" w:rsidRDefault="007D6B48" w:rsidP="00001DB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20903D4E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-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>:</w:t>
      </w:r>
    </w:p>
    <w:p w14:paraId="588CA7C9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uangan</w:t>
      </w:r>
      <w:proofErr w:type="spellEnd"/>
      <w:r>
        <w:t xml:space="preserve"> (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>), dan</w:t>
      </w:r>
    </w:p>
    <w:p w14:paraId="270DAAAE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daan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, </w:t>
      </w:r>
      <w:proofErr w:type="spellStart"/>
      <w:r>
        <w:t>pemeliharaan</w:t>
      </w:r>
      <w:proofErr w:type="spellEnd"/>
      <w:r>
        <w:t xml:space="preserve">, dan </w:t>
      </w:r>
      <w:proofErr w:type="spellStart"/>
      <w:r>
        <w:t>penghapusan</w:t>
      </w:r>
      <w:proofErr w:type="spellEnd"/>
      <w:r>
        <w:t>).</w:t>
      </w:r>
    </w:p>
    <w:p w14:paraId="525994D3" w14:textId="77777777" w:rsidR="007D6B48" w:rsidRDefault="007D6B48" w:rsidP="00647650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51AF44A8" w14:textId="77777777" w:rsidR="007D6B48" w:rsidRDefault="007D6B48" w:rsidP="001E44E5">
      <w:pPr>
        <w:pStyle w:val="BodyTextIndent3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4BE9D159" w14:textId="77777777" w:rsidR="007D6B48" w:rsidRDefault="007D6B48" w:rsidP="001E44E5">
      <w:pPr>
        <w:pStyle w:val="BodyTextIndent3"/>
      </w:pPr>
      <w:r>
        <w:t xml:space="preserve">Data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641127E2" w14:textId="77777777" w:rsidR="007D6B48" w:rsidRDefault="007D6B48" w:rsidP="00067AFD">
      <w:pPr>
        <w:pStyle w:val="Heading5"/>
      </w:pPr>
      <w:r>
        <w:t>a)</w:t>
      </w:r>
      <w:r>
        <w:tab/>
      </w:r>
      <w:proofErr w:type="spellStart"/>
      <w:r>
        <w:t>Keuangan</w:t>
      </w:r>
      <w:proofErr w:type="spellEnd"/>
    </w:p>
    <w:p w14:paraId="0134002B" w14:textId="77777777" w:rsidR="007D6B48" w:rsidRDefault="007D6B48" w:rsidP="00647650">
      <w:pPr>
        <w:pStyle w:val="List"/>
      </w:pPr>
      <w:r>
        <w:t>1)</w:t>
      </w:r>
      <w:r>
        <w:tab/>
      </w:r>
      <w:proofErr w:type="spellStart"/>
      <w:r>
        <w:t>Alokasi</w:t>
      </w:r>
      <w:proofErr w:type="spellEnd"/>
      <w:r>
        <w:t xml:space="preserve"> dan </w:t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42F716C9" w14:textId="77777777" w:rsidR="007D6B48" w:rsidRDefault="007D6B48" w:rsidP="00647650">
      <w:pPr>
        <w:pStyle w:val="List"/>
      </w:pPr>
      <w:r>
        <w:t>2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rata- rata dana </w:t>
      </w:r>
      <w:proofErr w:type="spellStart"/>
      <w:r>
        <w:t>penelitian</w:t>
      </w:r>
      <w:proofErr w:type="spellEnd"/>
      <w:r>
        <w:t xml:space="preserve"> DTPS/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1C31FA75" w14:textId="77777777" w:rsidR="007D6B48" w:rsidRDefault="007D6B48" w:rsidP="00647650">
      <w:pPr>
        <w:pStyle w:val="List"/>
      </w:pPr>
      <w:r>
        <w:t>3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rata-rata dana </w:t>
      </w:r>
      <w:proofErr w:type="spellStart"/>
      <w:r>
        <w:t>PkM</w:t>
      </w:r>
      <w:proofErr w:type="spellEnd"/>
      <w:r>
        <w:t xml:space="preserve"> DTPS/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44622CDA" w14:textId="77777777" w:rsidR="007D6B48" w:rsidRDefault="007D6B48" w:rsidP="00647650">
      <w:pPr>
        <w:pStyle w:val="List"/>
      </w:pPr>
      <w:r>
        <w:t>4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nvestasi</w:t>
      </w:r>
      <w:proofErr w:type="spellEnd"/>
      <w:r>
        <w:t xml:space="preserve"> (SDM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055F7294" w14:textId="77777777" w:rsidR="007D6B48" w:rsidRDefault="007D6B48" w:rsidP="00067AFD">
      <w:pPr>
        <w:pStyle w:val="Heading5"/>
      </w:pPr>
      <w:r>
        <w:t>b)</w:t>
      </w:r>
      <w:r>
        <w:tab/>
      </w:r>
      <w:proofErr w:type="spellStart"/>
      <w:r>
        <w:t>Sarana</w:t>
      </w:r>
      <w:proofErr w:type="spellEnd"/>
    </w:p>
    <w:p w14:paraId="39BB40E7" w14:textId="77777777" w:rsidR="007D6B48" w:rsidRDefault="007D6B48" w:rsidP="00647650">
      <w:pPr>
        <w:pStyle w:val="List"/>
      </w:pPr>
      <w:r>
        <w:t>1)</w:t>
      </w:r>
      <w:r>
        <w:tab/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Pendidikan</w:t>
      </w:r>
    </w:p>
    <w:p w14:paraId="5FB5AD0A" w14:textId="77777777" w:rsidR="007D6B48" w:rsidRDefault="00067AFD" w:rsidP="00647650">
      <w:pPr>
        <w:pStyle w:val="List"/>
      </w:pPr>
      <w:r>
        <w:t xml:space="preserve"> </w:t>
      </w:r>
      <w:r>
        <w:tab/>
      </w:r>
      <w:proofErr w:type="spellStart"/>
      <w:r w:rsidR="007D6B48">
        <w:t>Kecukupan</w:t>
      </w:r>
      <w:proofErr w:type="spellEnd"/>
      <w:r w:rsidR="007D6B48">
        <w:t xml:space="preserve">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terlihat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</w:t>
      </w:r>
      <w:proofErr w:type="spellStart"/>
      <w:r w:rsidR="007D6B48">
        <w:t>ketersediaan</w:t>
      </w:r>
      <w:proofErr w:type="spellEnd"/>
      <w:r w:rsidR="007D6B48">
        <w:t xml:space="preserve">, </w:t>
      </w:r>
      <w:proofErr w:type="spellStart"/>
      <w:r w:rsidR="007D6B48">
        <w:t>kepemilikan</w:t>
      </w:r>
      <w:proofErr w:type="spellEnd"/>
      <w:r w:rsidR="007D6B48">
        <w:t xml:space="preserve">, </w:t>
      </w:r>
      <w:proofErr w:type="spellStart"/>
      <w:r w:rsidR="007D6B48">
        <w:t>kemutakhiran</w:t>
      </w:r>
      <w:proofErr w:type="spellEnd"/>
      <w:r w:rsidR="007D6B48">
        <w:t xml:space="preserve">, dan </w:t>
      </w:r>
      <w:proofErr w:type="spellStart"/>
      <w:r w:rsidR="007D6B48">
        <w:t>kesiapgunaan</w:t>
      </w:r>
      <w:proofErr w:type="spellEnd"/>
      <w:r w:rsidR="007D6B48">
        <w:t xml:space="preserve"> </w:t>
      </w:r>
      <w:proofErr w:type="spellStart"/>
      <w:r w:rsidR="007D6B48">
        <w:t>fasilitas</w:t>
      </w:r>
      <w:proofErr w:type="spellEnd"/>
      <w:r w:rsidR="007D6B48">
        <w:t xml:space="preserve"> dan </w:t>
      </w:r>
      <w:proofErr w:type="spellStart"/>
      <w:r w:rsidR="007D6B48">
        <w:t>peralatan</w:t>
      </w:r>
      <w:proofErr w:type="spellEnd"/>
      <w:r w:rsidR="007D6B48">
        <w:t xml:space="preserve"> </w:t>
      </w:r>
      <w:proofErr w:type="spellStart"/>
      <w:r w:rsidR="007D6B48">
        <w:t>untuk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</w:t>
      </w:r>
      <w:proofErr w:type="spellStart"/>
      <w:r w:rsidR="007D6B48">
        <w:t>maupun</w:t>
      </w:r>
      <w:proofErr w:type="spellEnd"/>
      <w:r w:rsidR="007D6B48">
        <w:t xml:space="preserve"> </w:t>
      </w:r>
      <w:proofErr w:type="spellStart"/>
      <w:r w:rsidR="007D6B48">
        <w:t>kegiat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.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digunakan</w:t>
      </w:r>
      <w:proofErr w:type="spellEnd"/>
      <w:r w:rsidR="007D6B48">
        <w:t xml:space="preserve"> oleh program </w:t>
      </w:r>
      <w:proofErr w:type="spellStart"/>
      <w:r w:rsidR="007D6B48">
        <w:t>studi</w:t>
      </w:r>
      <w:proofErr w:type="spellEnd"/>
      <w:r w:rsidR="007D6B48">
        <w:t xml:space="preserve"> </w:t>
      </w:r>
      <w:proofErr w:type="spellStart"/>
      <w:r w:rsidR="007D6B48">
        <w:lastRenderedPageBreak/>
        <w:t>dapat</w:t>
      </w:r>
      <w:proofErr w:type="spellEnd"/>
      <w:r w:rsidR="007D6B48">
        <w:t xml:space="preserve"> </w:t>
      </w:r>
      <w:proofErr w:type="spellStart"/>
      <w:r w:rsidR="007D6B48">
        <w:t>dijelaskan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</w:t>
      </w:r>
      <w:proofErr w:type="spellStart"/>
      <w:r w:rsidR="007D6B48">
        <w:t>tabel</w:t>
      </w:r>
      <w:proofErr w:type="spellEnd"/>
      <w:r w:rsidR="007D6B48">
        <w:t xml:space="preserve"> yang </w:t>
      </w:r>
      <w:proofErr w:type="spellStart"/>
      <w:r w:rsidR="007D6B48">
        <w:t>dilengkapi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informasi</w:t>
      </w:r>
      <w:proofErr w:type="spellEnd"/>
      <w:r w:rsidR="007D6B48">
        <w:t xml:space="preserve"> </w:t>
      </w:r>
      <w:proofErr w:type="spellStart"/>
      <w:r w:rsidR="007D6B48">
        <w:t>mengenai</w:t>
      </w:r>
      <w:proofErr w:type="spellEnd"/>
      <w:r w:rsidR="007D6B48">
        <w:t xml:space="preserve"> </w:t>
      </w:r>
      <w:proofErr w:type="spellStart"/>
      <w:r w:rsidR="007D6B48">
        <w:t>kecukupan</w:t>
      </w:r>
      <w:proofErr w:type="spellEnd"/>
      <w:r w:rsidR="007D6B48">
        <w:t xml:space="preserve"> dan </w:t>
      </w:r>
      <w:proofErr w:type="spellStart"/>
      <w:r w:rsidR="007D6B48">
        <w:t>aksesibilitasnya</w:t>
      </w:r>
      <w:proofErr w:type="spellEnd"/>
      <w:r w:rsidR="007D6B48">
        <w:t xml:space="preserve"> </w:t>
      </w:r>
      <w:proofErr w:type="spellStart"/>
      <w:r w:rsidR="007D6B48">
        <w:t>bagi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>.</w:t>
      </w:r>
    </w:p>
    <w:p w14:paraId="57BC51A4" w14:textId="77777777" w:rsidR="007D6B48" w:rsidRDefault="007D6B48" w:rsidP="00647650">
      <w:pPr>
        <w:pStyle w:val="List"/>
      </w:pPr>
      <w:r>
        <w:t>2)</w:t>
      </w:r>
      <w:r>
        <w:tab/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unikasi</w:t>
      </w:r>
      <w:proofErr w:type="spellEnd"/>
    </w:p>
    <w:p w14:paraId="6E94E7D4" w14:textId="77777777" w:rsidR="007D6B48" w:rsidRDefault="00067AFD" w:rsidP="00647650">
      <w:pPr>
        <w:pStyle w:val="List"/>
      </w:pPr>
      <w:r>
        <w:t xml:space="preserve"> </w:t>
      </w:r>
      <w:r>
        <w:tab/>
      </w:r>
      <w:proofErr w:type="spellStart"/>
      <w:r w:rsidR="007D6B48">
        <w:t>Kecukupan</w:t>
      </w:r>
      <w:proofErr w:type="spellEnd"/>
      <w:r w:rsidR="007D6B48">
        <w:t xml:space="preserve">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terlihat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</w:t>
      </w:r>
      <w:proofErr w:type="spellStart"/>
      <w:r w:rsidR="007D6B48">
        <w:t>ketersediaan</w:t>
      </w:r>
      <w:proofErr w:type="spellEnd"/>
      <w:r w:rsidR="007D6B48">
        <w:t xml:space="preserve">, </w:t>
      </w:r>
      <w:proofErr w:type="spellStart"/>
      <w:r w:rsidR="007D6B48">
        <w:t>kemutakhiran</w:t>
      </w:r>
      <w:proofErr w:type="spellEnd"/>
      <w:r w:rsidR="007D6B48">
        <w:t xml:space="preserve">, dan </w:t>
      </w:r>
      <w:proofErr w:type="spellStart"/>
      <w:r w:rsidR="007D6B48">
        <w:t>kesiapgunaan</w:t>
      </w:r>
      <w:proofErr w:type="spellEnd"/>
      <w:r w:rsidR="007D6B48">
        <w:t xml:space="preserve"> </w:t>
      </w:r>
      <w:proofErr w:type="spellStart"/>
      <w:r w:rsidR="007D6B48">
        <w:t>fasilitas</w:t>
      </w:r>
      <w:proofErr w:type="spellEnd"/>
      <w:r w:rsidR="007D6B48">
        <w:t xml:space="preserve"> dan </w:t>
      </w:r>
      <w:proofErr w:type="spellStart"/>
      <w:r w:rsidR="007D6B48">
        <w:t>peralatan</w:t>
      </w:r>
      <w:proofErr w:type="spellEnd"/>
      <w:r w:rsidR="007D6B48">
        <w:t xml:space="preserve"> </w:t>
      </w:r>
      <w:proofErr w:type="spellStart"/>
      <w:r w:rsidR="007D6B48">
        <w:t>teknologi</w:t>
      </w:r>
      <w:proofErr w:type="spellEnd"/>
      <w:r w:rsidR="007D6B48">
        <w:t xml:space="preserve"> </w:t>
      </w:r>
      <w:proofErr w:type="spellStart"/>
      <w:r w:rsidR="007D6B48">
        <w:t>informasi</w:t>
      </w:r>
      <w:proofErr w:type="spellEnd"/>
      <w:r w:rsidR="007D6B48">
        <w:t xml:space="preserve"> dan </w:t>
      </w:r>
      <w:proofErr w:type="spellStart"/>
      <w:r w:rsidR="007D6B48">
        <w:t>komunikasi</w:t>
      </w:r>
      <w:proofErr w:type="spellEnd"/>
      <w:r w:rsidR="007D6B48">
        <w:t xml:space="preserve"> yang </w:t>
      </w:r>
      <w:proofErr w:type="spellStart"/>
      <w:r w:rsidR="007D6B48">
        <w:t>dimanfaatkan</w:t>
      </w:r>
      <w:proofErr w:type="spellEnd"/>
      <w:r w:rsidR="007D6B48">
        <w:t xml:space="preserve"> oleh UPPS </w:t>
      </w:r>
      <w:proofErr w:type="spellStart"/>
      <w:r w:rsidR="007D6B48">
        <w:t>untuk</w:t>
      </w:r>
      <w:proofErr w:type="spellEnd"/>
      <w:r w:rsidR="007D6B48">
        <w:t>:</w:t>
      </w:r>
    </w:p>
    <w:p w14:paraId="618E9564" w14:textId="77777777" w:rsidR="007D6B48" w:rsidRDefault="007D6B48" w:rsidP="00647650">
      <w:pPr>
        <w:pStyle w:val="List"/>
      </w:pPr>
      <w:r>
        <w:t>a)</w:t>
      </w:r>
      <w:r>
        <w:tab/>
      </w:r>
      <w:proofErr w:type="spellStart"/>
      <w:r>
        <w:t>mengumpulkan</w:t>
      </w:r>
      <w:proofErr w:type="spellEnd"/>
      <w:r>
        <w:t xml:space="preserve"> data yang </w:t>
      </w:r>
      <w:proofErr w:type="spellStart"/>
      <w:r>
        <w:t>cepat</w:t>
      </w:r>
      <w:proofErr w:type="spellEnd"/>
      <w:r>
        <w:t xml:space="preserve">, </w:t>
      </w:r>
      <w:proofErr w:type="spellStart"/>
      <w:r>
        <w:t>akurat</w:t>
      </w:r>
      <w:proofErr w:type="spellEnd"/>
      <w:r>
        <w:t xml:space="preserve">,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rtanggungjawab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rjaga</w:t>
      </w:r>
      <w:proofErr w:type="spellEnd"/>
      <w:r>
        <w:t xml:space="preserve"> </w:t>
      </w:r>
      <w:proofErr w:type="spellStart"/>
      <w:r>
        <w:t>kerahasiaannya</w:t>
      </w:r>
      <w:proofErr w:type="spellEnd"/>
      <w:r>
        <w:t>.</w:t>
      </w:r>
    </w:p>
    <w:p w14:paraId="36061464" w14:textId="77777777" w:rsidR="007D6B48" w:rsidRDefault="007D6B48" w:rsidP="00647650">
      <w:pPr>
        <w:pStyle w:val="List"/>
      </w:pPr>
      <w:r>
        <w:t>b)</w:t>
      </w:r>
      <w:r>
        <w:tab/>
      </w:r>
      <w:proofErr w:type="spellStart"/>
      <w:r>
        <w:t>mengelola</w:t>
      </w:r>
      <w:proofErr w:type="spellEnd"/>
      <w:r>
        <w:t xml:space="preserve"> data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: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perpustakaan</w:t>
      </w:r>
      <w:proofErr w:type="spellEnd"/>
      <w:r>
        <w:t xml:space="preserve">, SDM,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aset</w:t>
      </w:r>
      <w:proofErr w:type="spellEnd"/>
      <w:r>
        <w:t xml:space="preserve">, </w:t>
      </w:r>
      <w:proofErr w:type="spellStart"/>
      <w:r>
        <w:t>decission</w:t>
      </w:r>
      <w:proofErr w:type="spellEnd"/>
      <w:r>
        <w:t xml:space="preserve"> support system, </w:t>
      </w:r>
      <w:proofErr w:type="spellStart"/>
      <w:r>
        <w:t>dll</w:t>
      </w:r>
      <w:proofErr w:type="spellEnd"/>
      <w:r>
        <w:t>.)</w:t>
      </w:r>
    </w:p>
    <w:p w14:paraId="22490BDC" w14:textId="77777777" w:rsidR="007D6B48" w:rsidRDefault="007D6B48" w:rsidP="00647650">
      <w:pPr>
        <w:pStyle w:val="List"/>
      </w:pPr>
      <w:r>
        <w:t>c)</w:t>
      </w:r>
      <w:r>
        <w:tab/>
      </w:r>
      <w:proofErr w:type="spellStart"/>
      <w:r>
        <w:t>menyebark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(e-learning, e-library, </w:t>
      </w:r>
      <w:proofErr w:type="spellStart"/>
      <w:r>
        <w:t>dll</w:t>
      </w:r>
      <w:proofErr w:type="spellEnd"/>
      <w:r>
        <w:t>.).</w:t>
      </w:r>
    </w:p>
    <w:p w14:paraId="6758ADFE" w14:textId="77777777" w:rsidR="007D6B48" w:rsidRDefault="007D6B48" w:rsidP="00067AFD">
      <w:pPr>
        <w:pStyle w:val="Heading5"/>
      </w:pPr>
      <w:r>
        <w:t xml:space="preserve">c)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Prasarana</w:t>
      </w:r>
      <w:proofErr w:type="spellEnd"/>
    </w:p>
    <w:p w14:paraId="5017D685" w14:textId="77777777" w:rsidR="007D6B48" w:rsidRDefault="007D6B48" w:rsidP="001E44E5">
      <w:pPr>
        <w:pStyle w:val="BodyTextIndent3"/>
      </w:pPr>
      <w:proofErr w:type="spellStart"/>
      <w:r>
        <w:t>Kecukupan</w:t>
      </w:r>
      <w:proofErr w:type="spellEnd"/>
      <w:r>
        <w:t xml:space="preserve">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, </w:t>
      </w:r>
      <w:proofErr w:type="spellStart"/>
      <w:r>
        <w:t>kepemilikan</w:t>
      </w:r>
      <w:proofErr w:type="spellEnd"/>
      <w:r>
        <w:t xml:space="preserve">, </w:t>
      </w:r>
      <w:proofErr w:type="spellStart"/>
      <w:r>
        <w:t>kemutakhiran</w:t>
      </w:r>
      <w:proofErr w:type="spellEnd"/>
      <w:r>
        <w:t xml:space="preserve">, </w:t>
      </w:r>
      <w:proofErr w:type="spellStart"/>
      <w:r>
        <w:t>kesiapgunaan</w:t>
      </w:r>
      <w:proofErr w:type="spellEnd"/>
      <w:r>
        <w:t xml:space="preserve">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runtukan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 w:rsidRPr="001E44E5">
        <w:t>mahasiswa</w:t>
      </w:r>
      <w:proofErr w:type="spellEnd"/>
      <w:r>
        <w:t xml:space="preserve"> </w:t>
      </w:r>
      <w:proofErr w:type="spellStart"/>
      <w:r>
        <w:t>berkebutuh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.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oleh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.</w:t>
      </w:r>
    </w:p>
    <w:p w14:paraId="3D8D7FB6" w14:textId="77777777" w:rsidR="007D6B48" w:rsidRDefault="007D6B48" w:rsidP="00647650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78694952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A2ED7AE" w14:textId="77777777" w:rsidR="007D6B48" w:rsidRDefault="007D6B48" w:rsidP="00647650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7215290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30D37391" w14:textId="77777777" w:rsidR="007D6B48" w:rsidRDefault="007D6B48" w:rsidP="00647650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proofErr w:type="spellEnd"/>
    </w:p>
    <w:p w14:paraId="3B0557E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yag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dan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570AAED5" w14:textId="77777777" w:rsidR="007D6B48" w:rsidRDefault="007D6B48" w:rsidP="00647650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FE200C3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C441B72" w14:textId="77777777" w:rsidR="007D6B48" w:rsidRDefault="007D6B48" w:rsidP="00647650">
      <w:pPr>
        <w:pStyle w:val="List"/>
      </w:pPr>
      <w:r>
        <w:lastRenderedPageBreak/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4BDDBFC0" w14:textId="77777777" w:rsidR="007D6B48" w:rsidRDefault="007D6B48" w:rsidP="00647650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151212B4" w14:textId="77777777" w:rsidR="007D6B48" w:rsidRDefault="007D6B48" w:rsidP="00647650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716430B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BADFEED" w14:textId="77777777" w:rsidR="007D6B48" w:rsidRDefault="007D6B48" w:rsidP="00FC5446">
      <w:pPr>
        <w:pStyle w:val="Heading3"/>
      </w:pPr>
      <w:bookmarkStart w:id="62" w:name="_Toc30660445"/>
      <w:r>
        <w:t>C.6</w:t>
      </w:r>
      <w:r>
        <w:tab/>
        <w:t>Pendidikan</w:t>
      </w:r>
      <w:bookmarkEnd w:id="62"/>
    </w:p>
    <w:p w14:paraId="4D199C25" w14:textId="77777777" w:rsidR="007D6B48" w:rsidRDefault="007D6B48" w:rsidP="00FC5446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6A880D4F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dan proses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,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rencana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monitoring dan </w:t>
      </w:r>
      <w:proofErr w:type="spellStart"/>
      <w:r>
        <w:t>evaluasi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),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00736FB0" w14:textId="77777777" w:rsidR="007D6B48" w:rsidRDefault="007D6B48" w:rsidP="00C5396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67905A33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dan </w:t>
      </w:r>
      <w:proofErr w:type="spellStart"/>
      <w:r>
        <w:t>sasar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, </w:t>
      </w:r>
      <w:proofErr w:type="spellStart"/>
      <w:r>
        <w:t>metode</w:t>
      </w:r>
      <w:proofErr w:type="spellEnd"/>
      <w:r>
        <w:t xml:space="preserve">, dan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efektivitasnya</w:t>
      </w:r>
      <w:proofErr w:type="spellEnd"/>
      <w:r>
        <w:t>.</w:t>
      </w:r>
    </w:p>
    <w:p w14:paraId="27E13743" w14:textId="77777777" w:rsidR="007D6B48" w:rsidRDefault="007D6B48" w:rsidP="00C5396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0611D764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urikulum</w:t>
      </w:r>
      <w:proofErr w:type="spellEnd"/>
      <w:r>
        <w:t xml:space="preserve">),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rencana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monitoring dan </w:t>
      </w:r>
      <w:proofErr w:type="spellStart"/>
      <w:r>
        <w:t>evaluasi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),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7580C6D4" w14:textId="77777777" w:rsidR="007D6B48" w:rsidRDefault="007D6B48" w:rsidP="00C5396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6858B95C" w14:textId="77777777" w:rsidR="007D6B48" w:rsidRDefault="007D6B48" w:rsidP="00C53962">
      <w:pPr>
        <w:pStyle w:val="Heading5"/>
      </w:pPr>
      <w:r>
        <w:t>a)</w:t>
      </w:r>
      <w:r>
        <w:tab/>
      </w:r>
      <w:proofErr w:type="spellStart"/>
      <w:r>
        <w:t>Kurikulum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asi</w:t>
      </w:r>
      <w:proofErr w:type="spellEnd"/>
    </w:p>
    <w:p w14:paraId="2ECBF27D" w14:textId="77777777" w:rsidR="007D6B48" w:rsidRDefault="007D6B48" w:rsidP="00C53962">
      <w:pPr>
        <w:pStyle w:val="List"/>
      </w:pPr>
      <w:r>
        <w:t>1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pemutakhira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.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pemutakhira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lastRenderedPageBreak/>
        <w:t>kepentingan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review</w:t>
      </w:r>
      <w:proofErr w:type="spellEnd"/>
      <w:r>
        <w:t xml:space="preserve"> oleh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program </w:t>
      </w:r>
      <w:proofErr w:type="spellStart"/>
      <w:r>
        <w:t>studinya</w:t>
      </w:r>
      <w:proofErr w:type="spellEnd"/>
      <w:r>
        <w:t>.</w:t>
      </w:r>
    </w:p>
    <w:p w14:paraId="612266BF" w14:textId="77777777" w:rsidR="007D6B48" w:rsidRDefault="007D6B48" w:rsidP="00C53962">
      <w:pPr>
        <w:pStyle w:val="List"/>
      </w:pPr>
      <w:r>
        <w:t>2)</w:t>
      </w:r>
      <w:r>
        <w:tab/>
      </w:r>
      <w:proofErr w:type="spellStart"/>
      <w:r>
        <w:t>Dokume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>.</w:t>
      </w:r>
    </w:p>
    <w:p w14:paraId="7FCC9635" w14:textId="77777777" w:rsidR="007D6B48" w:rsidRDefault="007D6B48" w:rsidP="00C53962">
      <w:pPr>
        <w:pStyle w:val="List"/>
      </w:pPr>
      <w:r>
        <w:t>a.</w:t>
      </w:r>
      <w:r>
        <w:tab/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jenjang</w:t>
      </w:r>
      <w:proofErr w:type="spellEnd"/>
      <w:r>
        <w:t xml:space="preserve"> KKNI/SKKNI yang </w:t>
      </w:r>
      <w:proofErr w:type="spellStart"/>
      <w:r>
        <w:t>sesuai</w:t>
      </w:r>
      <w:proofErr w:type="spellEnd"/>
      <w:r>
        <w:t>.</w:t>
      </w:r>
    </w:p>
    <w:p w14:paraId="66AB73E0" w14:textId="77777777" w:rsidR="007D6B48" w:rsidRDefault="007D6B48" w:rsidP="00C53962">
      <w:pPr>
        <w:pStyle w:val="List"/>
      </w:pPr>
      <w:r>
        <w:t>b.</w:t>
      </w:r>
      <w:r>
        <w:tab/>
      </w:r>
      <w:proofErr w:type="spellStart"/>
      <w:r>
        <w:t>Ketepat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ntuk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>.</w:t>
      </w:r>
    </w:p>
    <w:p w14:paraId="5A8945B2" w14:textId="77777777" w:rsidR="007D6B48" w:rsidRDefault="007D6B48" w:rsidP="00C53962">
      <w:pPr>
        <w:pStyle w:val="List"/>
      </w:pPr>
      <w:r>
        <w:t>c.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emeta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dan </w:t>
      </w:r>
      <w:proofErr w:type="spellStart"/>
      <w:r>
        <w:t>matakuliah</w:t>
      </w:r>
      <w:proofErr w:type="spellEnd"/>
      <w:r>
        <w:t xml:space="preserve"> (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sejenis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).</w:t>
      </w:r>
    </w:p>
    <w:p w14:paraId="5F439807" w14:textId="77777777" w:rsidR="007D6B48" w:rsidRDefault="00C53962" w:rsidP="00C53962">
      <w:pPr>
        <w:pStyle w:val="List"/>
      </w:pPr>
      <w:r>
        <w:t xml:space="preserve"> </w:t>
      </w:r>
      <w:r>
        <w:tab/>
      </w:r>
      <w:proofErr w:type="spellStart"/>
      <w:r w:rsidR="007D6B48">
        <w:t>Tampilkan</w:t>
      </w:r>
      <w:proofErr w:type="spellEnd"/>
      <w:r w:rsidR="007D6B48">
        <w:t xml:space="preserve"> data </w:t>
      </w:r>
      <w:proofErr w:type="spellStart"/>
      <w:r w:rsidR="007D6B48">
        <w:t>kurikulum</w:t>
      </w:r>
      <w:proofErr w:type="spellEnd"/>
      <w:r w:rsidR="007D6B48">
        <w:t xml:space="preserve">, </w:t>
      </w:r>
      <w:proofErr w:type="spellStart"/>
      <w:r w:rsidR="007D6B48">
        <w:t>capaian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dan </w:t>
      </w:r>
      <w:proofErr w:type="spellStart"/>
      <w:r w:rsidR="007D6B48">
        <w:t>renc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teknik</w:t>
      </w:r>
      <w:proofErr w:type="spellEnd"/>
      <w:r w:rsidR="007D6B48">
        <w:t xml:space="preserve"> </w:t>
      </w:r>
      <w:proofErr w:type="spellStart"/>
      <w:r w:rsidR="007D6B48">
        <w:t>representasi</w:t>
      </w:r>
      <w:proofErr w:type="spellEnd"/>
      <w:r w:rsidR="007D6B48">
        <w:t xml:space="preserve"> yang </w:t>
      </w:r>
      <w:proofErr w:type="spellStart"/>
      <w:r w:rsidR="007D6B48">
        <w:t>relevan</w:t>
      </w:r>
      <w:proofErr w:type="spellEnd"/>
      <w:r w:rsidR="007D6B48">
        <w:t xml:space="preserve"> dan </w:t>
      </w:r>
      <w:proofErr w:type="spellStart"/>
      <w:r w:rsidR="007D6B48">
        <w:t>komprehensif</w:t>
      </w:r>
      <w:proofErr w:type="spellEnd"/>
      <w:r w:rsidR="007D6B48">
        <w:t xml:space="preserve">. Data dan </w:t>
      </w:r>
      <w:proofErr w:type="spellStart"/>
      <w:r w:rsidR="007D6B48">
        <w:t>analisis</w:t>
      </w:r>
      <w:proofErr w:type="spellEnd"/>
      <w:r w:rsidR="007D6B48">
        <w:t xml:space="preserve"> yang </w:t>
      </w:r>
      <w:proofErr w:type="spellStart"/>
      <w:r w:rsidR="007D6B48">
        <w:t>disampaikan</w:t>
      </w:r>
      <w:proofErr w:type="spellEnd"/>
      <w:r w:rsidR="007D6B48">
        <w:t xml:space="preserve"> </w:t>
      </w:r>
      <w:proofErr w:type="spellStart"/>
      <w:r w:rsidR="007D6B48">
        <w:t>meliputi</w:t>
      </w:r>
      <w:proofErr w:type="spellEnd"/>
      <w:r w:rsidR="007D6B48">
        <w:t>:</w:t>
      </w:r>
    </w:p>
    <w:p w14:paraId="3F2C20A1" w14:textId="77777777" w:rsidR="007D6B48" w:rsidRDefault="007D6B48" w:rsidP="00C53962">
      <w:pPr>
        <w:pStyle w:val="List"/>
      </w:pPr>
      <w:r>
        <w:t>a.</w:t>
      </w:r>
      <w:r>
        <w:tab/>
      </w:r>
      <w:proofErr w:type="spellStart"/>
      <w:r>
        <w:t>Struktur</w:t>
      </w:r>
      <w:proofErr w:type="spellEnd"/>
      <w:r>
        <w:t xml:space="preserve"> program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rencanak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a LKPS).</w:t>
      </w:r>
    </w:p>
    <w:p w14:paraId="1AECA365" w14:textId="77777777" w:rsidR="007D6B48" w:rsidRDefault="007D6B48" w:rsidP="00C53962">
      <w:pPr>
        <w:pStyle w:val="List"/>
      </w:pPr>
      <w:r>
        <w:t>b.</w:t>
      </w:r>
      <w:r>
        <w:tab/>
      </w:r>
      <w:proofErr w:type="spellStart"/>
      <w:r>
        <w:t>Konversi</w:t>
      </w:r>
      <w:proofErr w:type="spellEnd"/>
      <w:r>
        <w:t xml:space="preserve"> </w:t>
      </w:r>
      <w:proofErr w:type="spellStart"/>
      <w:r>
        <w:t>bobot</w:t>
      </w:r>
      <w:proofErr w:type="spellEnd"/>
      <w:r>
        <w:t xml:space="preserve">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jam </w:t>
      </w:r>
      <w:proofErr w:type="spellStart"/>
      <w:r>
        <w:t>praktikum</w:t>
      </w:r>
      <w:proofErr w:type="spellEnd"/>
      <w:r>
        <w:t xml:space="preserve">/ </w:t>
      </w:r>
      <w:proofErr w:type="spellStart"/>
      <w:r>
        <w:t>praktik</w:t>
      </w:r>
      <w:proofErr w:type="spellEnd"/>
      <w:r>
        <w:t>/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a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3452A8B" w14:textId="77777777" w:rsidR="007D6B48" w:rsidRDefault="007D6B48" w:rsidP="00C53962">
      <w:pPr>
        <w:pStyle w:val="List"/>
      </w:pPr>
    </w:p>
    <w:p w14:paraId="0F7DC99A" w14:textId="77777777" w:rsidR="007D6B48" w:rsidRDefault="007D6B48" w:rsidP="00C53962">
      <w:pPr>
        <w:pStyle w:val="Heading5"/>
      </w:pPr>
      <w:r>
        <w:t>b)</w:t>
      </w:r>
      <w:r>
        <w:tab/>
      </w:r>
      <w:proofErr w:type="spellStart"/>
      <w:r>
        <w:t>Pembelajaran</w:t>
      </w:r>
      <w:proofErr w:type="spellEnd"/>
    </w:p>
    <w:p w14:paraId="67ABC7C7" w14:textId="77777777" w:rsidR="007D6B48" w:rsidRDefault="007D6B48" w:rsidP="00C53962">
      <w:pPr>
        <w:pStyle w:val="List"/>
      </w:pPr>
      <w:r>
        <w:t>1)</w:t>
      </w:r>
      <w:r>
        <w:tab/>
      </w:r>
      <w:proofErr w:type="spellStart"/>
      <w:r>
        <w:t>Pemenuhan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interaktif</w:t>
      </w:r>
      <w:proofErr w:type="spellEnd"/>
      <w:r>
        <w:t xml:space="preserve">, </w:t>
      </w:r>
      <w:proofErr w:type="spellStart"/>
      <w:r>
        <w:t>holistik</w:t>
      </w:r>
      <w:proofErr w:type="spellEnd"/>
      <w:r>
        <w:t xml:space="preserve">, </w:t>
      </w:r>
      <w:proofErr w:type="spellStart"/>
      <w:r>
        <w:t>integratif</w:t>
      </w:r>
      <w:proofErr w:type="spellEnd"/>
      <w:r>
        <w:t xml:space="preserve">, </w:t>
      </w:r>
      <w:proofErr w:type="spellStart"/>
      <w:r>
        <w:t>saintifik</w:t>
      </w:r>
      <w:proofErr w:type="spellEnd"/>
      <w:r>
        <w:t xml:space="preserve">, </w:t>
      </w:r>
      <w:proofErr w:type="spellStart"/>
      <w:r>
        <w:t>kontekstual</w:t>
      </w:r>
      <w:proofErr w:type="spellEnd"/>
      <w:r>
        <w:t xml:space="preserve">, </w:t>
      </w:r>
      <w:proofErr w:type="spellStart"/>
      <w:r>
        <w:t>tematik</w:t>
      </w:r>
      <w:proofErr w:type="spellEnd"/>
      <w:r>
        <w:t xml:space="preserve">, </w:t>
      </w:r>
      <w:proofErr w:type="spellStart"/>
      <w:r>
        <w:t>efektif</w:t>
      </w:r>
      <w:proofErr w:type="spellEnd"/>
      <w:r>
        <w:t xml:space="preserve">, </w:t>
      </w:r>
      <w:proofErr w:type="spellStart"/>
      <w:r>
        <w:t>kolaboratif</w:t>
      </w:r>
      <w:proofErr w:type="spellEnd"/>
      <w:r>
        <w:t xml:space="preserve">, dan </w:t>
      </w:r>
      <w:proofErr w:type="spellStart"/>
      <w:r>
        <w:t>berpusat</w:t>
      </w:r>
      <w:proofErr w:type="spellEnd"/>
      <w:r>
        <w:t xml:space="preserve"> pada </w:t>
      </w:r>
      <w:proofErr w:type="spellStart"/>
      <w:r>
        <w:t>mahasiswa</w:t>
      </w:r>
      <w:proofErr w:type="spellEnd"/>
      <w:r>
        <w:t xml:space="preserve">.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enerap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ifat-sif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renca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>.</w:t>
      </w:r>
    </w:p>
    <w:p w14:paraId="441BFBED" w14:textId="77777777" w:rsidR="007D6B48" w:rsidRDefault="007D6B48" w:rsidP="00C53962">
      <w:pPr>
        <w:pStyle w:val="List"/>
      </w:pPr>
      <w:r>
        <w:t>2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semester (RPS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dalaman</w:t>
      </w:r>
      <w:proofErr w:type="spellEnd"/>
      <w:r>
        <w:t xml:space="preserve"> dan </w:t>
      </w:r>
      <w:proofErr w:type="spellStart"/>
      <w:r>
        <w:t>kelua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.</w:t>
      </w:r>
    </w:p>
    <w:p w14:paraId="009C9CC0" w14:textId="77777777" w:rsidR="007D6B48" w:rsidRDefault="00C53962" w:rsidP="00C53962">
      <w:pPr>
        <w:pStyle w:val="List"/>
      </w:pPr>
      <w:r>
        <w:t xml:space="preserve"> </w:t>
      </w:r>
      <w:r>
        <w:tab/>
      </w:r>
      <w:proofErr w:type="spellStart"/>
      <w:r w:rsidR="007D6B48">
        <w:t>Pelaksanaan</w:t>
      </w:r>
      <w:proofErr w:type="spellEnd"/>
      <w:r w:rsidR="007D6B48">
        <w:t xml:space="preserve"> proses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mencakup</w:t>
      </w:r>
      <w:proofErr w:type="spellEnd"/>
      <w:r w:rsidR="007D6B48">
        <w:t xml:space="preserve"> </w:t>
      </w:r>
      <w:proofErr w:type="spellStart"/>
      <w:r w:rsidR="007D6B48">
        <w:t>bentuk</w:t>
      </w:r>
      <w:proofErr w:type="spellEnd"/>
      <w:r w:rsidR="007D6B48">
        <w:t xml:space="preserve"> </w:t>
      </w:r>
      <w:proofErr w:type="spellStart"/>
      <w:r w:rsidR="007D6B48">
        <w:t>interaksi</w:t>
      </w:r>
      <w:proofErr w:type="spellEnd"/>
      <w:r w:rsidR="007D6B48">
        <w:t xml:space="preserve"> </w:t>
      </w:r>
      <w:proofErr w:type="spellStart"/>
      <w:r w:rsidR="007D6B48">
        <w:t>antara</w:t>
      </w:r>
      <w:proofErr w:type="spellEnd"/>
      <w:r w:rsidR="007D6B48">
        <w:t xml:space="preserve"> </w:t>
      </w:r>
      <w:proofErr w:type="spellStart"/>
      <w:r w:rsidR="007D6B48">
        <w:t>dosen</w:t>
      </w:r>
      <w:proofErr w:type="spellEnd"/>
      <w:r w:rsidR="007D6B48">
        <w:t xml:space="preserve">, </w:t>
      </w:r>
      <w:proofErr w:type="spellStart"/>
      <w:r w:rsidR="007D6B48">
        <w:t>mahasiswa</w:t>
      </w:r>
      <w:proofErr w:type="spellEnd"/>
      <w:r w:rsidR="007D6B48">
        <w:t xml:space="preserve">, dan </w:t>
      </w:r>
      <w:proofErr w:type="spellStart"/>
      <w:r w:rsidR="007D6B48">
        <w:t>sumber</w:t>
      </w:r>
      <w:proofErr w:type="spellEnd"/>
      <w:r w:rsidR="007D6B48">
        <w:t xml:space="preserve"> </w:t>
      </w:r>
      <w:proofErr w:type="spellStart"/>
      <w:r w:rsidR="007D6B48">
        <w:t>belajar</w:t>
      </w:r>
      <w:proofErr w:type="spellEnd"/>
      <w:r w:rsidR="007D6B48">
        <w:t xml:space="preserve">, </w:t>
      </w:r>
      <w:proofErr w:type="spellStart"/>
      <w:r w:rsidR="007D6B48">
        <w:t>pemantauan</w:t>
      </w:r>
      <w:proofErr w:type="spellEnd"/>
      <w:r w:rsidR="007D6B48">
        <w:t xml:space="preserve"> </w:t>
      </w:r>
      <w:proofErr w:type="spellStart"/>
      <w:r w:rsidR="007D6B48">
        <w:t>kesesuaian</w:t>
      </w:r>
      <w:proofErr w:type="spellEnd"/>
      <w:r w:rsidR="007D6B48">
        <w:t xml:space="preserve"> proses </w:t>
      </w:r>
      <w:proofErr w:type="spellStart"/>
      <w:r w:rsidR="007D6B48">
        <w:t>terhadap</w:t>
      </w:r>
      <w:proofErr w:type="spellEnd"/>
      <w:r w:rsidR="007D6B48">
        <w:t xml:space="preserve"> </w:t>
      </w:r>
      <w:proofErr w:type="spellStart"/>
      <w:r w:rsidR="007D6B48">
        <w:t>renc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</w:t>
      </w:r>
      <w:proofErr w:type="spellStart"/>
      <w:r w:rsidR="007D6B48">
        <w:t>metod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efektif</w:t>
      </w:r>
      <w:proofErr w:type="spellEnd"/>
      <w:r w:rsidR="007D6B48">
        <w:t xml:space="preserve"> </w:t>
      </w:r>
      <w:proofErr w:type="spellStart"/>
      <w:r w:rsidR="007D6B48">
        <w:t>diterapkan</w:t>
      </w:r>
      <w:proofErr w:type="spellEnd"/>
      <w:r w:rsidR="007D6B48">
        <w:t xml:space="preserve"> </w:t>
      </w:r>
      <w:proofErr w:type="spellStart"/>
      <w:r w:rsidR="007D6B48">
        <w:t>untuk</w:t>
      </w:r>
      <w:proofErr w:type="spellEnd"/>
      <w:r w:rsidR="007D6B48">
        <w:t xml:space="preserve"> </w:t>
      </w:r>
      <w:proofErr w:type="spellStart"/>
      <w:r w:rsidR="007D6B48">
        <w:t>mendukung</w:t>
      </w:r>
      <w:proofErr w:type="spellEnd"/>
      <w:r w:rsidR="007D6B48">
        <w:t xml:space="preserve"> </w:t>
      </w:r>
      <w:proofErr w:type="spellStart"/>
      <w:r w:rsidR="007D6B48">
        <w:t>capaian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</w:t>
      </w:r>
      <w:proofErr w:type="spellStart"/>
      <w:r w:rsidR="007D6B48">
        <w:t>serta</w:t>
      </w:r>
      <w:proofErr w:type="spellEnd"/>
      <w:r w:rsidR="007D6B48">
        <w:t xml:space="preserve"> </w:t>
      </w:r>
      <w:proofErr w:type="spellStart"/>
      <w:r w:rsidR="007D6B48">
        <w:t>keterkaitan</w:t>
      </w:r>
      <w:proofErr w:type="spellEnd"/>
      <w:r w:rsidR="007D6B48">
        <w:t xml:space="preserve"> </w:t>
      </w:r>
      <w:proofErr w:type="spellStart"/>
      <w:r w:rsidR="007D6B48">
        <w:t>kegiat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proses </w:t>
      </w:r>
      <w:proofErr w:type="spellStart"/>
      <w:r w:rsidR="007D6B48">
        <w:t>pembelajaran</w:t>
      </w:r>
      <w:proofErr w:type="spellEnd"/>
      <w:r w:rsidR="007D6B48">
        <w:t>.</w:t>
      </w:r>
    </w:p>
    <w:p w14:paraId="13362993" w14:textId="77777777" w:rsidR="007D6B48" w:rsidRDefault="007D6B48" w:rsidP="00C53962">
      <w:pPr>
        <w:pStyle w:val="List"/>
      </w:pPr>
      <w:r>
        <w:t>3)</w:t>
      </w:r>
      <w:r>
        <w:tab/>
        <w:t xml:space="preserve">Monitoring dan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,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proses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.</w:t>
      </w:r>
    </w:p>
    <w:p w14:paraId="1FE5AC3F" w14:textId="77777777" w:rsidR="007D6B48" w:rsidRDefault="007D6B48" w:rsidP="00C53962">
      <w:pPr>
        <w:pStyle w:val="List"/>
      </w:pPr>
      <w:r>
        <w:t>4)</w:t>
      </w:r>
      <w:r>
        <w:tab/>
      </w:r>
      <w:proofErr w:type="spellStart"/>
      <w:r>
        <w:t>Mutu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(proses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rinsip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yang </w:t>
      </w:r>
      <w:proofErr w:type="spellStart"/>
      <w:r>
        <w:t>edukatif</w:t>
      </w:r>
      <w:proofErr w:type="spellEnd"/>
      <w:r>
        <w:t xml:space="preserve">, </w:t>
      </w:r>
      <w:proofErr w:type="spellStart"/>
      <w:r>
        <w:t>otentik</w:t>
      </w:r>
      <w:proofErr w:type="spellEnd"/>
      <w:r>
        <w:t xml:space="preserve">, </w:t>
      </w:r>
      <w:proofErr w:type="spellStart"/>
      <w:r>
        <w:t>objektif</w:t>
      </w:r>
      <w:proofErr w:type="spellEnd"/>
      <w:r>
        <w:t xml:space="preserve">, </w:t>
      </w:r>
      <w:proofErr w:type="spellStart"/>
      <w:r>
        <w:t>akuntabel</w:t>
      </w:r>
      <w:proofErr w:type="spellEnd"/>
      <w:r>
        <w:t xml:space="preserve">, dan </w:t>
      </w:r>
      <w:proofErr w:type="spellStart"/>
      <w:r>
        <w:t>transparan</w:t>
      </w:r>
      <w:proofErr w:type="spellEnd"/>
      <w:r>
        <w:t xml:space="preserve">, dan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rintegrasi</w:t>
      </w:r>
      <w:proofErr w:type="spellEnd"/>
      <w:r>
        <w:t>.</w:t>
      </w:r>
    </w:p>
    <w:p w14:paraId="490DA293" w14:textId="77777777" w:rsidR="007D6B48" w:rsidRDefault="007D6B48" w:rsidP="00C53962">
      <w:pPr>
        <w:pStyle w:val="List"/>
      </w:pPr>
      <w:r>
        <w:t>5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integras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>/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b. LKPS).</w:t>
      </w:r>
    </w:p>
    <w:p w14:paraId="2B22ADA5" w14:textId="77777777" w:rsidR="007D6B48" w:rsidRDefault="007D6B48" w:rsidP="00C53962">
      <w:pPr>
        <w:pStyle w:val="Heading5"/>
      </w:pPr>
      <w:r>
        <w:t>c)</w:t>
      </w:r>
      <w:r>
        <w:tab/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</w:p>
    <w:p w14:paraId="6C6C52A1" w14:textId="77777777" w:rsidR="007D6B48" w:rsidRDefault="007D6B48" w:rsidP="00C53962">
      <w:pPr>
        <w:pStyle w:val="BodyTextIndent3"/>
      </w:pPr>
      <w:proofErr w:type="spellStart"/>
      <w:r>
        <w:t>Keterlaksanaan</w:t>
      </w:r>
      <w:proofErr w:type="spellEnd"/>
      <w:r>
        <w:t xml:space="preserve"> dan </w:t>
      </w:r>
      <w:proofErr w:type="spellStart"/>
      <w:r>
        <w:t>keberkalaan</w:t>
      </w:r>
      <w:proofErr w:type="spellEnd"/>
      <w:r>
        <w:t xml:space="preserve"> program dan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t xml:space="preserve">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interak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lastRenderedPageBreak/>
        <w:t>akademik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angk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. Program dan </w:t>
      </w:r>
      <w:proofErr w:type="spellStart"/>
      <w:r>
        <w:t>kegiatan</w:t>
      </w:r>
      <w:proofErr w:type="spellEnd"/>
      <w:r>
        <w:t xml:space="preserve"> (</w:t>
      </w:r>
      <w:proofErr w:type="spellStart"/>
      <w:r>
        <w:t>seperti</w:t>
      </w:r>
      <w:proofErr w:type="spellEnd"/>
      <w:r>
        <w:t xml:space="preserve">: seminar </w:t>
      </w:r>
      <w:proofErr w:type="spellStart"/>
      <w:r>
        <w:t>ilmiah</w:t>
      </w:r>
      <w:proofErr w:type="spellEnd"/>
      <w:r>
        <w:t xml:space="preserve">, </w:t>
      </w:r>
      <w:proofErr w:type="spellStart"/>
      <w:r>
        <w:t>bedah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.)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sung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kebebas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kebebasan</w:t>
      </w:r>
      <w:proofErr w:type="spellEnd"/>
      <w:r>
        <w:t xml:space="preserve"> </w:t>
      </w:r>
      <w:proofErr w:type="spellStart"/>
      <w:r>
        <w:t>mimbar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dan </w:t>
      </w:r>
      <w:proofErr w:type="spellStart"/>
      <w:r>
        <w:t>otonom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dan </w:t>
      </w:r>
      <w:proofErr w:type="spellStart"/>
      <w:r>
        <w:t>memupuk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berintegritas</w:t>
      </w:r>
      <w:proofErr w:type="spellEnd"/>
      <w:r>
        <w:t>.</w:t>
      </w:r>
    </w:p>
    <w:p w14:paraId="12AAD377" w14:textId="77777777" w:rsidR="007D6B48" w:rsidRDefault="007D6B48" w:rsidP="00C5396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E7F4224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UP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319249D" w14:textId="77777777" w:rsidR="007D6B48" w:rsidRDefault="007D6B48" w:rsidP="00C5396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669E6417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6572A404" w14:textId="77777777" w:rsidR="007D6B48" w:rsidRDefault="007D6B48" w:rsidP="00C5396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endidikan</w:t>
      </w:r>
    </w:p>
    <w:p w14:paraId="7A0B093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146E568F" w14:textId="77777777" w:rsidR="007D6B48" w:rsidRDefault="007D6B48" w:rsidP="00C5396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7FB66EA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-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2A81D57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67A4F85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c. LKPS).</w:t>
      </w:r>
    </w:p>
    <w:p w14:paraId="4D499501" w14:textId="77777777" w:rsidR="007D6B48" w:rsidRDefault="007D6B48" w:rsidP="00C5396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Serta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1AE63297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0C2F7B90" w14:textId="77777777" w:rsidR="007D6B48" w:rsidRDefault="007D6B48" w:rsidP="00C53962">
      <w:pPr>
        <w:pStyle w:val="Heading3"/>
      </w:pPr>
      <w:bookmarkStart w:id="63" w:name="_Toc30660446"/>
      <w:r>
        <w:lastRenderedPageBreak/>
        <w:t>C.7</w:t>
      </w:r>
      <w:r>
        <w:tab/>
      </w:r>
      <w:proofErr w:type="spellStart"/>
      <w:r>
        <w:t>Penelitian</w:t>
      </w:r>
      <w:bookmarkEnd w:id="63"/>
      <w:proofErr w:type="spellEnd"/>
    </w:p>
    <w:p w14:paraId="14A3F957" w14:textId="77777777" w:rsidR="007D6B48" w:rsidRDefault="007D6B48" w:rsidP="00C5396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71A130A8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mantauan</w:t>
      </w:r>
      <w:proofErr w:type="spellEnd"/>
      <w:r>
        <w:t xml:space="preserve">,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keunggul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4FD483C2" w14:textId="77777777" w:rsidR="007D6B48" w:rsidRDefault="007D6B48" w:rsidP="00C5396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26CF8484" w14:textId="77777777" w:rsidR="007D6B48" w:rsidRDefault="007D6B48" w:rsidP="00C5396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.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>.</w:t>
      </w:r>
    </w:p>
    <w:p w14:paraId="021B8A08" w14:textId="77777777" w:rsidR="007D6B48" w:rsidRDefault="007D6B48" w:rsidP="00C5396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758B12B8" w14:textId="77777777" w:rsidR="007D6B48" w:rsidRDefault="007D6B48" w:rsidP="00C5396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735A176D" w14:textId="77777777" w:rsidR="007D6B48" w:rsidRDefault="007D6B48" w:rsidP="00C5396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6241A7CF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di UPPS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BCF89BE" w14:textId="77777777" w:rsidR="007D6B48" w:rsidRDefault="007D6B48" w:rsidP="001E44E5">
      <w:pPr>
        <w:pStyle w:val="List2"/>
      </w:pPr>
      <w:r>
        <w:t>1)</w:t>
      </w:r>
      <w:r>
        <w:tab/>
      </w:r>
      <w:proofErr w:type="spellStart"/>
      <w:r>
        <w:t>memiliki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33E3F3D3" w14:textId="77777777" w:rsidR="007D6B48" w:rsidRDefault="007D6B48" w:rsidP="001E44E5">
      <w:pPr>
        <w:pStyle w:val="List2"/>
      </w:pPr>
      <w:r>
        <w:t>2)</w:t>
      </w:r>
      <w:r>
        <w:tab/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</w:p>
    <w:p w14:paraId="4B0DA92A" w14:textId="77777777" w:rsidR="007D6B48" w:rsidRDefault="007D6B48" w:rsidP="001E44E5">
      <w:pPr>
        <w:pStyle w:val="List2"/>
      </w:pPr>
      <w:r>
        <w:t>3)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>, dan</w:t>
      </w:r>
    </w:p>
    <w:p w14:paraId="661F7CFB" w14:textId="77777777" w:rsidR="007D6B48" w:rsidRDefault="007D6B48" w:rsidP="001E44E5">
      <w:pPr>
        <w:pStyle w:val="List2"/>
      </w:pPr>
      <w:r>
        <w:t>4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610AA962" w14:textId="77777777" w:rsidR="007D6B48" w:rsidRDefault="00C53962" w:rsidP="001E44E5">
      <w:pPr>
        <w:pStyle w:val="List2"/>
      </w:pPr>
      <w:r>
        <w:t xml:space="preserve"> </w:t>
      </w:r>
      <w:r>
        <w:tab/>
      </w:r>
      <w:r w:rsidR="007D6B48">
        <w:t xml:space="preserve">Data </w:t>
      </w:r>
      <w:proofErr w:type="spellStart"/>
      <w:r w:rsidR="007D6B48">
        <w:t>penelitian</w:t>
      </w:r>
      <w:proofErr w:type="spellEnd"/>
      <w:r w:rsidR="007D6B48">
        <w:t xml:space="preserve"> </w:t>
      </w:r>
      <w:proofErr w:type="spellStart"/>
      <w:r w:rsidR="007D6B48">
        <w:t>dosen</w:t>
      </w:r>
      <w:proofErr w:type="spellEnd"/>
      <w:r w:rsidR="007D6B48">
        <w:t xml:space="preserve"> yang </w:t>
      </w:r>
      <w:proofErr w:type="spellStart"/>
      <w:r w:rsidR="007D6B48">
        <w:t>melibatka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disajikan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teknik</w:t>
      </w:r>
      <w:proofErr w:type="spellEnd"/>
      <w:r w:rsidR="007D6B48">
        <w:t xml:space="preserve"> </w:t>
      </w:r>
      <w:proofErr w:type="spellStart"/>
      <w:r w:rsidR="007D6B48">
        <w:t>representasi</w:t>
      </w:r>
      <w:proofErr w:type="spellEnd"/>
      <w:r w:rsidR="007D6B48">
        <w:t xml:space="preserve"> yang </w:t>
      </w:r>
      <w:proofErr w:type="spellStart"/>
      <w:r w:rsidR="007D6B48">
        <w:t>relevan</w:t>
      </w:r>
      <w:proofErr w:type="spellEnd"/>
      <w:r w:rsidR="007D6B48">
        <w:t xml:space="preserve"> (</w:t>
      </w:r>
      <w:proofErr w:type="spellStart"/>
      <w:r w:rsidR="007D6B48">
        <w:t>misalnya</w:t>
      </w:r>
      <w:proofErr w:type="spellEnd"/>
      <w:r w:rsidR="007D6B48">
        <w:t xml:space="preserve">: </w:t>
      </w:r>
      <w:proofErr w:type="spellStart"/>
      <w:r w:rsidR="007D6B48">
        <w:t>kurva</w:t>
      </w:r>
      <w:proofErr w:type="spellEnd"/>
      <w:r w:rsidR="007D6B48">
        <w:t xml:space="preserve"> </w:t>
      </w:r>
      <w:proofErr w:type="spellStart"/>
      <w:r w:rsidR="007D6B48">
        <w:t>tren</w:t>
      </w:r>
      <w:proofErr w:type="spellEnd"/>
      <w:r w:rsidR="007D6B48">
        <w:t xml:space="preserve">, </w:t>
      </w:r>
      <w:proofErr w:type="spellStart"/>
      <w:r w:rsidR="007D6B48">
        <w:t>rasio</w:t>
      </w:r>
      <w:proofErr w:type="spellEnd"/>
      <w:r w:rsidR="007D6B48">
        <w:t xml:space="preserve">, dan </w:t>
      </w:r>
      <w:proofErr w:type="spellStart"/>
      <w:r w:rsidR="007D6B48">
        <w:t>proporsi</w:t>
      </w:r>
      <w:proofErr w:type="spellEnd"/>
      <w:r w:rsidR="007D6B48">
        <w:t xml:space="preserve">) dan </w:t>
      </w:r>
      <w:proofErr w:type="spellStart"/>
      <w:r w:rsidR="007D6B48">
        <w:t>komprehensif</w:t>
      </w:r>
      <w:proofErr w:type="spellEnd"/>
      <w:r w:rsidR="007D6B48">
        <w:t xml:space="preserve">, </w:t>
      </w:r>
      <w:proofErr w:type="spellStart"/>
      <w:r w:rsidR="007D6B48">
        <w:t>serta</w:t>
      </w:r>
      <w:proofErr w:type="spellEnd"/>
      <w:r w:rsidR="007D6B48">
        <w:t xml:space="preserve"> </w:t>
      </w:r>
      <w:proofErr w:type="spellStart"/>
      <w:r w:rsidR="007D6B48">
        <w:t>kecenderungan</w:t>
      </w:r>
      <w:proofErr w:type="spellEnd"/>
      <w:r w:rsidR="007D6B48">
        <w:t xml:space="preserve"> yang </w:t>
      </w:r>
      <w:proofErr w:type="spellStart"/>
      <w:r w:rsidR="007D6B48">
        <w:t>terjadi</w:t>
      </w:r>
      <w:proofErr w:type="spellEnd"/>
      <w:r w:rsidR="007D6B48">
        <w:t xml:space="preserve"> </w:t>
      </w:r>
      <w:proofErr w:type="spellStart"/>
      <w:r w:rsidR="007D6B48">
        <w:t>disimpulkan</w:t>
      </w:r>
      <w:proofErr w:type="spellEnd"/>
      <w:r w:rsidR="007D6B48">
        <w:t xml:space="preserve">. Data dan </w:t>
      </w:r>
      <w:proofErr w:type="spellStart"/>
      <w:r w:rsidR="007D6B48">
        <w:t>analisis</w:t>
      </w:r>
      <w:proofErr w:type="spellEnd"/>
      <w:r w:rsidR="007D6B48">
        <w:t xml:space="preserve"> yang </w:t>
      </w:r>
      <w:proofErr w:type="spellStart"/>
      <w:r w:rsidR="007D6B48">
        <w:t>disampaikan</w:t>
      </w:r>
      <w:proofErr w:type="spellEnd"/>
      <w:r w:rsidR="007D6B48">
        <w:t xml:space="preserve"> </w:t>
      </w:r>
      <w:proofErr w:type="spellStart"/>
      <w:r w:rsidR="007D6B48">
        <w:t>meliputi</w:t>
      </w:r>
      <w:proofErr w:type="spellEnd"/>
      <w:r w:rsidR="007D6B48">
        <w:t xml:space="preserve"> </w:t>
      </w:r>
      <w:proofErr w:type="spellStart"/>
      <w:r w:rsidR="007D6B48">
        <w:t>aspek</w:t>
      </w:r>
      <w:proofErr w:type="spellEnd"/>
      <w:r w:rsidR="007D6B48">
        <w:t>:</w:t>
      </w:r>
    </w:p>
    <w:p w14:paraId="71110CA2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6.a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r w:rsidR="00C53962">
        <w:t xml:space="preserve"> 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361EA29B" w14:textId="77777777" w:rsidR="007D6B48" w:rsidRDefault="007D6B48" w:rsidP="00C53962">
      <w:pPr>
        <w:pStyle w:val="List"/>
      </w:pPr>
      <w:r>
        <w:t>c)</w:t>
      </w:r>
      <w:r>
        <w:tab/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isertas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6.b LKPS).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isertas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r>
        <w:lastRenderedPageBreak/>
        <w:t xml:space="preserve">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njaba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PT/UPPS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5050E29C" w14:textId="77777777" w:rsidR="007D6B48" w:rsidRDefault="007D6B48" w:rsidP="00C5396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4A124D64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lain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B2FE38C" w14:textId="77777777" w:rsidR="007D6B48" w:rsidRDefault="007D6B48" w:rsidP="00C5396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3739531E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2D3676E6" w14:textId="77777777" w:rsidR="007D6B48" w:rsidRDefault="007D6B48" w:rsidP="00C5396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1D7C169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3C7B922C" w14:textId="77777777" w:rsidR="007D6B48" w:rsidRDefault="007D6B48" w:rsidP="00C5396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BA36A5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7345D74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2EF22C18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1B925F6D" w14:textId="77777777" w:rsidR="007D6B48" w:rsidRDefault="007D6B48" w:rsidP="00D86847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59638FBE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5B8E603C" w14:textId="77777777" w:rsidR="007D6B48" w:rsidRDefault="007D6B48" w:rsidP="00D86847">
      <w:pPr>
        <w:pStyle w:val="Heading3"/>
      </w:pPr>
      <w:bookmarkStart w:id="64" w:name="_Toc30660447"/>
      <w:r>
        <w:lastRenderedPageBreak/>
        <w:t>C.8</w:t>
      </w:r>
      <w:r>
        <w:tab/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</w:t>
      </w:r>
      <w:bookmarkEnd w:id="64"/>
    </w:p>
    <w:p w14:paraId="000ED370" w14:textId="77777777" w:rsidR="007D6B48" w:rsidRDefault="007D6B48" w:rsidP="00D86847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53D229E8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(</w:t>
      </w:r>
      <w:proofErr w:type="spellStart"/>
      <w:r>
        <w:t>PkM</w:t>
      </w:r>
      <w:proofErr w:type="spellEnd"/>
      <w:r>
        <w:t xml:space="preserve">)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mantauan</w:t>
      </w:r>
      <w:proofErr w:type="spellEnd"/>
      <w:r>
        <w:t xml:space="preserve">,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keunggul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409E884B" w14:textId="77777777" w:rsidR="007D6B48" w:rsidRDefault="007D6B48" w:rsidP="00D86847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1CDF72A6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.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>.</w:t>
      </w:r>
    </w:p>
    <w:p w14:paraId="433E1622" w14:textId="77777777" w:rsidR="007D6B48" w:rsidRDefault="007D6B48" w:rsidP="00D86847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3FE3E94C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579E55F" w14:textId="77777777" w:rsidR="007D6B48" w:rsidRDefault="007D6B48" w:rsidP="0009304A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50614268" w14:textId="77777777" w:rsidR="007D6B48" w:rsidRDefault="007D6B48" w:rsidP="0009304A">
      <w:pPr>
        <w:pStyle w:val="List"/>
      </w:pPr>
      <w:r>
        <w:t>a)</w:t>
      </w:r>
      <w:r>
        <w:tab/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TPS di UPPS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E3D61E7" w14:textId="77777777" w:rsidR="007D6B48" w:rsidRDefault="007D6B48" w:rsidP="001E44E5">
      <w:pPr>
        <w:pStyle w:val="List2"/>
      </w:pPr>
      <w:r>
        <w:t>1)</w:t>
      </w:r>
      <w:r>
        <w:tab/>
      </w:r>
      <w:proofErr w:type="spellStart"/>
      <w:r>
        <w:t>memiliki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ilirisasi</w:t>
      </w:r>
      <w:proofErr w:type="spellEnd"/>
      <w:r>
        <w:t>/</w:t>
      </w:r>
      <w:proofErr w:type="spellStart"/>
      <w:r>
        <w:t>penerap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53E1B7C1" w14:textId="77777777" w:rsidR="007D6B48" w:rsidRDefault="007D6B48" w:rsidP="001E44E5">
      <w:pPr>
        <w:pStyle w:val="List2"/>
      </w:pPr>
      <w:r>
        <w:t>2)</w:t>
      </w:r>
      <w:r>
        <w:tab/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kM</w:t>
      </w:r>
      <w:proofErr w:type="spellEnd"/>
      <w:r>
        <w:t>.</w:t>
      </w:r>
    </w:p>
    <w:p w14:paraId="155342FA" w14:textId="77777777" w:rsidR="007D6B48" w:rsidRDefault="007D6B48" w:rsidP="001E44E5">
      <w:pPr>
        <w:pStyle w:val="List2"/>
      </w:pPr>
      <w:r>
        <w:t>3)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>, dan</w:t>
      </w:r>
    </w:p>
    <w:p w14:paraId="363D3ED2" w14:textId="77777777" w:rsidR="007D6B48" w:rsidRDefault="007D6B48" w:rsidP="001E44E5">
      <w:pPr>
        <w:pStyle w:val="List2"/>
      </w:pPr>
      <w:r>
        <w:t>4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669FDB7F" w14:textId="77777777" w:rsidR="007D6B48" w:rsidRDefault="007D6B48" w:rsidP="0009304A">
      <w:pPr>
        <w:pStyle w:val="List"/>
      </w:pPr>
      <w:r>
        <w:t>b)</w:t>
      </w:r>
      <w:r>
        <w:tab/>
        <w:t xml:space="preserve">Data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yang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7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DB495D8" w14:textId="77777777" w:rsidR="007D6B48" w:rsidRDefault="007D6B48" w:rsidP="0009304A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3E538DD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ui</w:t>
      </w:r>
      <w:proofErr w:type="spellEnd"/>
      <w:r>
        <w:t xml:space="preserve"> SN-DIKTI. Data </w:t>
      </w:r>
      <w:proofErr w:type="spellStart"/>
      <w:r>
        <w:lastRenderedPageBreak/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BC3555E" w14:textId="77777777" w:rsidR="007D6B48" w:rsidRDefault="007D6B48" w:rsidP="0009304A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0FAEE43F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43770A58" w14:textId="77777777" w:rsidR="007D6B48" w:rsidRDefault="007D6B48" w:rsidP="0009304A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kM</w:t>
      </w:r>
      <w:proofErr w:type="spellEnd"/>
    </w:p>
    <w:p w14:paraId="48D4BA6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24007CA8" w14:textId="77777777" w:rsidR="007D6B48" w:rsidRDefault="007D6B48" w:rsidP="0009304A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1BAEE15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B4C662F" w14:textId="77777777" w:rsidR="007D6B48" w:rsidRDefault="007D6B48" w:rsidP="0009304A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,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CF8E8A5" w14:textId="77777777" w:rsidR="007D6B48" w:rsidRDefault="007D6B48" w:rsidP="0009304A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7401FE65" w14:textId="77777777" w:rsidR="007D6B48" w:rsidRDefault="007D6B48" w:rsidP="0009304A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0B895DA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FDABE57" w14:textId="77777777" w:rsidR="007D6B48" w:rsidRDefault="007D6B48" w:rsidP="0009304A">
      <w:pPr>
        <w:pStyle w:val="Heading3"/>
      </w:pPr>
      <w:bookmarkStart w:id="65" w:name="_Toc30660448"/>
      <w:r>
        <w:t>C.9</w:t>
      </w:r>
      <w:r>
        <w:tab/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bookmarkEnd w:id="65"/>
      <w:proofErr w:type="spellEnd"/>
    </w:p>
    <w:p w14:paraId="75C4CDF1" w14:textId="77777777" w:rsidR="007D6B48" w:rsidRDefault="007D6B48" w:rsidP="0009304A">
      <w:pPr>
        <w:pStyle w:val="Heading4"/>
      </w:pPr>
      <w:r>
        <w:t>1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1A1D9B8D" w14:textId="77777777" w:rsidR="007D6B48" w:rsidRDefault="007D6B48" w:rsidP="0009304A">
      <w:pPr>
        <w:pStyle w:val="Heading5"/>
      </w:pPr>
      <w:r>
        <w:t>a)</w:t>
      </w:r>
      <w:r>
        <w:tab/>
      </w:r>
      <w:proofErr w:type="spellStart"/>
      <w:r>
        <w:t>Luaran</w:t>
      </w:r>
      <w:proofErr w:type="spellEnd"/>
      <w:r>
        <w:t xml:space="preserve"> Dharma Pendidikan</w:t>
      </w:r>
    </w:p>
    <w:p w14:paraId="7CE53394" w14:textId="77777777" w:rsidR="007D6B48" w:rsidRPr="001E44E5" w:rsidRDefault="007D6B48" w:rsidP="001E44E5">
      <w:pPr>
        <w:pStyle w:val="BodyTextIndent3"/>
      </w:pPr>
      <w:proofErr w:type="spellStart"/>
      <w:r>
        <w:t>Kinerja</w:t>
      </w:r>
      <w:proofErr w:type="spellEnd"/>
      <w:r>
        <w:t xml:space="preserve"> dharma</w:t>
      </w:r>
      <w:r w:rsidRPr="0009304A">
        <w:rPr>
          <w:rStyle w:val="BodyTextIndentChar"/>
        </w:rP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 w:rsidRPr="001E44E5">
        <w:t>berdasarkan</w:t>
      </w:r>
      <w:proofErr w:type="spellEnd"/>
      <w:r w:rsidRPr="001E44E5">
        <w:t xml:space="preserve"> </w:t>
      </w:r>
      <w:proofErr w:type="spellStart"/>
      <w:r w:rsidRPr="001E44E5">
        <w:t>keberadaan</w:t>
      </w:r>
      <w:proofErr w:type="spellEnd"/>
      <w:r w:rsidRPr="001E44E5">
        <w:t xml:space="preserve"> dan </w:t>
      </w:r>
      <w:proofErr w:type="spellStart"/>
      <w:r w:rsidRPr="001E44E5">
        <w:t>implementasi</w:t>
      </w:r>
      <w:proofErr w:type="spellEnd"/>
      <w:r w:rsidRPr="001E44E5">
        <w:t xml:space="preserve"> </w:t>
      </w:r>
      <w:proofErr w:type="spellStart"/>
      <w:r w:rsidRPr="001E44E5">
        <w:t>sistem</w:t>
      </w:r>
      <w:proofErr w:type="spellEnd"/>
      <w:r w:rsidRPr="001E44E5">
        <w:t xml:space="preserve"> yang </w:t>
      </w:r>
      <w:proofErr w:type="spellStart"/>
      <w:r w:rsidRPr="001E44E5">
        <w:t>menghasilkan</w:t>
      </w:r>
      <w:proofErr w:type="spellEnd"/>
      <w:r w:rsidRPr="001E44E5">
        <w:t xml:space="preserve"> data </w:t>
      </w:r>
      <w:proofErr w:type="spellStart"/>
      <w:r w:rsidRPr="001E44E5">
        <w:t>luaran</w:t>
      </w:r>
      <w:proofErr w:type="spellEnd"/>
      <w:r w:rsidRPr="001E44E5">
        <w:t xml:space="preserve"> dan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ndidikan</w:t>
      </w:r>
      <w:proofErr w:type="spellEnd"/>
      <w:r w:rsidRPr="001E44E5">
        <w:t xml:space="preserve"> yang sahih, </w:t>
      </w:r>
      <w:proofErr w:type="spellStart"/>
      <w:r w:rsidRPr="001E44E5">
        <w:t>mencakup</w:t>
      </w:r>
      <w:proofErr w:type="spellEnd"/>
      <w:r w:rsidRPr="001E44E5">
        <w:t xml:space="preserve"> </w:t>
      </w:r>
      <w:proofErr w:type="spellStart"/>
      <w:r w:rsidRPr="001E44E5">
        <w:t>metoda</w:t>
      </w:r>
      <w:proofErr w:type="spellEnd"/>
      <w:r w:rsidRPr="001E44E5">
        <w:t xml:space="preserve"> yang </w:t>
      </w:r>
      <w:proofErr w:type="spellStart"/>
      <w:r w:rsidRPr="001E44E5">
        <w:t>digunakan</w:t>
      </w:r>
      <w:proofErr w:type="spellEnd"/>
      <w:r w:rsidRPr="001E44E5">
        <w:t xml:space="preserve"> </w:t>
      </w:r>
      <w:proofErr w:type="spellStart"/>
      <w:r w:rsidRPr="001E44E5">
        <w:t>untuk</w:t>
      </w:r>
      <w:proofErr w:type="spellEnd"/>
      <w:r w:rsidRPr="001E44E5">
        <w:t xml:space="preserve"> </w:t>
      </w:r>
      <w:proofErr w:type="spellStart"/>
      <w:r w:rsidRPr="001E44E5">
        <w:t>mengukur</w:t>
      </w:r>
      <w:proofErr w:type="spellEnd"/>
      <w:r w:rsidRPr="001E44E5">
        <w:t xml:space="preserve">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mbelajaran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, </w:t>
      </w:r>
      <w:proofErr w:type="spellStart"/>
      <w:r w:rsidRPr="001E44E5">
        <w:t>prestasi</w:t>
      </w:r>
      <w:proofErr w:type="spellEnd"/>
      <w:r w:rsidRPr="001E44E5">
        <w:t xml:space="preserve"> </w:t>
      </w:r>
      <w:proofErr w:type="spellStart"/>
      <w:r w:rsidRPr="001E44E5">
        <w:t>mahasiswa</w:t>
      </w:r>
      <w:proofErr w:type="spellEnd"/>
      <w:r w:rsidRPr="001E44E5">
        <w:t xml:space="preserve">, </w:t>
      </w:r>
      <w:proofErr w:type="spellStart"/>
      <w:r w:rsidRPr="001E44E5">
        <w:t>efektivitas</w:t>
      </w:r>
      <w:proofErr w:type="spellEnd"/>
      <w:r w:rsidRPr="001E44E5">
        <w:t xml:space="preserve"> dan </w:t>
      </w:r>
      <w:proofErr w:type="spellStart"/>
      <w:r w:rsidRPr="001E44E5">
        <w:t>produktivitas</w:t>
      </w:r>
      <w:proofErr w:type="spellEnd"/>
      <w:r w:rsidRPr="001E44E5">
        <w:t xml:space="preserve"> </w:t>
      </w:r>
      <w:proofErr w:type="spellStart"/>
      <w:r w:rsidRPr="001E44E5">
        <w:t>pendidikan</w:t>
      </w:r>
      <w:proofErr w:type="spellEnd"/>
      <w:r w:rsidRPr="001E44E5">
        <w:t xml:space="preserve">, </w:t>
      </w:r>
      <w:proofErr w:type="spellStart"/>
      <w:r w:rsidRPr="001E44E5">
        <w:t>daya</w:t>
      </w:r>
      <w:proofErr w:type="spellEnd"/>
      <w:r w:rsidRPr="001E44E5">
        <w:t xml:space="preserve"> </w:t>
      </w:r>
      <w:proofErr w:type="spellStart"/>
      <w:r w:rsidRPr="001E44E5">
        <w:t>saing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, </w:t>
      </w:r>
      <w:proofErr w:type="spellStart"/>
      <w:r w:rsidRPr="001E44E5">
        <w:t>serta</w:t>
      </w:r>
      <w:proofErr w:type="spellEnd"/>
      <w:r w:rsidRPr="001E44E5">
        <w:t xml:space="preserve"> </w:t>
      </w:r>
      <w:proofErr w:type="spellStart"/>
      <w:r w:rsidRPr="001E44E5">
        <w:t>kinerja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>.</w:t>
      </w:r>
    </w:p>
    <w:p w14:paraId="7FF8C047" w14:textId="77777777" w:rsidR="007D6B48" w:rsidRDefault="007D6B48" w:rsidP="001E44E5">
      <w:pPr>
        <w:pStyle w:val="BodyTextIndent3"/>
      </w:pPr>
      <w:proofErr w:type="spellStart"/>
      <w:r w:rsidRPr="001E44E5">
        <w:lastRenderedPageBreak/>
        <w:t>Deskripsi</w:t>
      </w:r>
      <w:proofErr w:type="spellEnd"/>
      <w:r w:rsidRPr="001E44E5">
        <w:t xml:space="preserve"> </w:t>
      </w:r>
      <w:proofErr w:type="spellStart"/>
      <w:r w:rsidRPr="001E44E5">
        <w:t>luaran</w:t>
      </w:r>
      <w:proofErr w:type="spellEnd"/>
      <w:r w:rsidRPr="001E44E5">
        <w:t xml:space="preserve"> dharma </w:t>
      </w:r>
      <w:proofErr w:type="spellStart"/>
      <w:r w:rsidRPr="001E44E5">
        <w:t>pendidikan</w:t>
      </w:r>
      <w:proofErr w:type="spellEnd"/>
      <w:r w:rsidRPr="001E44E5">
        <w:t xml:space="preserve"> </w:t>
      </w:r>
      <w:proofErr w:type="spellStart"/>
      <w:r w:rsidRPr="001E44E5">
        <w:t>diawali</w:t>
      </w:r>
      <w:proofErr w:type="spellEnd"/>
      <w:r w:rsidRPr="001E44E5">
        <w:t xml:space="preserve"> </w:t>
      </w:r>
      <w:proofErr w:type="spellStart"/>
      <w:r w:rsidRPr="001E44E5">
        <w:t>dengan</w:t>
      </w:r>
      <w:proofErr w:type="spellEnd"/>
      <w:r w:rsidRPr="001E44E5">
        <w:t xml:space="preserve"> </w:t>
      </w:r>
      <w:proofErr w:type="spellStart"/>
      <w:r w:rsidRPr="001E44E5">
        <w:t>uraian</w:t>
      </w:r>
      <w:proofErr w:type="spellEnd"/>
      <w:r w:rsidRPr="001E44E5">
        <w:t xml:space="preserve"> </w:t>
      </w:r>
      <w:proofErr w:type="spellStart"/>
      <w:r w:rsidRPr="001E44E5">
        <w:t>mengenai</w:t>
      </w:r>
      <w:proofErr w:type="spellEnd"/>
      <w:r w:rsidRPr="001E44E5">
        <w:t xml:space="preserve"> </w:t>
      </w:r>
      <w:proofErr w:type="spellStart"/>
      <w:r w:rsidRPr="001E44E5">
        <w:t>analisis</w:t>
      </w:r>
      <w:proofErr w:type="spellEnd"/>
      <w:r w:rsidRPr="001E44E5">
        <w:t xml:space="preserve"> </w:t>
      </w:r>
      <w:proofErr w:type="spellStart"/>
      <w:r w:rsidRPr="001E44E5">
        <w:t>pemenuhan</w:t>
      </w:r>
      <w:proofErr w:type="spellEnd"/>
      <w:r w:rsidRPr="001E44E5">
        <w:t xml:space="preserve">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mbelajaran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 yang </w:t>
      </w:r>
      <w:proofErr w:type="spellStart"/>
      <w:r w:rsidRPr="001E44E5">
        <w:t>dilakukan</w:t>
      </w:r>
      <w:proofErr w:type="spellEnd"/>
      <w:r w:rsidRPr="001E44E5">
        <w:t xml:space="preserve"> UPPS dan program </w:t>
      </w:r>
      <w:proofErr w:type="spellStart"/>
      <w:r w:rsidRPr="001E44E5">
        <w:t>studi</w:t>
      </w:r>
      <w:proofErr w:type="spellEnd"/>
      <w:r w:rsidRPr="001E44E5">
        <w:t xml:space="preserve">, </w:t>
      </w:r>
      <w:proofErr w:type="spellStart"/>
      <w:r w:rsidRPr="001E44E5">
        <w:t>mencakup</w:t>
      </w:r>
      <w:proofErr w:type="spellEnd"/>
      <w:r w:rsidRPr="001E44E5">
        <w:t xml:space="preserve"> </w:t>
      </w:r>
      <w:proofErr w:type="spellStart"/>
      <w:r w:rsidRPr="001E44E5">
        <w:t>aspek</w:t>
      </w:r>
      <w:proofErr w:type="spellEnd"/>
      <w:r w:rsidRPr="001E44E5">
        <w:t xml:space="preserve"> </w:t>
      </w:r>
      <w:proofErr w:type="spellStart"/>
      <w:r w:rsidRPr="001E44E5">
        <w:t>keserbacakupan</w:t>
      </w:r>
      <w:proofErr w:type="spellEnd"/>
      <w:r w:rsidRPr="001E44E5">
        <w:t xml:space="preserve">, </w:t>
      </w:r>
      <w:proofErr w:type="spellStart"/>
      <w:r w:rsidRPr="001E44E5">
        <w:t>kedalaman</w:t>
      </w:r>
      <w:proofErr w:type="spellEnd"/>
      <w:r>
        <w:t xml:space="preserve"> dan </w:t>
      </w:r>
      <w:proofErr w:type="spellStart"/>
      <w:r>
        <w:t>kebermanfaatan</w:t>
      </w:r>
      <w:proofErr w:type="spellEnd"/>
      <w:r>
        <w:t xml:space="preserve"> yang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data </w:t>
      </w:r>
      <w:proofErr w:type="spellStart"/>
      <w:r>
        <w:t>luaran</w:t>
      </w:r>
      <w:proofErr w:type="spellEnd"/>
      <w:r>
        <w:t xml:space="preserve"> dharma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>.</w:t>
      </w:r>
    </w:p>
    <w:p w14:paraId="04F56C64" w14:textId="77777777" w:rsidR="007D6B48" w:rsidRDefault="007D6B48" w:rsidP="001E44E5">
      <w:pPr>
        <w:pStyle w:val="BodyTextIndent3"/>
      </w:pPr>
      <w:r>
        <w:t xml:space="preserve">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564BF0E6" w14:textId="77777777" w:rsidR="007D6B48" w:rsidRPr="0009304A" w:rsidRDefault="007D6B48" w:rsidP="0009304A">
      <w:pPr>
        <w:pStyle w:val="List"/>
      </w:pPr>
      <w:r>
        <w:t>1)</w:t>
      </w:r>
      <w:r>
        <w:tab/>
      </w:r>
      <w:proofErr w:type="spellStart"/>
      <w:r>
        <w:t>Capaian</w:t>
      </w:r>
      <w:proofErr w:type="spellEnd"/>
      <w:r>
        <w:t xml:space="preserve"> </w:t>
      </w:r>
      <w:proofErr w:type="spellStart"/>
      <w:r w:rsidRPr="0009304A">
        <w:t>pembelajaran</w:t>
      </w:r>
      <w:proofErr w:type="spellEnd"/>
      <w:r w:rsidRPr="0009304A">
        <w:t xml:space="preserve"> </w:t>
      </w:r>
      <w:proofErr w:type="spellStart"/>
      <w:r w:rsidRPr="0009304A">
        <w:t>lulusan</w:t>
      </w:r>
      <w:proofErr w:type="spellEnd"/>
      <w:r w:rsidRPr="0009304A">
        <w:t xml:space="preserve"> yang </w:t>
      </w:r>
      <w:proofErr w:type="spellStart"/>
      <w:r w:rsidRPr="0009304A">
        <w:t>diukur</w:t>
      </w:r>
      <w:proofErr w:type="spellEnd"/>
      <w:r w:rsidRPr="0009304A">
        <w:t xml:space="preserve"> </w:t>
      </w:r>
      <w:proofErr w:type="spellStart"/>
      <w:r w:rsidRPr="0009304A">
        <w:t>berdasarkan</w:t>
      </w:r>
      <w:proofErr w:type="spellEnd"/>
      <w:r w:rsidRPr="0009304A">
        <w:t xml:space="preserve"> rata-rata IPK </w:t>
      </w:r>
      <w:proofErr w:type="spellStart"/>
      <w:r w:rsidRPr="0009304A">
        <w:t>lulusan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a. LKPS).</w:t>
      </w:r>
    </w:p>
    <w:p w14:paraId="3A6586B7" w14:textId="77777777" w:rsidR="007D6B48" w:rsidRPr="0009304A" w:rsidRDefault="007D6B48" w:rsidP="0009304A">
      <w:pPr>
        <w:pStyle w:val="List"/>
      </w:pPr>
      <w:r w:rsidRPr="0009304A">
        <w:t>2)</w:t>
      </w:r>
      <w:r w:rsidRPr="0009304A">
        <w:tab/>
      </w:r>
      <w:proofErr w:type="spellStart"/>
      <w:r w:rsidRPr="0009304A">
        <w:t>Capaian</w:t>
      </w:r>
      <w:proofErr w:type="spellEnd"/>
      <w:r w:rsidRPr="0009304A">
        <w:t xml:space="preserve"> </w:t>
      </w:r>
      <w:proofErr w:type="spellStart"/>
      <w:r w:rsidRPr="0009304A">
        <w:t>prestasi</w:t>
      </w:r>
      <w:proofErr w:type="spellEnd"/>
      <w:r w:rsidRPr="0009304A">
        <w:t xml:space="preserve"> </w:t>
      </w:r>
      <w:proofErr w:type="spellStart"/>
      <w:r w:rsidRPr="0009304A">
        <w:t>mahasiswa</w:t>
      </w:r>
      <w:proofErr w:type="spellEnd"/>
      <w:r w:rsidRPr="0009304A">
        <w:t>:</w:t>
      </w:r>
    </w:p>
    <w:p w14:paraId="63EDE82E" w14:textId="77777777" w:rsidR="007D6B48" w:rsidRPr="0009304A" w:rsidRDefault="007D6B48" w:rsidP="001E44E5">
      <w:pPr>
        <w:pStyle w:val="List2"/>
      </w:pPr>
      <w:r w:rsidRPr="0009304A">
        <w:t>a.</w:t>
      </w:r>
      <w:r w:rsidRPr="0009304A">
        <w:tab/>
      </w:r>
      <w:proofErr w:type="spellStart"/>
      <w:r w:rsidRPr="0009304A">
        <w:t>bidang</w:t>
      </w:r>
      <w:proofErr w:type="spellEnd"/>
      <w:r w:rsidRPr="0009304A">
        <w:t xml:space="preserve"> </w:t>
      </w:r>
      <w:proofErr w:type="spellStart"/>
      <w:r w:rsidRPr="0009304A">
        <w:t>akademik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b.1 LKPS). </w:t>
      </w:r>
    </w:p>
    <w:p w14:paraId="38F1146A" w14:textId="77777777" w:rsidR="007D6B48" w:rsidRPr="0009304A" w:rsidRDefault="007D6B48" w:rsidP="001E44E5">
      <w:pPr>
        <w:pStyle w:val="List2"/>
      </w:pPr>
      <w:r w:rsidRPr="0009304A">
        <w:t>b.</w:t>
      </w:r>
      <w:r w:rsidRPr="0009304A">
        <w:tab/>
      </w:r>
      <w:proofErr w:type="spellStart"/>
      <w:r w:rsidRPr="0009304A">
        <w:t>bidang</w:t>
      </w:r>
      <w:proofErr w:type="spellEnd"/>
      <w:r w:rsidRPr="0009304A">
        <w:t xml:space="preserve"> non-</w:t>
      </w:r>
      <w:proofErr w:type="spellStart"/>
      <w:r w:rsidRPr="0009304A">
        <w:t>akademik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b.2 LKPS). Data dan </w:t>
      </w:r>
      <w:proofErr w:type="spellStart"/>
      <w:r w:rsidRPr="0009304A">
        <w:t>analisis</w:t>
      </w:r>
      <w:proofErr w:type="spellEnd"/>
      <w:r w:rsidRPr="0009304A">
        <w:t xml:space="preserve"> </w:t>
      </w:r>
      <w:proofErr w:type="spellStart"/>
      <w:r w:rsidRPr="0009304A">
        <w:t>disampaikan</w:t>
      </w:r>
      <w:proofErr w:type="spellEnd"/>
      <w:r w:rsidRPr="0009304A">
        <w:t xml:space="preserve"> oleh </w:t>
      </w:r>
      <w:proofErr w:type="spellStart"/>
      <w:r w:rsidRPr="0009304A">
        <w:t>pengusul</w:t>
      </w:r>
      <w:proofErr w:type="spellEnd"/>
      <w:r w:rsidRPr="0009304A">
        <w:t xml:space="preserve"> </w:t>
      </w:r>
      <w:proofErr w:type="spellStart"/>
      <w:r w:rsidRPr="0009304A">
        <w:t>dari</w:t>
      </w:r>
      <w:proofErr w:type="spellEnd"/>
      <w:r w:rsidRPr="0009304A">
        <w:t xml:space="preserve"> program </w:t>
      </w:r>
      <w:proofErr w:type="spellStart"/>
      <w:r w:rsidRPr="0009304A">
        <w:t>studi</w:t>
      </w:r>
      <w:proofErr w:type="spellEnd"/>
      <w:r w:rsidRPr="0009304A">
        <w:t xml:space="preserve"> pada program Diploma </w:t>
      </w:r>
      <w:proofErr w:type="spellStart"/>
      <w:r w:rsidRPr="0009304A">
        <w:t>Tiga</w:t>
      </w:r>
      <w:proofErr w:type="spellEnd"/>
      <w:r w:rsidRPr="0009304A">
        <w:t>/</w:t>
      </w:r>
      <w:proofErr w:type="spellStart"/>
      <w:r w:rsidRPr="0009304A">
        <w:t>Sarjana</w:t>
      </w:r>
      <w:proofErr w:type="spellEnd"/>
      <w:r w:rsidRPr="0009304A">
        <w:t>/</w:t>
      </w:r>
      <w:proofErr w:type="spellStart"/>
      <w:r w:rsidRPr="0009304A">
        <w:t>Sarjana</w:t>
      </w:r>
      <w:proofErr w:type="spellEnd"/>
      <w:r w:rsidRPr="0009304A">
        <w:t xml:space="preserve"> </w:t>
      </w:r>
      <w:proofErr w:type="spellStart"/>
      <w:r w:rsidRPr="0009304A">
        <w:t>Terapan</w:t>
      </w:r>
      <w:proofErr w:type="spellEnd"/>
      <w:r w:rsidRPr="0009304A">
        <w:t>.</w:t>
      </w:r>
    </w:p>
    <w:p w14:paraId="13A8E8F9" w14:textId="77777777" w:rsidR="007D6B48" w:rsidRDefault="007D6B48" w:rsidP="0009304A">
      <w:pPr>
        <w:pStyle w:val="List"/>
      </w:pPr>
      <w:r>
        <w:t>3)</w:t>
      </w:r>
      <w:r>
        <w:tab/>
      </w:r>
      <w:proofErr w:type="spellStart"/>
      <w:r>
        <w:t>Efektivitas</w:t>
      </w:r>
      <w:proofErr w:type="spellEnd"/>
      <w:r>
        <w:t xml:space="preserve"> dan </w:t>
      </w:r>
      <w:proofErr w:type="spellStart"/>
      <w:r>
        <w:t>produktivitas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>:</w:t>
      </w:r>
    </w:p>
    <w:p w14:paraId="51FE505A" w14:textId="77777777" w:rsidR="007D6B48" w:rsidRDefault="007D6B48" w:rsidP="001E44E5">
      <w:pPr>
        <w:pStyle w:val="List2"/>
      </w:pPr>
      <w:r>
        <w:t>a.</w:t>
      </w:r>
      <w:r>
        <w:tab/>
        <w:t xml:space="preserve">Rata-rata masa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245D79DE" w14:textId="77777777" w:rsidR="007D6B48" w:rsidRDefault="007D6B48" w:rsidP="001E44E5">
      <w:pPr>
        <w:pStyle w:val="List2"/>
      </w:pPr>
      <w:r>
        <w:t>b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lulus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31190614" w14:textId="77777777" w:rsidR="007D6B48" w:rsidRDefault="007D6B48" w:rsidP="001E44E5">
      <w:pPr>
        <w:pStyle w:val="List2"/>
      </w:pPr>
      <w:r>
        <w:t>c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280AEB3C" w14:textId="77777777" w:rsidR="007D6B48" w:rsidRDefault="007D6B48" w:rsidP="0009304A">
      <w:pPr>
        <w:pStyle w:val="List"/>
      </w:pPr>
      <w:r>
        <w:t>4)</w:t>
      </w:r>
      <w:r>
        <w:tab/>
      </w:r>
      <w:proofErr w:type="spellStart"/>
      <w:r>
        <w:t>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:</w:t>
      </w:r>
    </w:p>
    <w:p w14:paraId="45EF1897" w14:textId="77777777" w:rsidR="007D6B48" w:rsidRDefault="007D6B48" w:rsidP="001E44E5">
      <w:pPr>
        <w:pStyle w:val="List2"/>
      </w:pPr>
      <w:r>
        <w:t>a.</w:t>
      </w:r>
      <w:r>
        <w:tab/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todolog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, </w:t>
      </w:r>
      <w:proofErr w:type="spellStart"/>
      <w:r>
        <w:t>penilai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008F30C0" w14:textId="77777777" w:rsidR="007D6B48" w:rsidRDefault="007D6B48" w:rsidP="001E44E5">
      <w:pPr>
        <w:pStyle w:val="List2"/>
      </w:pPr>
      <w:r>
        <w:t>b.</w:t>
      </w:r>
      <w:r>
        <w:tab/>
        <w:t xml:space="preserve">Waktu </w:t>
      </w:r>
      <w:proofErr w:type="spellStart"/>
      <w:r>
        <w:t>tunggu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wirausaha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>/</w:t>
      </w:r>
      <w:proofErr w:type="spellStart"/>
      <w:r>
        <w:t>usah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d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04DEBB4" w14:textId="77777777" w:rsidR="007D6B48" w:rsidRDefault="007D6B48" w:rsidP="001E44E5">
      <w:pPr>
        <w:pStyle w:val="List2"/>
      </w:pPr>
      <w:r>
        <w:t>c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d.2 LKPS). Data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.</w:t>
      </w:r>
    </w:p>
    <w:p w14:paraId="1858037A" w14:textId="77777777" w:rsidR="007D6B48" w:rsidRDefault="007D6B48" w:rsidP="0009304A">
      <w:pPr>
        <w:pStyle w:val="List"/>
      </w:pPr>
      <w:r>
        <w:t>5)</w:t>
      </w:r>
      <w:r>
        <w:tab/>
      </w:r>
      <w:proofErr w:type="spellStart"/>
      <w:r>
        <w:t>Kin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:</w:t>
      </w:r>
    </w:p>
    <w:p w14:paraId="038A2F4F" w14:textId="77777777" w:rsidR="007D6B48" w:rsidRDefault="007D6B48" w:rsidP="001E44E5">
      <w:pPr>
        <w:pStyle w:val="List2"/>
      </w:pPr>
      <w:r>
        <w:t>a.</w:t>
      </w:r>
      <w:r>
        <w:tab/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todolog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, </w:t>
      </w:r>
      <w:proofErr w:type="spellStart"/>
      <w:r>
        <w:t>penilai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6745AC92" w14:textId="77777777" w:rsidR="007D6B48" w:rsidRDefault="007D6B48" w:rsidP="001E44E5">
      <w:pPr>
        <w:pStyle w:val="List2"/>
      </w:pPr>
      <w:r>
        <w:lastRenderedPageBreak/>
        <w:t>b.</w:t>
      </w:r>
      <w:r>
        <w:tab/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: </w:t>
      </w:r>
      <w:proofErr w:type="spellStart"/>
      <w:r>
        <w:t>tingkat</w:t>
      </w:r>
      <w:proofErr w:type="spellEnd"/>
      <w:r>
        <w:t>/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>/</w:t>
      </w:r>
      <w:proofErr w:type="spellStart"/>
      <w:r>
        <w:t>berwirausah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e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76FA4E71" w14:textId="77777777" w:rsidR="007D6B48" w:rsidRDefault="007D6B48" w:rsidP="001E44E5">
      <w:pPr>
        <w:pStyle w:val="List2"/>
      </w:pPr>
      <w:r>
        <w:t>c.</w:t>
      </w:r>
      <w:r>
        <w:tab/>
        <w:t xml:space="preserve">Tingkat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pada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etika</w:t>
      </w:r>
      <w:proofErr w:type="spellEnd"/>
      <w:r>
        <w:t xml:space="preserve">, </w:t>
      </w:r>
      <w:proofErr w:type="spellStart"/>
      <w:r>
        <w:t>keahli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berbahasa</w:t>
      </w:r>
      <w:proofErr w:type="spellEnd"/>
      <w:r>
        <w:t xml:space="preserve"> </w:t>
      </w:r>
      <w:proofErr w:type="spellStart"/>
      <w:r>
        <w:t>asing</w:t>
      </w:r>
      <w:proofErr w:type="spellEnd"/>
      <w:r>
        <w:t xml:space="preserve">,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,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,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e.2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.</w:t>
      </w:r>
    </w:p>
    <w:p w14:paraId="7BA02EB2" w14:textId="77777777" w:rsidR="0009304A" w:rsidRDefault="007D6B48" w:rsidP="0009304A">
      <w:pPr>
        <w:pStyle w:val="Heading4"/>
      </w:pPr>
      <w:r>
        <w:t>b)</w:t>
      </w:r>
      <w:r>
        <w:tab/>
      </w:r>
      <w:proofErr w:type="spellStart"/>
      <w:r>
        <w:t>Luaran</w:t>
      </w:r>
      <w:proofErr w:type="spellEnd"/>
      <w:r>
        <w:t xml:space="preserve"> Dharma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 </w:t>
      </w:r>
    </w:p>
    <w:p w14:paraId="4B2C675D" w14:textId="77777777" w:rsidR="007D6B48" w:rsidRDefault="007D6B48" w:rsidP="001E44E5">
      <w:pPr>
        <w:pStyle w:val="BodyTextIndent3"/>
      </w:pPr>
      <w:proofErr w:type="spellStart"/>
      <w:r>
        <w:t>Luaran</w:t>
      </w:r>
      <w:proofErr w:type="spellEnd"/>
      <w:r>
        <w:t xml:space="preserve"> dharma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oleh </w:t>
      </w:r>
      <w:proofErr w:type="spellStart"/>
      <w:r>
        <w:t>mahasiswa</w:t>
      </w:r>
      <w:proofErr w:type="spellEnd"/>
      <w:r w:rsidR="0009304A">
        <w:t xml:space="preserve"> </w:t>
      </w:r>
      <w:proofErr w:type="spellStart"/>
      <w:r w:rsidR="0009304A">
        <w:t>dalam</w:t>
      </w:r>
      <w:proofErr w:type="spellEnd"/>
      <w:r w:rsidR="0009304A">
        <w:t xml:space="preserve"> </w:t>
      </w:r>
      <w:r>
        <w:t>proses</w:t>
      </w:r>
      <w:r w:rsidR="0009304A">
        <w:t xml:space="preserve"> </w:t>
      </w:r>
      <w:proofErr w:type="spellStart"/>
      <w:r>
        <w:t>pendidikan</w:t>
      </w:r>
      <w:proofErr w:type="spellEnd"/>
      <w:r w:rsidR="0009304A">
        <w:t xml:space="preserve"> </w:t>
      </w:r>
      <w:proofErr w:type="spellStart"/>
      <w:r>
        <w:t>disajikan</w:t>
      </w:r>
      <w:proofErr w:type="spellEnd"/>
      <w:r w:rsidR="0009304A">
        <w:t xml:space="preserve"> </w:t>
      </w:r>
      <w:proofErr w:type="spellStart"/>
      <w:r>
        <w:t>dengan</w:t>
      </w:r>
      <w:proofErr w:type="spellEnd"/>
      <w:r w:rsidR="0009304A">
        <w:t xml:space="preserve"> </w:t>
      </w:r>
      <w:proofErr w:type="spellStart"/>
      <w:r>
        <w:t>teknik</w:t>
      </w:r>
      <w:proofErr w:type="spellEnd"/>
      <w:r w:rsidR="0009304A"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018628A4" w14:textId="77777777" w:rsidR="007D6B48" w:rsidRDefault="007D6B48" w:rsidP="0009304A">
      <w:pPr>
        <w:pStyle w:val="List"/>
      </w:pPr>
      <w:r>
        <w:t>1)</w:t>
      </w:r>
      <w:r>
        <w:tab/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8.f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Magister/</w:t>
      </w:r>
      <w:proofErr w:type="spellStart"/>
      <w:r>
        <w:t>Doktor</w:t>
      </w:r>
      <w:proofErr w:type="spellEnd"/>
      <w:r>
        <w:t>.</w:t>
      </w:r>
    </w:p>
    <w:p w14:paraId="12D1C47E" w14:textId="77777777" w:rsidR="007D6B48" w:rsidRDefault="007D6B48" w:rsidP="0009304A">
      <w:pPr>
        <w:pStyle w:val="List"/>
      </w:pPr>
      <w:r>
        <w:t>2)</w:t>
      </w:r>
      <w:r>
        <w:tab/>
      </w:r>
      <w:proofErr w:type="spellStart"/>
      <w:r>
        <w:t>Pagelaran</w:t>
      </w:r>
      <w:proofErr w:type="spellEnd"/>
      <w:r>
        <w:t>/</w:t>
      </w:r>
      <w:proofErr w:type="spellStart"/>
      <w:r>
        <w:t>pameran</w:t>
      </w:r>
      <w:proofErr w:type="spellEnd"/>
      <w:r>
        <w:t>/</w:t>
      </w:r>
      <w:proofErr w:type="spellStart"/>
      <w:r>
        <w:t>presentasi</w:t>
      </w:r>
      <w:proofErr w:type="spellEnd"/>
      <w:r>
        <w:t>/</w:t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8.f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46BCFFF" w14:textId="77777777" w:rsidR="007D6B48" w:rsidRDefault="007D6B48" w:rsidP="0009304A">
      <w:pPr>
        <w:pStyle w:val="List"/>
      </w:pPr>
      <w:r>
        <w:t>3)</w:t>
      </w:r>
      <w:r>
        <w:tab/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yang </w:t>
      </w:r>
      <w:proofErr w:type="spellStart"/>
      <w:r>
        <w:t>disitas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f.2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7172DCA" w14:textId="77777777" w:rsidR="007D6B48" w:rsidRDefault="007D6B48" w:rsidP="0009304A">
      <w:pPr>
        <w:pStyle w:val="List"/>
      </w:pPr>
      <w:r>
        <w:t>4)</w:t>
      </w:r>
      <w:r>
        <w:tab/>
      </w:r>
      <w:proofErr w:type="spellStart"/>
      <w:r>
        <w:t>Produk</w:t>
      </w:r>
      <w:proofErr w:type="spellEnd"/>
      <w:r>
        <w:t>/</w:t>
      </w:r>
      <w:proofErr w:type="spellStart"/>
      <w:r>
        <w:t>jasa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yang </w:t>
      </w:r>
      <w:proofErr w:type="spellStart"/>
      <w:r>
        <w:t>diadopsi</w:t>
      </w:r>
      <w:proofErr w:type="spellEnd"/>
      <w:r>
        <w:t xml:space="preserve"> oleh </w:t>
      </w:r>
      <w:proofErr w:type="spellStart"/>
      <w:r>
        <w:t>industri</w:t>
      </w:r>
      <w:proofErr w:type="spellEnd"/>
      <w:r>
        <w:t>/</w:t>
      </w:r>
      <w:proofErr w:type="spellStart"/>
      <w:r>
        <w:t>masyarakat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f.3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F44466F" w14:textId="77777777" w:rsidR="007D6B48" w:rsidRDefault="007D6B48" w:rsidP="0009304A">
      <w:pPr>
        <w:pStyle w:val="List"/>
      </w:pPr>
      <w:r>
        <w:t>5)</w:t>
      </w:r>
      <w:r>
        <w:tab/>
      </w:r>
      <w:proofErr w:type="spellStart"/>
      <w:r>
        <w:t>Lua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/</w:t>
      </w:r>
      <w:proofErr w:type="spellStart"/>
      <w:r>
        <w:t>PkM</w:t>
      </w:r>
      <w:proofErr w:type="spellEnd"/>
      <w:r>
        <w:t xml:space="preserve"> lain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</w:t>
      </w:r>
      <w:proofErr w:type="spellStart"/>
      <w:r>
        <w:t>misalnya</w:t>
      </w:r>
      <w:proofErr w:type="spellEnd"/>
      <w:r>
        <w:t xml:space="preserve">: HKI,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Guna</w:t>
      </w:r>
      <w:proofErr w:type="spellEnd"/>
      <w:r>
        <w:t xml:space="preserve">,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, </w:t>
      </w:r>
      <w:proofErr w:type="spellStart"/>
      <w:r>
        <w:t>Rekayas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ber</w:t>
      </w:r>
      <w:proofErr w:type="spellEnd"/>
      <w:r>
        <w:t>- ISBN, Book Chapter (</w:t>
      </w:r>
      <w:proofErr w:type="spellStart"/>
      <w:r>
        <w:t>Tabel</w:t>
      </w:r>
      <w:proofErr w:type="spellEnd"/>
      <w:r>
        <w:t xml:space="preserve"> 8.f.4 LKPS).</w:t>
      </w:r>
    </w:p>
    <w:p w14:paraId="194EDA52" w14:textId="77777777" w:rsidR="007D6B48" w:rsidRDefault="0009304A" w:rsidP="0009304A">
      <w:pPr>
        <w:pStyle w:val="List"/>
      </w:pPr>
      <w:r>
        <w:t xml:space="preserve"> </w:t>
      </w:r>
      <w:r>
        <w:tab/>
      </w:r>
      <w:r w:rsidR="007D6B48">
        <w:t xml:space="preserve">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</w:p>
    <w:p w14:paraId="011A2A49" w14:textId="77777777" w:rsidR="007D6B48" w:rsidRDefault="007D6B48" w:rsidP="0009304A">
      <w:pPr>
        <w:pStyle w:val="Heading4"/>
      </w:pPr>
      <w:r>
        <w:t>2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63D4EDF9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ABA5B89" w14:textId="77777777" w:rsidR="007D6B48" w:rsidRDefault="007D6B48" w:rsidP="0009304A">
      <w:pPr>
        <w:pStyle w:val="Heading4"/>
      </w:pPr>
      <w:r>
        <w:lastRenderedPageBreak/>
        <w:t>3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5A567DF2" w14:textId="510EB0C4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,</w:t>
      </w:r>
      <w:r w:rsidR="002A08F0">
        <w:t xml:space="preserve"> </w:t>
      </w:r>
      <w:proofErr w:type="spellStart"/>
      <w:r>
        <w:t>faktor</w:t>
      </w:r>
      <w:proofErr w:type="spellEnd"/>
      <w:r w:rsidR="002A08F0">
        <w:t xml:space="preserve"> </w:t>
      </w:r>
      <w:proofErr w:type="spellStart"/>
      <w:r>
        <w:t>pendukung</w:t>
      </w:r>
      <w:proofErr w:type="spellEnd"/>
      <w:r w:rsidR="002A08F0">
        <w:t xml:space="preserve"> </w:t>
      </w:r>
      <w:proofErr w:type="spellStart"/>
      <w:r>
        <w:t>keberhasilan</w:t>
      </w:r>
      <w:proofErr w:type="spellEnd"/>
      <w:r w:rsidR="002A08F0">
        <w:t xml:space="preserve"> </w:t>
      </w:r>
      <w:r>
        <w:t>dan</w:t>
      </w:r>
      <w:r w:rsidR="002A08F0">
        <w:t xml:space="preserve"> </w:t>
      </w:r>
      <w:proofErr w:type="spellStart"/>
      <w:r>
        <w:t>faktor</w:t>
      </w:r>
      <w:proofErr w:type="spellEnd"/>
      <w:r>
        <w:t xml:space="preserve">  </w:t>
      </w:r>
      <w:proofErr w:type="spellStart"/>
      <w:r>
        <w:t>penghambat</w:t>
      </w:r>
      <w:proofErr w:type="spellEnd"/>
      <w:r w:rsidR="0009304A"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432A8B66" w14:textId="77777777" w:rsidR="007D6B48" w:rsidRDefault="007D6B48" w:rsidP="0009304A">
      <w:pPr>
        <w:pStyle w:val="Heading4"/>
      </w:pPr>
      <w:r>
        <w:t>4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232A3C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7BC17CA0" w14:textId="77777777" w:rsidR="007D6B48" w:rsidRDefault="007D6B48" w:rsidP="0009304A">
      <w:pPr>
        <w:pStyle w:val="Heading4"/>
      </w:pPr>
      <w:r>
        <w:t>5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8D711F1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DD8224A" w14:textId="77777777" w:rsidR="007D6B48" w:rsidRDefault="007D6B48" w:rsidP="00294347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7A8659E" w14:textId="77777777" w:rsidR="007D6B48" w:rsidRDefault="007D6B48" w:rsidP="00294347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424F5E9A" w14:textId="77777777" w:rsidR="007D6B48" w:rsidRDefault="007D6B48" w:rsidP="00294347">
      <w:pPr>
        <w:pStyle w:val="Heading4"/>
      </w:pPr>
      <w:r>
        <w:t>6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79ED0B9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15E385CA" w14:textId="77777777" w:rsidR="00FD04C8" w:rsidRDefault="00FD04C8" w:rsidP="00FD04C8">
      <w:pPr>
        <w:pStyle w:val="Heading3"/>
        <w:sectPr w:rsidR="00FD04C8" w:rsidSect="004255B3">
          <w:pgSz w:w="11910" w:h="16840"/>
          <w:pgMar w:top="1418" w:right="1418" w:bottom="1418" w:left="1701" w:header="0" w:footer="760" w:gutter="0"/>
          <w:pgNumType w:start="1"/>
          <w:cols w:space="720" w:equalWidth="0">
            <w:col w:w="9052"/>
          </w:cols>
          <w:noEndnote/>
          <w:docGrid w:linePitch="272"/>
        </w:sectPr>
      </w:pPr>
    </w:p>
    <w:p w14:paraId="549064AF" w14:textId="51DA9D14" w:rsidR="007D6B48" w:rsidRDefault="004D406C" w:rsidP="00ED7744">
      <w:pPr>
        <w:pStyle w:val="Heading2"/>
      </w:pPr>
      <w:bookmarkStart w:id="66" w:name="_Toc30660449"/>
      <w:r>
        <w:lastRenderedPageBreak/>
        <w:t>D.</w:t>
      </w:r>
      <w:r>
        <w:tab/>
        <w:t>ANALISIS DAN PENETAPAN PROGRAM PENGEMBANGAN UPPS TERKAIT PROGRAM STUDI YANG DIAKREDITASI</w:t>
      </w:r>
      <w:bookmarkEnd w:id="66"/>
    </w:p>
    <w:p w14:paraId="4AC8DB5C" w14:textId="32D6B809" w:rsidR="009B4E96" w:rsidRPr="009B4E96" w:rsidRDefault="009B4E96" w:rsidP="009B4E96">
      <w:r>
        <w:t>&lt;</w:t>
      </w:r>
      <w:proofErr w:type="spellStart"/>
      <w:r>
        <w:t>Perhatikan</w:t>
      </w:r>
      <w:proofErr w:type="spellEnd"/>
      <w:r>
        <w:t xml:space="preserve"> agar total </w:t>
      </w:r>
      <w:proofErr w:type="spellStart"/>
      <w:r>
        <w:t>halaman</w:t>
      </w:r>
      <w:proofErr w:type="spellEnd"/>
      <w:r>
        <w:t xml:space="preserve"> ≤ 150 </w:t>
      </w:r>
      <w:proofErr w:type="spellStart"/>
      <w:r>
        <w:t>halaman</w:t>
      </w:r>
      <w:proofErr w:type="spellEnd"/>
      <w:r>
        <w:t>&gt;</w:t>
      </w:r>
    </w:p>
    <w:p w14:paraId="4273604C" w14:textId="77777777" w:rsidR="007D6B48" w:rsidRDefault="007D6B48" w:rsidP="00ED7744">
      <w:pPr>
        <w:pStyle w:val="Heading3"/>
      </w:pPr>
      <w:bookmarkStart w:id="67" w:name="_Toc23862314"/>
      <w:bookmarkStart w:id="68" w:name="_Toc30660450"/>
      <w:r>
        <w:t>1.</w:t>
      </w:r>
      <w:r>
        <w:tab/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bookmarkEnd w:id="67"/>
      <w:bookmarkEnd w:id="68"/>
      <w:proofErr w:type="spellEnd"/>
    </w:p>
    <w:p w14:paraId="5F420B77" w14:textId="77777777" w:rsidR="007D6B48" w:rsidRDefault="007D6B48" w:rsidP="009B4E96">
      <w:pPr>
        <w:pStyle w:val="BodyText"/>
      </w:pPr>
      <w:proofErr w:type="spellStart"/>
      <w:r>
        <w:t>Cakupan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yang </w:t>
      </w:r>
      <w:proofErr w:type="spellStart"/>
      <w:r>
        <w:t>dievaluasi</w:t>
      </w:r>
      <w:proofErr w:type="spellEnd"/>
      <w:r>
        <w:t xml:space="preserve">: </w:t>
      </w:r>
      <w:proofErr w:type="spellStart"/>
      <w:r>
        <w:t>kelengkapan</w:t>
      </w:r>
      <w:proofErr w:type="spellEnd"/>
      <w:r>
        <w:t xml:space="preserve">, </w:t>
      </w:r>
      <w:proofErr w:type="spellStart"/>
      <w:r>
        <w:t>keluasan</w:t>
      </w:r>
      <w:proofErr w:type="spellEnd"/>
      <w:r>
        <w:t xml:space="preserve">, </w:t>
      </w:r>
      <w:proofErr w:type="spellStart"/>
      <w:r>
        <w:t>kedalaman</w:t>
      </w:r>
      <w:proofErr w:type="spellEnd"/>
      <w:r>
        <w:t xml:space="preserve">, </w:t>
      </w:r>
      <w:proofErr w:type="spellStart"/>
      <w:r>
        <w:t>ketepatan</w:t>
      </w:r>
      <w:proofErr w:type="spellEnd"/>
      <w:r>
        <w:t xml:space="preserve">, dan </w:t>
      </w:r>
      <w:proofErr w:type="spellStart"/>
      <w:r>
        <w:t>ketajam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dukung</w:t>
      </w:r>
      <w:proofErr w:type="spellEnd"/>
      <w:r>
        <w:t xml:space="preserve"> oleh data/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andal</w:t>
      </w:r>
      <w:proofErr w:type="spellEnd"/>
      <w:r>
        <w:t xml:space="preserve"> dan </w:t>
      </w:r>
      <w:proofErr w:type="spellStart"/>
      <w:r>
        <w:t>memada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pad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.</w:t>
      </w:r>
    </w:p>
    <w:p w14:paraId="03BEB57E" w14:textId="77777777" w:rsidR="007D6B48" w:rsidRDefault="007D6B48" w:rsidP="00ED7744">
      <w:pPr>
        <w:pStyle w:val="Heading3"/>
      </w:pPr>
      <w:bookmarkStart w:id="69" w:name="_Toc23862315"/>
      <w:bookmarkStart w:id="70" w:name="_Toc30660451"/>
      <w:r>
        <w:t>2.</w:t>
      </w:r>
      <w:r>
        <w:tab/>
      </w:r>
      <w:proofErr w:type="spellStart"/>
      <w:r>
        <w:t>Analisis</w:t>
      </w:r>
      <w:proofErr w:type="spellEnd"/>
      <w:r>
        <w:t xml:space="preserve"> SWO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lain yang </w:t>
      </w:r>
      <w:proofErr w:type="spellStart"/>
      <w:r>
        <w:t>relevan</w:t>
      </w:r>
      <w:bookmarkEnd w:id="69"/>
      <w:bookmarkEnd w:id="70"/>
      <w:proofErr w:type="spellEnd"/>
    </w:p>
    <w:p w14:paraId="46454D68" w14:textId="77777777" w:rsidR="007D6B48" w:rsidRDefault="007D6B48" w:rsidP="009B4E96">
      <w:pPr>
        <w:pStyle w:val="BodyText"/>
      </w:pPr>
      <w:proofErr w:type="spellStart"/>
      <w:r>
        <w:t>Ketepatan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orong</w:t>
      </w:r>
      <w:proofErr w:type="spellEnd"/>
      <w:r>
        <w:t xml:space="preserve">, </w:t>
      </w:r>
      <w:proofErr w:type="spellStart"/>
      <w:r>
        <w:t>kelema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, </w:t>
      </w:r>
      <w:proofErr w:type="spellStart"/>
      <w:r>
        <w:t>peluang</w:t>
      </w:r>
      <w:proofErr w:type="spellEnd"/>
      <w:r>
        <w:t xml:space="preserve"> dan </w:t>
      </w:r>
      <w:proofErr w:type="spellStart"/>
      <w:r>
        <w:t>ancaman</w:t>
      </w:r>
      <w:proofErr w:type="spellEnd"/>
      <w:r>
        <w:t xml:space="preserve"> yang </w:t>
      </w:r>
      <w:proofErr w:type="spellStart"/>
      <w:r>
        <w:t>dihadap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terkait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. Hasil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dan program </w:t>
      </w:r>
      <w:proofErr w:type="spellStart"/>
      <w:r>
        <w:t>pengembangan</w:t>
      </w:r>
      <w:proofErr w:type="spellEnd"/>
      <w:r>
        <w:t>.</w:t>
      </w:r>
    </w:p>
    <w:p w14:paraId="6BB7762E" w14:textId="77777777" w:rsidR="007D6B48" w:rsidRDefault="007D6B48" w:rsidP="00ED7744">
      <w:pPr>
        <w:pStyle w:val="Heading3"/>
      </w:pPr>
      <w:bookmarkStart w:id="71" w:name="_Toc23862316"/>
      <w:bookmarkStart w:id="72" w:name="_Toc30660452"/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gembangan</w:t>
      </w:r>
      <w:bookmarkEnd w:id="71"/>
      <w:bookmarkEnd w:id="72"/>
      <w:proofErr w:type="spellEnd"/>
    </w:p>
    <w:p w14:paraId="783DB606" w14:textId="77777777" w:rsidR="007D6B48" w:rsidRDefault="007D6B48" w:rsidP="009B4E96">
      <w:pPr>
        <w:pStyle w:val="BodyText"/>
      </w:pPr>
      <w:proofErr w:type="spellStart"/>
      <w:r>
        <w:t>Kemampuan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dan 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rioritas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, dan VMT UPPS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727CF2FF" w14:textId="77777777" w:rsidR="007D6B48" w:rsidRDefault="007D6B48" w:rsidP="00ED7744">
      <w:pPr>
        <w:pStyle w:val="Heading3"/>
      </w:pPr>
      <w:bookmarkStart w:id="73" w:name="_Toc23862317"/>
      <w:bookmarkStart w:id="74" w:name="_Toc30660453"/>
      <w:r>
        <w:t>4.</w:t>
      </w:r>
      <w:r>
        <w:tab/>
        <w:t xml:space="preserve">Program </w:t>
      </w:r>
      <w:proofErr w:type="spellStart"/>
      <w:r>
        <w:t>Keberlanjutan</w:t>
      </w:r>
      <w:bookmarkEnd w:id="73"/>
      <w:bookmarkEnd w:id="74"/>
      <w:proofErr w:type="spellEnd"/>
    </w:p>
    <w:p w14:paraId="3E83135A" w14:textId="77777777" w:rsidR="007D6B48" w:rsidRDefault="007D6B48" w:rsidP="009B4E96">
      <w:pPr>
        <w:pStyle w:val="BodyText"/>
      </w:pPr>
      <w:proofErr w:type="spellStart"/>
      <w:r>
        <w:t>Mekanisme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keberlangsungan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dan good practices yang </w:t>
      </w:r>
      <w:proofErr w:type="spellStart"/>
      <w:r>
        <w:t>dihasil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jaminan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program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berkelanjutan</w:t>
      </w:r>
      <w:proofErr w:type="spellEnd"/>
      <w:r>
        <w:t>.</w:t>
      </w:r>
    </w:p>
    <w:p w14:paraId="458A4122" w14:textId="77777777" w:rsidR="00FD04C8" w:rsidRDefault="00FD04C8" w:rsidP="00E53A44">
      <w:pPr>
        <w:pStyle w:val="Heading3"/>
        <w:sectPr w:rsidR="00FD04C8" w:rsidSect="004255B3">
          <w:pgSz w:w="11910" w:h="16840"/>
          <w:pgMar w:top="1418" w:right="1418" w:bottom="1418" w:left="1701" w:header="0" w:footer="760" w:gutter="0"/>
          <w:cols w:space="720" w:equalWidth="0">
            <w:col w:w="9052"/>
          </w:cols>
          <w:noEndnote/>
          <w:docGrid w:linePitch="272"/>
        </w:sectPr>
      </w:pPr>
    </w:p>
    <w:p w14:paraId="63F17C3B" w14:textId="01ACF106" w:rsidR="007D6B48" w:rsidRDefault="00175D6B" w:rsidP="009B4E96">
      <w:pPr>
        <w:pStyle w:val="Heading1"/>
      </w:pPr>
      <w:bookmarkStart w:id="75" w:name="_Toc30660454"/>
      <w:r>
        <w:lastRenderedPageBreak/>
        <w:t>BAB III</w:t>
      </w:r>
      <w:r w:rsidR="007D6B48">
        <w:t>.</w:t>
      </w:r>
      <w:r w:rsidR="007D6B48">
        <w:tab/>
        <w:t>PENUTUP</w:t>
      </w:r>
      <w:bookmarkEnd w:id="75"/>
    </w:p>
    <w:p w14:paraId="48351834" w14:textId="4FBB7458" w:rsidR="009B4E96" w:rsidRDefault="009B4E96" w:rsidP="001E44E5">
      <w:pPr>
        <w:pStyle w:val="BodyTextIndent"/>
      </w:pPr>
      <w:r>
        <w:t>&lt;</w:t>
      </w:r>
      <w:proofErr w:type="spellStart"/>
      <w:r>
        <w:t>Maksimum</w:t>
      </w:r>
      <w:proofErr w:type="spellEnd"/>
      <w:r>
        <w:t xml:space="preserve"> 2 </w:t>
      </w:r>
      <w:proofErr w:type="spellStart"/>
      <w:r>
        <w:t>Halaman</w:t>
      </w:r>
      <w:proofErr w:type="spellEnd"/>
      <w:r>
        <w:t>&gt;</w:t>
      </w:r>
    </w:p>
    <w:p w14:paraId="742D8101" w14:textId="3B86919E" w:rsidR="00220F04" w:rsidRPr="00FB12DE" w:rsidRDefault="007D6B48" w:rsidP="003C416D">
      <w:pPr>
        <w:pStyle w:val="BodyTextIndent"/>
        <w:sectPr w:rsidR="00220F04" w:rsidRPr="00FB12DE" w:rsidSect="004255B3">
          <w:pgSz w:w="11910" w:h="16840"/>
          <w:pgMar w:top="1418" w:right="1418" w:bottom="1418" w:left="1701" w:header="0" w:footer="760" w:gutter="0"/>
          <w:cols w:space="720" w:equalWidth="0">
            <w:col w:w="9052"/>
          </w:cols>
          <w:noEndnote/>
          <w:docGrid w:linePitch="272"/>
        </w:sectPr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bookmarkStart w:id="76" w:name="_GoBack"/>
      <w:bookmarkEnd w:id="76"/>
      <w:proofErr w:type="spellEnd"/>
    </w:p>
    <w:p w14:paraId="72D2146B" w14:textId="1F6B41CB" w:rsidR="00220F04" w:rsidRPr="00220F04" w:rsidRDefault="00220F04" w:rsidP="003C416D">
      <w:pPr>
        <w:pStyle w:val="Heading1"/>
        <w:jc w:val="left"/>
      </w:pPr>
    </w:p>
    <w:sectPr w:rsidR="00220F04" w:rsidRPr="00220F04" w:rsidSect="004255B3">
      <w:pgSz w:w="11910" w:h="16840"/>
      <w:pgMar w:top="1418" w:right="1418" w:bottom="1418" w:left="1701" w:header="0" w:footer="760" w:gutter="0"/>
      <w:cols w:space="720" w:equalWidth="0">
        <w:col w:w="9052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156C2B" w14:textId="77777777" w:rsidR="0040159F" w:rsidRDefault="0040159F">
      <w:r>
        <w:separator/>
      </w:r>
    </w:p>
  </w:endnote>
  <w:endnote w:type="continuationSeparator" w:id="0">
    <w:p w14:paraId="4BC12720" w14:textId="77777777" w:rsidR="0040159F" w:rsidRDefault="00401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034DD" w14:textId="77777777" w:rsidR="00ED7744" w:rsidRPr="00F9358B" w:rsidRDefault="00ED7744" w:rsidP="005B59EF">
    <w:pPr>
      <w:pStyle w:val="Footer"/>
    </w:pPr>
    <w:r w:rsidRPr="00F9358B">
      <w:t xml:space="preserve">BAN-PT: </w:t>
    </w:r>
    <w:proofErr w:type="spellStart"/>
    <w:r>
      <w:t>Laporan</w:t>
    </w:r>
    <w:proofErr w:type="spellEnd"/>
    <w:r>
      <w:t xml:space="preserve"> </w:t>
    </w:r>
    <w:proofErr w:type="spellStart"/>
    <w:r>
      <w:t>Evaluasi</w:t>
    </w:r>
    <w:proofErr w:type="spellEnd"/>
    <w:r>
      <w:t xml:space="preserve"> </w:t>
    </w:r>
    <w:proofErr w:type="spellStart"/>
    <w:r>
      <w:t>Diri</w:t>
    </w:r>
    <w:proofErr w:type="spellEnd"/>
    <w:r>
      <w:t xml:space="preserve">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B3C31" w14:textId="77777777" w:rsidR="0040159F" w:rsidRDefault="0040159F">
      <w:r>
        <w:separator/>
      </w:r>
    </w:p>
  </w:footnote>
  <w:footnote w:type="continuationSeparator" w:id="0">
    <w:p w14:paraId="4D1EA65C" w14:textId="77777777" w:rsidR="0040159F" w:rsidRDefault="004015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8D43A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624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F345F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000040D"/>
    <w:multiLevelType w:val="multilevel"/>
    <w:tmpl w:val="00000890"/>
    <w:lvl w:ilvl="0">
      <w:start w:val="1"/>
      <w:numFmt w:val="upperLetter"/>
      <w:lvlText w:val="%1."/>
      <w:lvlJc w:val="left"/>
      <w:pPr>
        <w:ind w:left="869" w:hanging="296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2097" w:hanging="509"/>
      </w:pPr>
      <w:rPr>
        <w:rFonts w:ascii="Arial" w:hAnsi="Arial" w:cs="Arial"/>
        <w:b w:val="0"/>
        <w:b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903" w:hanging="509"/>
      </w:pPr>
    </w:lvl>
    <w:lvl w:ilvl="3">
      <w:numFmt w:val="bullet"/>
      <w:lvlText w:val="•"/>
      <w:lvlJc w:val="left"/>
      <w:pPr>
        <w:ind w:left="3706" w:hanging="509"/>
      </w:pPr>
    </w:lvl>
    <w:lvl w:ilvl="4">
      <w:numFmt w:val="bullet"/>
      <w:lvlText w:val="•"/>
      <w:lvlJc w:val="left"/>
      <w:pPr>
        <w:ind w:left="4509" w:hanging="509"/>
      </w:pPr>
    </w:lvl>
    <w:lvl w:ilvl="5">
      <w:numFmt w:val="bullet"/>
      <w:lvlText w:val="•"/>
      <w:lvlJc w:val="left"/>
      <w:pPr>
        <w:ind w:left="5312" w:hanging="509"/>
      </w:pPr>
    </w:lvl>
    <w:lvl w:ilvl="6">
      <w:numFmt w:val="bullet"/>
      <w:lvlText w:val="•"/>
      <w:lvlJc w:val="left"/>
      <w:pPr>
        <w:ind w:left="6116" w:hanging="509"/>
      </w:pPr>
    </w:lvl>
    <w:lvl w:ilvl="7">
      <w:numFmt w:val="bullet"/>
      <w:lvlText w:val="•"/>
      <w:lvlJc w:val="left"/>
      <w:pPr>
        <w:ind w:left="6919" w:hanging="509"/>
      </w:pPr>
    </w:lvl>
    <w:lvl w:ilvl="8">
      <w:numFmt w:val="bullet"/>
      <w:lvlText w:val="•"/>
      <w:lvlJc w:val="left"/>
      <w:pPr>
        <w:ind w:left="7722" w:hanging="509"/>
      </w:pPr>
    </w:lvl>
  </w:abstractNum>
  <w:abstractNum w:abstractNumId="18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9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2"/>
  </w:num>
  <w:num w:numId="4">
    <w:abstractNumId w:val="7"/>
    <w:lvlOverride w:ilvl="0">
      <w:startOverride w:val="1"/>
    </w:lvlOverride>
  </w:num>
  <w:num w:numId="5">
    <w:abstractNumId w:val="20"/>
    <w:lvlOverride w:ilvl="0">
      <w:startOverride w:val="1"/>
    </w:lvlOverride>
  </w:num>
  <w:num w:numId="6">
    <w:abstractNumId w:val="8"/>
  </w:num>
  <w:num w:numId="7">
    <w:abstractNumId w:val="6"/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"/>
  </w:num>
  <w:num w:numId="12">
    <w:abstractNumId w:val="0"/>
  </w:num>
  <w:num w:numId="13">
    <w:abstractNumId w:val="16"/>
  </w:num>
  <w:num w:numId="14">
    <w:abstractNumId w:val="15"/>
  </w:num>
  <w:num w:numId="15">
    <w:abstractNumId w:val="14"/>
  </w:num>
  <w:num w:numId="16">
    <w:abstractNumId w:val="13"/>
  </w:num>
  <w:num w:numId="17">
    <w:abstractNumId w:val="12"/>
  </w:num>
  <w:num w:numId="18">
    <w:abstractNumId w:val="11"/>
  </w:num>
  <w:num w:numId="19">
    <w:abstractNumId w:val="10"/>
  </w:num>
  <w:num w:numId="20">
    <w:abstractNumId w:val="9"/>
  </w:num>
  <w:num w:numId="21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displayBackgroundShape/>
  <w:embedSystemFonts/>
  <w:hideSpellingErrors/>
  <w:hideGrammaticalError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K2NLEwN7cwtDRV0lEKTi0uzszPAykwqwUAjeMeOCwAAAA="/>
  </w:docVars>
  <w:rsids>
    <w:rsidRoot w:val="000B515E"/>
    <w:rsid w:val="0000098B"/>
    <w:rsid w:val="000018C5"/>
    <w:rsid w:val="00001DB2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AFD"/>
    <w:rsid w:val="00067B15"/>
    <w:rsid w:val="000719EA"/>
    <w:rsid w:val="00071D38"/>
    <w:rsid w:val="000745B7"/>
    <w:rsid w:val="00074B10"/>
    <w:rsid w:val="000754AD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04A"/>
    <w:rsid w:val="000934B8"/>
    <w:rsid w:val="000949B3"/>
    <w:rsid w:val="00095E47"/>
    <w:rsid w:val="00096C85"/>
    <w:rsid w:val="00096CA6"/>
    <w:rsid w:val="00096F7D"/>
    <w:rsid w:val="00097102"/>
    <w:rsid w:val="00097CA8"/>
    <w:rsid w:val="000A1C8E"/>
    <w:rsid w:val="000A202C"/>
    <w:rsid w:val="000A2883"/>
    <w:rsid w:val="000A28F8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C7617"/>
    <w:rsid w:val="000D0871"/>
    <w:rsid w:val="000D13FE"/>
    <w:rsid w:val="000D3084"/>
    <w:rsid w:val="000D3193"/>
    <w:rsid w:val="000D3FED"/>
    <w:rsid w:val="000D4356"/>
    <w:rsid w:val="000D75E4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FB8"/>
    <w:rsid w:val="0015158A"/>
    <w:rsid w:val="00151B77"/>
    <w:rsid w:val="001520A4"/>
    <w:rsid w:val="0015238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75D6B"/>
    <w:rsid w:val="001806AC"/>
    <w:rsid w:val="001827DA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C783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4E5"/>
    <w:rsid w:val="001E4891"/>
    <w:rsid w:val="001F0053"/>
    <w:rsid w:val="001F0D7F"/>
    <w:rsid w:val="001F1BF6"/>
    <w:rsid w:val="001F6250"/>
    <w:rsid w:val="002021A1"/>
    <w:rsid w:val="00202A6D"/>
    <w:rsid w:val="00202DF7"/>
    <w:rsid w:val="002031CC"/>
    <w:rsid w:val="0020406F"/>
    <w:rsid w:val="002062E0"/>
    <w:rsid w:val="0020744C"/>
    <w:rsid w:val="002076AE"/>
    <w:rsid w:val="00207B74"/>
    <w:rsid w:val="00215DC5"/>
    <w:rsid w:val="00216ED9"/>
    <w:rsid w:val="00220F04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6E9C"/>
    <w:rsid w:val="0024791D"/>
    <w:rsid w:val="00251696"/>
    <w:rsid w:val="00252438"/>
    <w:rsid w:val="00252D5E"/>
    <w:rsid w:val="00253269"/>
    <w:rsid w:val="00253296"/>
    <w:rsid w:val="00255CA0"/>
    <w:rsid w:val="002562CB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6A1F"/>
    <w:rsid w:val="00290065"/>
    <w:rsid w:val="00291163"/>
    <w:rsid w:val="00291D58"/>
    <w:rsid w:val="00292994"/>
    <w:rsid w:val="00293C33"/>
    <w:rsid w:val="00294347"/>
    <w:rsid w:val="00295177"/>
    <w:rsid w:val="00297C90"/>
    <w:rsid w:val="002A08F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0906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5F0F"/>
    <w:rsid w:val="00386417"/>
    <w:rsid w:val="003879AB"/>
    <w:rsid w:val="00390E44"/>
    <w:rsid w:val="00391199"/>
    <w:rsid w:val="0039186B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B8B"/>
    <w:rsid w:val="003C1D11"/>
    <w:rsid w:val="003C2078"/>
    <w:rsid w:val="003C29EA"/>
    <w:rsid w:val="003C2AA4"/>
    <w:rsid w:val="003C416D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59F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5B3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06C"/>
    <w:rsid w:val="004D4902"/>
    <w:rsid w:val="004D6E31"/>
    <w:rsid w:val="004E23D4"/>
    <w:rsid w:val="004E241B"/>
    <w:rsid w:val="004E410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385"/>
    <w:rsid w:val="004F7DC2"/>
    <w:rsid w:val="004F7FC9"/>
    <w:rsid w:val="005027F8"/>
    <w:rsid w:val="00502A3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592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2B8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9E4"/>
    <w:rsid w:val="00566C75"/>
    <w:rsid w:val="005705A6"/>
    <w:rsid w:val="00571D9B"/>
    <w:rsid w:val="005740E4"/>
    <w:rsid w:val="00575958"/>
    <w:rsid w:val="00576CA3"/>
    <w:rsid w:val="00577FBC"/>
    <w:rsid w:val="00580A86"/>
    <w:rsid w:val="00583577"/>
    <w:rsid w:val="00583ACB"/>
    <w:rsid w:val="00584244"/>
    <w:rsid w:val="00584B9D"/>
    <w:rsid w:val="005851D1"/>
    <w:rsid w:val="00586E06"/>
    <w:rsid w:val="00587AF9"/>
    <w:rsid w:val="00590828"/>
    <w:rsid w:val="00593F22"/>
    <w:rsid w:val="0059475B"/>
    <w:rsid w:val="005A178A"/>
    <w:rsid w:val="005A18DF"/>
    <w:rsid w:val="005A1C3A"/>
    <w:rsid w:val="005A1D45"/>
    <w:rsid w:val="005A4826"/>
    <w:rsid w:val="005A65E0"/>
    <w:rsid w:val="005A6A2D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7847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196B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47650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6703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C1C"/>
    <w:rsid w:val="00690438"/>
    <w:rsid w:val="0069159F"/>
    <w:rsid w:val="00692011"/>
    <w:rsid w:val="00694675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4099"/>
    <w:rsid w:val="00704D68"/>
    <w:rsid w:val="007051D3"/>
    <w:rsid w:val="00706FDA"/>
    <w:rsid w:val="0070755D"/>
    <w:rsid w:val="00707671"/>
    <w:rsid w:val="0070795F"/>
    <w:rsid w:val="00711821"/>
    <w:rsid w:val="00715FCD"/>
    <w:rsid w:val="0071611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999"/>
    <w:rsid w:val="00734A34"/>
    <w:rsid w:val="00735EF6"/>
    <w:rsid w:val="007373C6"/>
    <w:rsid w:val="007375D5"/>
    <w:rsid w:val="0074175B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533B"/>
    <w:rsid w:val="00757067"/>
    <w:rsid w:val="0075778B"/>
    <w:rsid w:val="007607A2"/>
    <w:rsid w:val="007608CA"/>
    <w:rsid w:val="00762250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7D2"/>
    <w:rsid w:val="007B687C"/>
    <w:rsid w:val="007B6FB4"/>
    <w:rsid w:val="007B7614"/>
    <w:rsid w:val="007C2853"/>
    <w:rsid w:val="007C4ECD"/>
    <w:rsid w:val="007C5BAE"/>
    <w:rsid w:val="007C7C84"/>
    <w:rsid w:val="007D00A3"/>
    <w:rsid w:val="007D049B"/>
    <w:rsid w:val="007D1933"/>
    <w:rsid w:val="007D2B7C"/>
    <w:rsid w:val="007D30B0"/>
    <w:rsid w:val="007D3D53"/>
    <w:rsid w:val="007D4757"/>
    <w:rsid w:val="007D4E8D"/>
    <w:rsid w:val="007D4F0B"/>
    <w:rsid w:val="007D6B48"/>
    <w:rsid w:val="007E01EF"/>
    <w:rsid w:val="007E02C8"/>
    <w:rsid w:val="007E24AD"/>
    <w:rsid w:val="007E48D0"/>
    <w:rsid w:val="007E4A34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B09"/>
    <w:rsid w:val="00824361"/>
    <w:rsid w:val="00825382"/>
    <w:rsid w:val="00825718"/>
    <w:rsid w:val="00827180"/>
    <w:rsid w:val="00827C69"/>
    <w:rsid w:val="00827FCA"/>
    <w:rsid w:val="0083000A"/>
    <w:rsid w:val="008308CD"/>
    <w:rsid w:val="0083205D"/>
    <w:rsid w:val="00832732"/>
    <w:rsid w:val="0083287D"/>
    <w:rsid w:val="0083770E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2E1"/>
    <w:rsid w:val="008D191B"/>
    <w:rsid w:val="008D2C81"/>
    <w:rsid w:val="008D4273"/>
    <w:rsid w:val="008D44FF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0A8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4E96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3A58"/>
    <w:rsid w:val="009D40E2"/>
    <w:rsid w:val="009D560B"/>
    <w:rsid w:val="009D7267"/>
    <w:rsid w:val="009E07FB"/>
    <w:rsid w:val="009E0AF7"/>
    <w:rsid w:val="009E29EE"/>
    <w:rsid w:val="009E2E4D"/>
    <w:rsid w:val="009E327D"/>
    <w:rsid w:val="009E3FFF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15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0C57"/>
    <w:rsid w:val="00A4392D"/>
    <w:rsid w:val="00A4401A"/>
    <w:rsid w:val="00A44784"/>
    <w:rsid w:val="00A447F9"/>
    <w:rsid w:val="00A46D5B"/>
    <w:rsid w:val="00A47608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61A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0888"/>
    <w:rsid w:val="00AA1256"/>
    <w:rsid w:val="00AA1A8D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4A2F"/>
    <w:rsid w:val="00AD5A80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16AE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77C"/>
    <w:rsid w:val="00B43A5A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882"/>
    <w:rsid w:val="00B63CD7"/>
    <w:rsid w:val="00B63CF0"/>
    <w:rsid w:val="00B6527F"/>
    <w:rsid w:val="00B71DC6"/>
    <w:rsid w:val="00B73C8D"/>
    <w:rsid w:val="00B74653"/>
    <w:rsid w:val="00B7663D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28A3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2090F"/>
    <w:rsid w:val="00C21887"/>
    <w:rsid w:val="00C21CB6"/>
    <w:rsid w:val="00C23C17"/>
    <w:rsid w:val="00C247D0"/>
    <w:rsid w:val="00C2482F"/>
    <w:rsid w:val="00C24933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3962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5CFA"/>
    <w:rsid w:val="00D11527"/>
    <w:rsid w:val="00D11B9D"/>
    <w:rsid w:val="00D15A31"/>
    <w:rsid w:val="00D15B8D"/>
    <w:rsid w:val="00D166B8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369BD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4ECC"/>
    <w:rsid w:val="00D85685"/>
    <w:rsid w:val="00D86224"/>
    <w:rsid w:val="00D86847"/>
    <w:rsid w:val="00D868DD"/>
    <w:rsid w:val="00D90298"/>
    <w:rsid w:val="00D91626"/>
    <w:rsid w:val="00D91907"/>
    <w:rsid w:val="00D953AE"/>
    <w:rsid w:val="00D95C40"/>
    <w:rsid w:val="00D96851"/>
    <w:rsid w:val="00DA22A2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20D"/>
    <w:rsid w:val="00E17DE7"/>
    <w:rsid w:val="00E23E03"/>
    <w:rsid w:val="00E23E12"/>
    <w:rsid w:val="00E23E9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21F7"/>
    <w:rsid w:val="00E431F8"/>
    <w:rsid w:val="00E435FD"/>
    <w:rsid w:val="00E43737"/>
    <w:rsid w:val="00E43CDA"/>
    <w:rsid w:val="00E4791A"/>
    <w:rsid w:val="00E51531"/>
    <w:rsid w:val="00E52AD1"/>
    <w:rsid w:val="00E533E6"/>
    <w:rsid w:val="00E53A44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21EE"/>
    <w:rsid w:val="00ED22E7"/>
    <w:rsid w:val="00ED29DB"/>
    <w:rsid w:val="00ED2AA5"/>
    <w:rsid w:val="00ED4053"/>
    <w:rsid w:val="00ED4ACC"/>
    <w:rsid w:val="00ED5D20"/>
    <w:rsid w:val="00ED7668"/>
    <w:rsid w:val="00ED7744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324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EDA"/>
    <w:rsid w:val="00F63506"/>
    <w:rsid w:val="00F65368"/>
    <w:rsid w:val="00F66927"/>
    <w:rsid w:val="00F70598"/>
    <w:rsid w:val="00F728C4"/>
    <w:rsid w:val="00F72ABC"/>
    <w:rsid w:val="00F740D8"/>
    <w:rsid w:val="00F8020B"/>
    <w:rsid w:val="00F80F8B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46DE"/>
    <w:rsid w:val="00FA54CC"/>
    <w:rsid w:val="00FB0B4E"/>
    <w:rsid w:val="00FB108C"/>
    <w:rsid w:val="00FB12DE"/>
    <w:rsid w:val="00FB38BA"/>
    <w:rsid w:val="00FB4C8D"/>
    <w:rsid w:val="00FB581D"/>
    <w:rsid w:val="00FB6D6C"/>
    <w:rsid w:val="00FB6DEB"/>
    <w:rsid w:val="00FC0396"/>
    <w:rsid w:val="00FC09E8"/>
    <w:rsid w:val="00FC0E93"/>
    <w:rsid w:val="00FC270B"/>
    <w:rsid w:val="00FC2D29"/>
    <w:rsid w:val="00FC4CBF"/>
    <w:rsid w:val="00FC5111"/>
    <w:rsid w:val="00FC5446"/>
    <w:rsid w:val="00FC5C7A"/>
    <w:rsid w:val="00FC64E9"/>
    <w:rsid w:val="00FC66DC"/>
    <w:rsid w:val="00FD04C8"/>
    <w:rsid w:val="00FD0B23"/>
    <w:rsid w:val="00FD6035"/>
    <w:rsid w:val="00FD6A39"/>
    <w:rsid w:val="00FD78BB"/>
    <w:rsid w:val="00FD7D3E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8BD67B5"/>
  <w15:chartTrackingRefBased/>
  <w15:docId w15:val="{CF487EE4-DB4F-4853-852A-804D2239A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uiPriority="1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ECC"/>
    <w:pPr>
      <w:spacing w:line="276" w:lineRule="auto"/>
    </w:pPr>
    <w:rPr>
      <w:rFonts w:ascii="Arial" w:eastAsiaTheme="minorHAnsi" w:hAnsi="Arial" w:cstheme="minorBidi"/>
      <w:sz w:val="22"/>
      <w:szCs w:val="22"/>
      <w:lang w:val="en-ID"/>
    </w:rPr>
  </w:style>
  <w:style w:type="paragraph" w:styleId="Heading1">
    <w:name w:val="heading 1"/>
    <w:basedOn w:val="Normal"/>
    <w:next w:val="Normal"/>
    <w:link w:val="Heading1Char"/>
    <w:uiPriority w:val="1"/>
    <w:qFormat/>
    <w:rsid w:val="00D84ECC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D84ECC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D84ECC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D84ECC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D84ECC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D84ECC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D84ECC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D84ECC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84ECC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D84ECC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D84ECC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uiPriority w:val="99"/>
    <w:rsid w:val="00D84ECC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D84ECC"/>
  </w:style>
  <w:style w:type="paragraph" w:styleId="Footer">
    <w:name w:val="footer"/>
    <w:basedOn w:val="Normal"/>
    <w:link w:val="FooterChar"/>
    <w:autoRedefine/>
    <w:uiPriority w:val="99"/>
    <w:qFormat/>
    <w:rsid w:val="00D84ECC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D84ECC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qFormat/>
    <w:rsid w:val="00D84ECC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qFormat/>
    <w:rsid w:val="00D84ECC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rsid w:val="00D84ECC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D84ECC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D84ECC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D84EC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4" w:right="289" w:hanging="1134"/>
    </w:pPr>
    <w:rPr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5" w:hanging="851"/>
    </w:pPr>
    <w:rPr>
      <w:noProof/>
      <w:szCs w:val="24"/>
    </w:rPr>
  </w:style>
  <w:style w:type="character" w:styleId="Hyperlink">
    <w:name w:val="Hyperlink"/>
    <w:basedOn w:val="DefaultParagraphFont"/>
    <w:uiPriority w:val="99"/>
    <w:rsid w:val="00D84ECC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284"/>
    </w:pPr>
  </w:style>
  <w:style w:type="paragraph" w:styleId="EndnoteText">
    <w:name w:val="endnote text"/>
    <w:basedOn w:val="Normal"/>
    <w:link w:val="EndnoteTextChar"/>
    <w:rsid w:val="00D84ECC"/>
  </w:style>
  <w:style w:type="character" w:customStyle="1" w:styleId="EndnoteTextChar">
    <w:name w:val="Endnote Text Char"/>
    <w:basedOn w:val="DefaultParagraphFont"/>
    <w:link w:val="EndnoteText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styleId="EndnoteReference">
    <w:name w:val="endnote reference"/>
    <w:basedOn w:val="DefaultParagraphFont"/>
    <w:rsid w:val="00D84ECC"/>
    <w:rPr>
      <w:vertAlign w:val="superscript"/>
    </w:rPr>
  </w:style>
  <w:style w:type="numbering" w:customStyle="1" w:styleId="Style1">
    <w:name w:val="Style1"/>
    <w:uiPriority w:val="99"/>
    <w:rsid w:val="00D84ECC"/>
    <w:pPr>
      <w:numPr>
        <w:numId w:val="1"/>
      </w:numPr>
    </w:pPr>
  </w:style>
  <w:style w:type="character" w:styleId="CommentReference">
    <w:name w:val="annotation reference"/>
    <w:basedOn w:val="DefaultParagraphFont"/>
    <w:rsid w:val="00D84E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84ECC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CommentSubject">
    <w:name w:val="annotation subject"/>
    <w:basedOn w:val="CommentText"/>
    <w:next w:val="CommentText"/>
    <w:link w:val="CommentSubjectChar"/>
    <w:rsid w:val="00D84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84ECC"/>
    <w:rPr>
      <w:rFonts w:ascii="Arial" w:eastAsiaTheme="minorHAnsi" w:hAnsi="Arial" w:cstheme="minorBidi"/>
      <w:b/>
      <w:bCs/>
      <w:sz w:val="22"/>
      <w:szCs w:val="22"/>
      <w:lang w:val="en-ID"/>
    </w:rPr>
  </w:style>
  <w:style w:type="paragraph" w:styleId="BalloonText">
    <w:name w:val="Balloon Text"/>
    <w:basedOn w:val="Normal"/>
    <w:link w:val="BalloonTextChar"/>
    <w:rsid w:val="00D84E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4ECC"/>
    <w:rPr>
      <w:rFonts w:ascii="Tahoma" w:eastAsiaTheme="minorHAnsi" w:hAnsi="Tahoma" w:cs="Tahoma"/>
      <w:sz w:val="16"/>
      <w:szCs w:val="16"/>
      <w:lang w:val="en-ID"/>
    </w:rPr>
  </w:style>
  <w:style w:type="paragraph" w:styleId="BlockText">
    <w:name w:val="Block Text"/>
    <w:basedOn w:val="Normal"/>
    <w:rsid w:val="00D84ECC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D84ECC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84ECC"/>
    <w:pPr>
      <w:ind w:left="720"/>
    </w:pPr>
    <w:rPr>
      <w:sz w:val="24"/>
      <w:szCs w:val="24"/>
    </w:rPr>
  </w:style>
  <w:style w:type="paragraph" w:styleId="TOAHeading">
    <w:name w:val="toa heading"/>
    <w:basedOn w:val="Normal"/>
    <w:next w:val="Normal"/>
    <w:rsid w:val="00D84ECC"/>
    <w:pPr>
      <w:spacing w:before="120" w:beforeAutospacing="1" w:after="100" w:afterAutospacing="1"/>
    </w:pPr>
    <w:rPr>
      <w:rFonts w:cs="Arial"/>
      <w:b/>
      <w:bCs/>
      <w:caps/>
      <w:sz w:val="28"/>
      <w:szCs w:val="24"/>
    </w:rPr>
  </w:style>
  <w:style w:type="paragraph" w:styleId="Subtitle">
    <w:name w:val="Subtitle"/>
    <w:basedOn w:val="Normal"/>
    <w:link w:val="SubtitleChar"/>
    <w:qFormat/>
    <w:rsid w:val="00D84ECC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D84ECC"/>
    <w:rPr>
      <w:rFonts w:ascii="Arial" w:eastAsiaTheme="minorHAnsi" w:hAnsi="Arial" w:cs="Arial"/>
      <w:b/>
      <w:caps/>
      <w:sz w:val="36"/>
      <w:szCs w:val="28"/>
      <w:lang w:val="en-ID"/>
    </w:rPr>
  </w:style>
  <w:style w:type="paragraph" w:customStyle="1" w:styleId="Comment">
    <w:name w:val="Comment"/>
    <w:basedOn w:val="Normal"/>
    <w:rsid w:val="00D84ECC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84ECC"/>
    <w:pPr>
      <w:ind w:left="2160" w:hanging="360"/>
      <w:jc w:val="both"/>
    </w:pPr>
    <w:rPr>
      <w:rFonts w:eastAsia="Calibri"/>
      <w:sz w:val="24"/>
      <w:szCs w:val="28"/>
    </w:rPr>
  </w:style>
  <w:style w:type="character" w:customStyle="1" w:styleId="Style6Char">
    <w:name w:val="Style6 Char"/>
    <w:basedOn w:val="DefaultParagraphFont"/>
    <w:link w:val="Style6"/>
    <w:rsid w:val="00D84ECC"/>
    <w:rPr>
      <w:rFonts w:ascii="Arial" w:eastAsia="Calibri" w:hAnsi="Arial" w:cstheme="minorBidi"/>
      <w:sz w:val="24"/>
      <w:szCs w:val="28"/>
      <w:lang w:val="en-ID"/>
    </w:rPr>
  </w:style>
  <w:style w:type="paragraph" w:styleId="ListNumber">
    <w:name w:val="List Number"/>
    <w:basedOn w:val="Normal"/>
    <w:rsid w:val="00D84ECC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D84ECC"/>
    <w:pPr>
      <w:spacing w:before="100" w:beforeAutospacing="1" w:after="100" w:afterAutospacing="1"/>
      <w:ind w:left="720"/>
    </w:pPr>
    <w:rPr>
      <w:sz w:val="24"/>
    </w:rPr>
  </w:style>
  <w:style w:type="paragraph" w:customStyle="1" w:styleId="TableHead">
    <w:name w:val="Table Head"/>
    <w:basedOn w:val="Normal"/>
    <w:rsid w:val="00D84ECC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D84ECC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D84ECC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84ECC"/>
    <w:rPr>
      <w:rFonts w:ascii="Arial" w:eastAsiaTheme="minorHAnsi" w:hAnsi="Arial" w:cstheme="minorBidi"/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Style1Char">
    <w:name w:val="Style1 Char"/>
    <w:basedOn w:val="DefaultParagraphFont"/>
    <w:rsid w:val="00D84ECC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D84ECC"/>
    <w:pPr>
      <w:spacing w:before="20" w:after="40"/>
      <w:ind w:left="72"/>
    </w:pPr>
  </w:style>
  <w:style w:type="paragraph" w:styleId="ListNumber2">
    <w:name w:val="List Number 2"/>
    <w:basedOn w:val="Normal"/>
    <w:rsid w:val="00D84ECC"/>
    <w:pPr>
      <w:tabs>
        <w:tab w:val="num" w:pos="1080"/>
      </w:tabs>
      <w:spacing w:before="100" w:beforeAutospacing="1" w:after="100" w:afterAutospacing="1"/>
      <w:ind w:left="1080" w:hanging="360"/>
    </w:pPr>
  </w:style>
  <w:style w:type="character" w:styleId="SubtleReference">
    <w:name w:val="Subtle Reference"/>
    <w:basedOn w:val="DefaultParagraphFont"/>
    <w:qFormat/>
    <w:rsid w:val="00D84ECC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D84EC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paragraph" w:styleId="TOC4">
    <w:name w:val="toc 4"/>
    <w:basedOn w:val="Normal"/>
    <w:next w:val="Normal"/>
    <w:autoRedefine/>
    <w:rsid w:val="00D84ECC"/>
    <w:pPr>
      <w:spacing w:before="100" w:beforeAutospacing="1" w:after="100" w:afterAutospacing="1"/>
      <w:ind w:left="720"/>
    </w:pPr>
    <w:rPr>
      <w:sz w:val="24"/>
    </w:rPr>
  </w:style>
  <w:style w:type="paragraph" w:styleId="ListContinue2">
    <w:name w:val="List Continue 2"/>
    <w:basedOn w:val="Normal"/>
    <w:rsid w:val="00D84ECC"/>
    <w:pPr>
      <w:spacing w:after="120"/>
      <w:ind w:left="1080"/>
      <w:jc w:val="both"/>
    </w:pPr>
  </w:style>
  <w:style w:type="paragraph" w:styleId="ListBullet5">
    <w:name w:val="List Bullet 5"/>
    <w:basedOn w:val="Normal"/>
    <w:rsid w:val="00D84ECC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D84ECC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D84ECC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D84ECC"/>
    <w:pPr>
      <w:ind w:left="2448" w:hanging="1728"/>
    </w:pPr>
  </w:style>
  <w:style w:type="character" w:styleId="Emphasis">
    <w:name w:val="Emphasis"/>
    <w:basedOn w:val="DefaultParagraphFont"/>
    <w:qFormat/>
    <w:rsid w:val="00D84ECC"/>
    <w:rPr>
      <w:i/>
      <w:iCs/>
    </w:rPr>
  </w:style>
  <w:style w:type="paragraph" w:styleId="ListNumber3">
    <w:name w:val="List Number 3"/>
    <w:basedOn w:val="Normal"/>
    <w:rsid w:val="00D84ECC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D84ECC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Revision">
    <w:name w:val="Revision"/>
    <w:hidden/>
    <w:uiPriority w:val="99"/>
    <w:semiHidden/>
    <w:rsid w:val="00D84ECC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D84ECC"/>
    <w:pPr>
      <w:spacing w:after="100" w:line="259" w:lineRule="auto"/>
      <w:ind w:left="88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84ECC"/>
    <w:pPr>
      <w:spacing w:after="100" w:line="259" w:lineRule="auto"/>
      <w:ind w:left="110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84ECC"/>
    <w:pPr>
      <w:spacing w:after="100" w:line="259" w:lineRule="auto"/>
      <w:ind w:left="132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84ECC"/>
    <w:pPr>
      <w:spacing w:after="100" w:line="259" w:lineRule="auto"/>
      <w:ind w:left="154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84ECC"/>
    <w:pPr>
      <w:spacing w:after="100" w:line="259" w:lineRule="auto"/>
      <w:ind w:left="1760"/>
    </w:pPr>
    <w:rPr>
      <w:rFonts w:asciiTheme="minorHAnsi" w:eastAsiaTheme="minorEastAsia" w:hAnsiTheme="minorHAnsi"/>
    </w:rPr>
  </w:style>
  <w:style w:type="paragraph" w:customStyle="1" w:styleId="Default">
    <w:name w:val="Default"/>
    <w:rsid w:val="00D84EC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D84ECC"/>
    <w:rPr>
      <w:color w:val="0070C0"/>
    </w:rPr>
  </w:style>
  <w:style w:type="paragraph" w:customStyle="1" w:styleId="BodyTextNote">
    <w:name w:val="Body Text Note"/>
    <w:basedOn w:val="BodyText"/>
    <w:qFormat/>
    <w:rsid w:val="00D84ECC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D84ECC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D84ECC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ListBullet">
    <w:name w:val="List Bullet"/>
    <w:basedOn w:val="Normal"/>
    <w:rsid w:val="00D84ECC"/>
    <w:pPr>
      <w:numPr>
        <w:numId w:val="6"/>
      </w:numPr>
      <w:contextualSpacing/>
    </w:pPr>
  </w:style>
  <w:style w:type="paragraph" w:styleId="ListBullet2">
    <w:name w:val="List Bullet 2"/>
    <w:basedOn w:val="Normal"/>
    <w:rsid w:val="00D84ECC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D84ECC"/>
  </w:style>
  <w:style w:type="paragraph" w:customStyle="1" w:styleId="ListNumber2Draft">
    <w:name w:val="List Number 2 Draft"/>
    <w:basedOn w:val="ListNumber2"/>
    <w:qFormat/>
    <w:rsid w:val="00D84ECC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D84ECC"/>
    <w:rPr>
      <w:color w:val="0070C0"/>
    </w:rPr>
  </w:style>
  <w:style w:type="paragraph" w:customStyle="1" w:styleId="Heading5Draft">
    <w:name w:val="Heading 5 Draft"/>
    <w:basedOn w:val="Heading5"/>
    <w:qFormat/>
    <w:rsid w:val="00D84ECC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D84ECC"/>
    <w:pP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67">
    <w:name w:val="xl6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</w:rPr>
  </w:style>
  <w:style w:type="paragraph" w:customStyle="1" w:styleId="xl68">
    <w:name w:val="xl6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69">
    <w:name w:val="xl6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0">
    <w:name w:val="xl7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1">
    <w:name w:val="xl7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72">
    <w:name w:val="xl7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3">
    <w:name w:val="xl7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4">
    <w:name w:val="xl7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5">
    <w:name w:val="xl7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6">
    <w:name w:val="xl76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7">
    <w:name w:val="xl7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8">
    <w:name w:val="xl7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9">
    <w:name w:val="xl7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0">
    <w:name w:val="xl8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1">
    <w:name w:val="xl8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2">
    <w:name w:val="xl8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3">
    <w:name w:val="xl8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4">
    <w:name w:val="xl8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5">
    <w:name w:val="xl8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character" w:styleId="Strong">
    <w:name w:val="Strong"/>
    <w:basedOn w:val="DefaultParagraphFont"/>
    <w:uiPriority w:val="22"/>
    <w:qFormat/>
    <w:rsid w:val="00D84ECC"/>
    <w:rPr>
      <w:b/>
      <w:bCs/>
    </w:rPr>
  </w:style>
  <w:style w:type="paragraph" w:styleId="ListBullet3">
    <w:name w:val="List Bullet 3"/>
    <w:basedOn w:val="Normal"/>
    <w:rsid w:val="00D84ECC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D84ECC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D84ECC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D84ECC"/>
    <w:rPr>
      <w:color w:val="0070C0"/>
    </w:rPr>
  </w:style>
  <w:style w:type="character" w:customStyle="1" w:styleId="metavalue">
    <w:name w:val="meta_value"/>
    <w:basedOn w:val="DefaultParagraphFont"/>
    <w:rsid w:val="00D84ECC"/>
  </w:style>
  <w:style w:type="character" w:customStyle="1" w:styleId="metaposteddate">
    <w:name w:val="meta_posted_date"/>
    <w:basedOn w:val="DefaultParagraphFont"/>
    <w:rsid w:val="00D84ECC"/>
  </w:style>
  <w:style w:type="paragraph" w:customStyle="1" w:styleId="TableParagraph">
    <w:name w:val="Table Paragraph"/>
    <w:basedOn w:val="Normal"/>
    <w:uiPriority w:val="1"/>
    <w:qFormat/>
    <w:rsid w:val="00D84ECC"/>
    <w:pPr>
      <w:widowControl w:val="0"/>
      <w:jc w:val="center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D84ECC"/>
    <w:pPr>
      <w:jc w:val="center"/>
    </w:pPr>
  </w:style>
  <w:style w:type="character" w:customStyle="1" w:styleId="Heading1Char">
    <w:name w:val="Heading 1 Char"/>
    <w:link w:val="Heading1"/>
    <w:uiPriority w:val="1"/>
    <w:rsid w:val="00D84ECC"/>
    <w:rPr>
      <w:rFonts w:ascii="Arial" w:eastAsiaTheme="minorHAnsi" w:hAnsi="Arial" w:cstheme="minorBidi"/>
      <w:b/>
      <w:caps/>
      <w:sz w:val="28"/>
      <w:szCs w:val="24"/>
      <w:lang w:val="en-ID"/>
    </w:rPr>
  </w:style>
  <w:style w:type="character" w:customStyle="1" w:styleId="Heading2Char">
    <w:name w:val="Heading 2 Char"/>
    <w:link w:val="Heading2"/>
    <w:uiPriority w:val="1"/>
    <w:rsid w:val="00D84ECC"/>
    <w:rPr>
      <w:rFonts w:ascii="Arial" w:eastAsiaTheme="minorHAnsi" w:hAnsi="Arial" w:cstheme="minorBidi"/>
      <w:b/>
      <w:caps/>
      <w:sz w:val="24"/>
      <w:szCs w:val="22"/>
      <w:lang w:val="en-ID"/>
    </w:rPr>
  </w:style>
  <w:style w:type="character" w:customStyle="1" w:styleId="Heading4Char">
    <w:name w:val="Heading 4 Char"/>
    <w:link w:val="Heading4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ing5Char">
    <w:name w:val="Heading 5 Char"/>
    <w:link w:val="Heading5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customStyle="1" w:styleId="CommentIndent">
    <w:name w:val="Comment Indent"/>
    <w:basedOn w:val="CommentText"/>
    <w:qFormat/>
    <w:rsid w:val="00D84ECC"/>
    <w:pPr>
      <w:tabs>
        <w:tab w:val="left" w:pos="576"/>
      </w:tabs>
      <w:ind w:left="576"/>
    </w:pPr>
  </w:style>
  <w:style w:type="paragraph" w:styleId="List">
    <w:name w:val="List"/>
    <w:basedOn w:val="Normal"/>
    <w:qFormat/>
    <w:rsid w:val="00D84ECC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D84ECC"/>
    <w:pPr>
      <w:ind w:left="1151"/>
    </w:pPr>
  </w:style>
  <w:style w:type="paragraph" w:styleId="List2">
    <w:name w:val="List 2"/>
    <w:basedOn w:val="Normal"/>
    <w:qFormat/>
    <w:rsid w:val="00D84ECC"/>
    <w:pPr>
      <w:spacing w:before="100" w:beforeAutospacing="1"/>
      <w:ind w:left="1729" w:hanging="289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uter1001.com/2009/01/menggunakan-styles-di-word-2007-untuk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27B74-A102-A642-B2C1-FBAA2AAB5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sti\Documents\Custom Office Templates\012820  Template LED_LKPS v3  ITB EE.dotx</Template>
  <TotalTime>16</TotalTime>
  <Pages>36</Pages>
  <Words>8750</Words>
  <Characters>49880</Characters>
  <Application>Microsoft Office Word</Application>
  <DocSecurity>0</DocSecurity>
  <Lines>415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5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afdhal Akbar</cp:lastModifiedBy>
  <cp:revision>2</cp:revision>
  <cp:lastPrinted>2011-07-15T05:54:00Z</cp:lastPrinted>
  <dcterms:created xsi:type="dcterms:W3CDTF">2020-10-23T03:08:00Z</dcterms:created>
  <dcterms:modified xsi:type="dcterms:W3CDTF">2020-10-23T03:08:00Z</dcterms:modified>
</cp:coreProperties>
</file>